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AE5FC2" w14:textId="77777777" w:rsidR="006E71A2" w:rsidRDefault="006E71A2" w:rsidP="00E23658">
      <w:pPr>
        <w:rPr>
          <w:rFonts w:ascii="Arial" w:hAnsi="Arial" w:cs="Arial"/>
          <w:b/>
          <w:highlight w:val="yellow"/>
        </w:rPr>
      </w:pPr>
    </w:p>
    <w:tbl>
      <w:tblPr>
        <w:tblW w:w="10314" w:type="dxa"/>
        <w:tblLayout w:type="fixed"/>
        <w:tblLook w:val="0000" w:firstRow="0" w:lastRow="0" w:firstColumn="0" w:lastColumn="0" w:noHBand="0" w:noVBand="0"/>
      </w:tblPr>
      <w:tblGrid>
        <w:gridCol w:w="6912"/>
        <w:gridCol w:w="3402"/>
      </w:tblGrid>
      <w:tr w:rsidR="00242633" w:rsidRPr="00784955" w14:paraId="6DFFE37C" w14:textId="77777777" w:rsidTr="00951B2B">
        <w:tc>
          <w:tcPr>
            <w:tcW w:w="6912" w:type="dxa"/>
          </w:tcPr>
          <w:p w14:paraId="7F9C4F18" w14:textId="77777777" w:rsidR="00242633" w:rsidRPr="00784955" w:rsidRDefault="00E03FDA" w:rsidP="00E03FDA">
            <w:pPr>
              <w:pStyle w:val="Heading7"/>
              <w:rPr>
                <w:rFonts w:ascii="Arial" w:hAnsi="Arial" w:cs="Arial"/>
                <w:szCs w:val="24"/>
              </w:rPr>
            </w:pPr>
            <w:r>
              <w:rPr>
                <w:rFonts w:ascii="Arial" w:hAnsi="Arial" w:cs="Arial"/>
                <w:szCs w:val="24"/>
              </w:rPr>
              <w:t>WEST LONDON WASTE AUTHORITY</w:t>
            </w:r>
          </w:p>
        </w:tc>
        <w:tc>
          <w:tcPr>
            <w:tcW w:w="3402" w:type="dxa"/>
          </w:tcPr>
          <w:p w14:paraId="2A933FB6" w14:textId="77777777" w:rsidR="00242633" w:rsidRPr="00F4139D" w:rsidRDefault="00242633" w:rsidP="006C32E7">
            <w:pPr>
              <w:spacing w:after="240"/>
              <w:ind w:right="-4"/>
              <w:jc w:val="right"/>
              <w:rPr>
                <w:rFonts w:ascii="Arial" w:hAnsi="Arial" w:cs="Arial"/>
                <w:b/>
                <w:bCs/>
                <w:szCs w:val="24"/>
              </w:rPr>
            </w:pPr>
          </w:p>
        </w:tc>
      </w:tr>
      <w:tr w:rsidR="00242633" w:rsidRPr="00C869E6" w14:paraId="013DDCF8" w14:textId="77777777" w:rsidTr="00951B2B">
        <w:tc>
          <w:tcPr>
            <w:tcW w:w="6912" w:type="dxa"/>
          </w:tcPr>
          <w:p w14:paraId="0CC6F8FF" w14:textId="77777777" w:rsidR="0058708F" w:rsidRPr="00D67B0C" w:rsidRDefault="009C0ED2" w:rsidP="0058708F">
            <w:pPr>
              <w:spacing w:after="240"/>
              <w:rPr>
                <w:rFonts w:ascii="Arial" w:hAnsi="Arial" w:cs="Arial"/>
                <w:szCs w:val="24"/>
              </w:rPr>
            </w:pPr>
            <w:r>
              <w:rPr>
                <w:rFonts w:ascii="Arial" w:hAnsi="Arial" w:cs="Arial"/>
                <w:szCs w:val="24"/>
              </w:rPr>
              <w:t xml:space="preserve">Report </w:t>
            </w:r>
            <w:r w:rsidR="00242633" w:rsidRPr="00784955">
              <w:rPr>
                <w:rFonts w:ascii="Arial" w:hAnsi="Arial" w:cs="Arial"/>
                <w:szCs w:val="24"/>
              </w:rPr>
              <w:t xml:space="preserve">of the </w:t>
            </w:r>
            <w:r w:rsidR="00411481">
              <w:rPr>
                <w:rFonts w:ascii="Arial" w:hAnsi="Arial" w:cs="Arial"/>
                <w:szCs w:val="24"/>
              </w:rPr>
              <w:t>Head of Service Delivery</w:t>
            </w:r>
            <w:r w:rsidR="0058708F">
              <w:rPr>
                <w:rFonts w:ascii="Arial" w:hAnsi="Arial" w:cs="Arial"/>
                <w:szCs w:val="24"/>
              </w:rPr>
              <w:t xml:space="preserve"> &amp; Operations Manager</w:t>
            </w:r>
          </w:p>
        </w:tc>
        <w:tc>
          <w:tcPr>
            <w:tcW w:w="3402" w:type="dxa"/>
          </w:tcPr>
          <w:p w14:paraId="484B064F" w14:textId="5EEAE848" w:rsidR="00242633" w:rsidRPr="001023CF" w:rsidRDefault="00345241" w:rsidP="0059280C">
            <w:pPr>
              <w:spacing w:after="240"/>
              <w:ind w:left="34"/>
              <w:jc w:val="right"/>
              <w:rPr>
                <w:rFonts w:ascii="Arial" w:hAnsi="Arial" w:cs="Arial"/>
                <w:szCs w:val="24"/>
              </w:rPr>
            </w:pPr>
            <w:r>
              <w:rPr>
                <w:rFonts w:ascii="Arial" w:hAnsi="Arial" w:cs="Arial"/>
                <w:szCs w:val="24"/>
              </w:rPr>
              <w:t xml:space="preserve"> </w:t>
            </w:r>
            <w:r w:rsidR="00BA5679">
              <w:rPr>
                <w:rFonts w:ascii="Arial" w:hAnsi="Arial" w:cs="Arial"/>
                <w:szCs w:val="24"/>
              </w:rPr>
              <w:t>September</w:t>
            </w:r>
            <w:r w:rsidR="0042103C" w:rsidRPr="001023CF">
              <w:rPr>
                <w:rFonts w:ascii="Arial" w:hAnsi="Arial" w:cs="Arial"/>
                <w:szCs w:val="24"/>
              </w:rPr>
              <w:t xml:space="preserve"> </w:t>
            </w:r>
            <w:r w:rsidR="00C5392A" w:rsidRPr="001023CF">
              <w:rPr>
                <w:rFonts w:ascii="Arial" w:hAnsi="Arial" w:cs="Arial"/>
                <w:szCs w:val="24"/>
              </w:rPr>
              <w:t>20</w:t>
            </w:r>
            <w:r w:rsidR="00C37291">
              <w:rPr>
                <w:rFonts w:ascii="Arial" w:hAnsi="Arial" w:cs="Arial"/>
                <w:szCs w:val="24"/>
              </w:rPr>
              <w:t>2</w:t>
            </w:r>
            <w:r w:rsidR="00261A77">
              <w:rPr>
                <w:rFonts w:ascii="Arial" w:hAnsi="Arial" w:cs="Arial"/>
                <w:szCs w:val="24"/>
              </w:rPr>
              <w:t>1</w:t>
            </w:r>
          </w:p>
        </w:tc>
      </w:tr>
      <w:tr w:rsidR="00242633" w:rsidRPr="00784955" w14:paraId="2BE37986" w14:textId="77777777" w:rsidTr="00951B2B">
        <w:trPr>
          <w:cantSplit/>
        </w:trPr>
        <w:tc>
          <w:tcPr>
            <w:tcW w:w="10314" w:type="dxa"/>
            <w:gridSpan w:val="2"/>
          </w:tcPr>
          <w:p w14:paraId="3D52C885" w14:textId="77777777" w:rsidR="00242633" w:rsidRPr="00784955" w:rsidRDefault="00FC78BB" w:rsidP="007D12AF">
            <w:pPr>
              <w:spacing w:after="360"/>
              <w:rPr>
                <w:rFonts w:ascii="Arial" w:hAnsi="Arial" w:cs="Arial"/>
                <w:b/>
                <w:szCs w:val="24"/>
              </w:rPr>
            </w:pPr>
            <w:r>
              <w:rPr>
                <w:rFonts w:ascii="Arial" w:hAnsi="Arial" w:cs="Arial"/>
                <w:b/>
                <w:szCs w:val="24"/>
              </w:rPr>
              <w:t xml:space="preserve">Contracts </w:t>
            </w:r>
            <w:r w:rsidR="00D26C04">
              <w:rPr>
                <w:rFonts w:ascii="Arial" w:hAnsi="Arial" w:cs="Arial"/>
                <w:b/>
                <w:szCs w:val="24"/>
              </w:rPr>
              <w:t>and operations u</w:t>
            </w:r>
            <w:r>
              <w:rPr>
                <w:rFonts w:ascii="Arial" w:hAnsi="Arial" w:cs="Arial"/>
                <w:b/>
                <w:szCs w:val="24"/>
              </w:rPr>
              <w:t xml:space="preserve">pdate </w:t>
            </w:r>
          </w:p>
        </w:tc>
      </w:tr>
      <w:tr w:rsidR="00242633" w:rsidRPr="00784955" w14:paraId="368E1F00" w14:textId="77777777" w:rsidTr="00951B2B">
        <w:trPr>
          <w:cantSplit/>
        </w:trPr>
        <w:tc>
          <w:tcPr>
            <w:tcW w:w="10314" w:type="dxa"/>
            <w:gridSpan w:val="2"/>
            <w:tcBorders>
              <w:top w:val="single" w:sz="4" w:space="0" w:color="auto"/>
              <w:left w:val="single" w:sz="4" w:space="0" w:color="auto"/>
              <w:right w:val="single" w:sz="4" w:space="0" w:color="auto"/>
            </w:tcBorders>
          </w:tcPr>
          <w:p w14:paraId="50B9DB80" w14:textId="77777777" w:rsidR="00242633" w:rsidRPr="00784955" w:rsidRDefault="00242633" w:rsidP="00D7602D">
            <w:pPr>
              <w:pStyle w:val="Heading2"/>
              <w:spacing w:before="120" w:after="120"/>
              <w:rPr>
                <w:rFonts w:ascii="Arial" w:hAnsi="Arial" w:cs="Arial"/>
                <w:szCs w:val="24"/>
                <w:lang w:val="en-GB"/>
              </w:rPr>
            </w:pPr>
            <w:r w:rsidRPr="00784955">
              <w:rPr>
                <w:rFonts w:ascii="Arial" w:hAnsi="Arial" w:cs="Arial"/>
                <w:szCs w:val="24"/>
                <w:lang w:val="en-GB"/>
              </w:rPr>
              <w:t>SUMMARY</w:t>
            </w:r>
          </w:p>
          <w:p w14:paraId="0526A4D4" w14:textId="77777777" w:rsidR="00C13CC9" w:rsidRPr="00784955" w:rsidRDefault="00493324" w:rsidP="00D7602D">
            <w:pPr>
              <w:pStyle w:val="BodyText"/>
              <w:spacing w:after="120"/>
              <w:jc w:val="left"/>
              <w:rPr>
                <w:rFonts w:ascii="Arial" w:hAnsi="Arial" w:cs="Arial"/>
                <w:szCs w:val="24"/>
                <w:lang w:val="en-GB"/>
              </w:rPr>
            </w:pPr>
            <w:r w:rsidRPr="00493324">
              <w:rPr>
                <w:rFonts w:ascii="Arial" w:hAnsi="Arial" w:cs="Arial"/>
                <w:szCs w:val="24"/>
                <w:lang w:val="en-GB"/>
              </w:rPr>
              <w:t>This report provides an update on the Authority’s variou</w:t>
            </w:r>
            <w:r>
              <w:rPr>
                <w:rFonts w:ascii="Arial" w:hAnsi="Arial" w:cs="Arial"/>
                <w:szCs w:val="24"/>
                <w:lang w:val="en-GB"/>
              </w:rPr>
              <w:t xml:space="preserve">s waste treatment arrangements </w:t>
            </w:r>
            <w:r w:rsidR="00FC78BB">
              <w:rPr>
                <w:rFonts w:ascii="Arial" w:hAnsi="Arial" w:cs="Arial"/>
                <w:szCs w:val="24"/>
                <w:lang w:val="en-GB"/>
              </w:rPr>
              <w:t>and procurements.</w:t>
            </w:r>
          </w:p>
        </w:tc>
      </w:tr>
      <w:tr w:rsidR="00242633" w:rsidRPr="00784955" w14:paraId="38878CCC" w14:textId="77777777" w:rsidTr="00951B2B">
        <w:trPr>
          <w:cantSplit/>
        </w:trPr>
        <w:tc>
          <w:tcPr>
            <w:tcW w:w="10314" w:type="dxa"/>
            <w:gridSpan w:val="2"/>
            <w:tcBorders>
              <w:top w:val="single" w:sz="4" w:space="0" w:color="auto"/>
              <w:bottom w:val="single" w:sz="4" w:space="0" w:color="auto"/>
            </w:tcBorders>
          </w:tcPr>
          <w:p w14:paraId="05480F81" w14:textId="77777777" w:rsidR="00242633" w:rsidRPr="002A3AD9" w:rsidRDefault="00242633">
            <w:pPr>
              <w:spacing w:after="120"/>
              <w:rPr>
                <w:rFonts w:ascii="Arial" w:hAnsi="Arial" w:cs="Arial"/>
                <w:b/>
                <w:sz w:val="2"/>
                <w:szCs w:val="2"/>
              </w:rPr>
            </w:pPr>
          </w:p>
        </w:tc>
      </w:tr>
      <w:tr w:rsidR="00242633" w:rsidRPr="00784955" w14:paraId="06589B8C" w14:textId="77777777" w:rsidTr="00951B2B">
        <w:trPr>
          <w:cantSplit/>
        </w:trPr>
        <w:tc>
          <w:tcPr>
            <w:tcW w:w="10314" w:type="dxa"/>
            <w:gridSpan w:val="2"/>
            <w:tcBorders>
              <w:top w:val="single" w:sz="4" w:space="0" w:color="auto"/>
              <w:left w:val="single" w:sz="4" w:space="0" w:color="auto"/>
              <w:bottom w:val="single" w:sz="4" w:space="0" w:color="auto"/>
              <w:right w:val="single" w:sz="4" w:space="0" w:color="auto"/>
            </w:tcBorders>
          </w:tcPr>
          <w:p w14:paraId="43314C25" w14:textId="77777777" w:rsidR="005456C1" w:rsidRDefault="00242633" w:rsidP="00D7602D">
            <w:pPr>
              <w:spacing w:before="120" w:after="120"/>
              <w:rPr>
                <w:rFonts w:ascii="Arial" w:hAnsi="Arial" w:cs="Arial"/>
                <w:iCs/>
                <w:szCs w:val="24"/>
              </w:rPr>
            </w:pPr>
            <w:r w:rsidRPr="00784955">
              <w:rPr>
                <w:rFonts w:ascii="Arial" w:hAnsi="Arial" w:cs="Arial"/>
                <w:b/>
                <w:szCs w:val="24"/>
              </w:rPr>
              <w:t>RECOMMENDATION</w:t>
            </w:r>
            <w:r w:rsidR="00F909D8" w:rsidRPr="00F909D8">
              <w:rPr>
                <w:rFonts w:ascii="Arial" w:hAnsi="Arial" w:cs="Arial"/>
                <w:b/>
                <w:szCs w:val="24"/>
              </w:rPr>
              <w:t>(S)</w:t>
            </w:r>
            <w:r w:rsidR="006E5C2F">
              <w:rPr>
                <w:rFonts w:ascii="Arial" w:hAnsi="Arial" w:cs="Arial"/>
                <w:b/>
                <w:szCs w:val="24"/>
              </w:rPr>
              <w:t xml:space="preserve">  </w:t>
            </w:r>
            <w:r w:rsidR="005456C1">
              <w:rPr>
                <w:rFonts w:ascii="Arial" w:hAnsi="Arial" w:cs="Arial"/>
                <w:iCs/>
                <w:szCs w:val="24"/>
              </w:rPr>
              <w:t>The Authority is asked to:</w:t>
            </w:r>
          </w:p>
          <w:p w14:paraId="5542FFB5" w14:textId="77777777" w:rsidR="00EE707C" w:rsidRPr="005C52DC" w:rsidRDefault="005456C1" w:rsidP="005B3964">
            <w:pPr>
              <w:pStyle w:val="Header"/>
              <w:numPr>
                <w:ilvl w:val="0"/>
                <w:numId w:val="4"/>
              </w:numPr>
              <w:tabs>
                <w:tab w:val="clear" w:pos="4153"/>
                <w:tab w:val="clear" w:pos="8306"/>
              </w:tabs>
              <w:spacing w:after="120"/>
              <w:ind w:left="714" w:hanging="357"/>
              <w:rPr>
                <w:rFonts w:ascii="Arial" w:hAnsi="Arial" w:cs="Arial"/>
                <w:iCs/>
                <w:szCs w:val="24"/>
                <w:lang w:val="en-GB"/>
              </w:rPr>
            </w:pPr>
            <w:r>
              <w:rPr>
                <w:rFonts w:ascii="Arial" w:hAnsi="Arial" w:cs="Arial"/>
                <w:iCs/>
                <w:szCs w:val="24"/>
                <w:lang w:val="en-GB"/>
              </w:rPr>
              <w:t>N</w:t>
            </w:r>
            <w:r w:rsidR="00493324" w:rsidRPr="005C52DC">
              <w:rPr>
                <w:rFonts w:ascii="Arial" w:hAnsi="Arial" w:cs="Arial"/>
                <w:iCs/>
                <w:szCs w:val="24"/>
                <w:lang w:val="en-GB"/>
              </w:rPr>
              <w:t>ote the</w:t>
            </w:r>
            <w:r w:rsidR="0070717D" w:rsidRPr="005C52DC">
              <w:rPr>
                <w:rFonts w:ascii="Arial" w:hAnsi="Arial" w:cs="Arial"/>
                <w:iCs/>
                <w:szCs w:val="24"/>
                <w:lang w:val="en-GB"/>
              </w:rPr>
              <w:t xml:space="preserve"> inf</w:t>
            </w:r>
            <w:r w:rsidR="00C5392A" w:rsidRPr="005C52DC">
              <w:rPr>
                <w:rFonts w:ascii="Arial" w:hAnsi="Arial" w:cs="Arial"/>
                <w:iCs/>
                <w:szCs w:val="24"/>
                <w:lang w:val="en-GB"/>
              </w:rPr>
              <w:t>ormation within this report</w:t>
            </w:r>
            <w:r w:rsidR="00D818CF" w:rsidRPr="005C52DC">
              <w:rPr>
                <w:rFonts w:ascii="Arial" w:hAnsi="Arial" w:cs="Arial"/>
                <w:iCs/>
                <w:szCs w:val="24"/>
                <w:lang w:val="en-GB"/>
              </w:rPr>
              <w:t>.</w:t>
            </w:r>
          </w:p>
        </w:tc>
      </w:tr>
    </w:tbl>
    <w:p w14:paraId="105406B4" w14:textId="77777777" w:rsidR="002D7DA9" w:rsidRPr="002D7DA9" w:rsidRDefault="00493324" w:rsidP="00D7602D">
      <w:pPr>
        <w:numPr>
          <w:ilvl w:val="0"/>
          <w:numId w:val="2"/>
        </w:numPr>
        <w:autoSpaceDE w:val="0"/>
        <w:autoSpaceDN w:val="0"/>
        <w:adjustRightInd w:val="0"/>
        <w:spacing w:before="240" w:after="120"/>
        <w:rPr>
          <w:rFonts w:ascii="Arial" w:hAnsi="Arial" w:cs="Arial"/>
          <w:szCs w:val="24"/>
          <w:lang w:eastAsia="en-GB"/>
        </w:rPr>
      </w:pPr>
      <w:r w:rsidRPr="0059625F">
        <w:rPr>
          <w:rFonts w:ascii="Arial" w:hAnsi="Arial" w:cs="Arial"/>
          <w:b/>
          <w:szCs w:val="24"/>
          <w:lang w:eastAsia="en-GB"/>
        </w:rPr>
        <w:t>Introduction</w:t>
      </w:r>
      <w:r w:rsidR="0059625F" w:rsidRPr="0059625F">
        <w:rPr>
          <w:rFonts w:ascii="Arial" w:hAnsi="Arial" w:cs="Arial"/>
          <w:b/>
          <w:szCs w:val="24"/>
          <w:lang w:eastAsia="en-GB"/>
        </w:rPr>
        <w:t xml:space="preserve"> </w:t>
      </w:r>
    </w:p>
    <w:p w14:paraId="0291EDC1" w14:textId="77777777" w:rsidR="00531BBC" w:rsidRDefault="00531BBC" w:rsidP="00D7602D">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This report provides an update on WLWA’s existing contracts and </w:t>
      </w:r>
      <w:r w:rsidR="00505560">
        <w:rPr>
          <w:rFonts w:ascii="Arial" w:hAnsi="Arial" w:cs="Arial"/>
          <w:szCs w:val="24"/>
          <w:lang w:eastAsia="en-GB"/>
        </w:rPr>
        <w:t>operations</w:t>
      </w:r>
      <w:r>
        <w:rPr>
          <w:rFonts w:ascii="Arial" w:hAnsi="Arial" w:cs="Arial"/>
          <w:szCs w:val="24"/>
          <w:lang w:eastAsia="en-GB"/>
        </w:rPr>
        <w:t xml:space="preserve"> for managing west London’s waste. This conforms </w:t>
      </w:r>
      <w:r w:rsidR="007572C4">
        <w:rPr>
          <w:rFonts w:ascii="Arial" w:hAnsi="Arial" w:cs="Arial"/>
          <w:szCs w:val="24"/>
          <w:lang w:eastAsia="en-GB"/>
        </w:rPr>
        <w:t>to</w:t>
      </w:r>
      <w:r>
        <w:rPr>
          <w:rFonts w:ascii="Arial" w:hAnsi="Arial" w:cs="Arial"/>
          <w:szCs w:val="24"/>
          <w:lang w:eastAsia="en-GB"/>
        </w:rPr>
        <w:t xml:space="preserve"> key </w:t>
      </w:r>
      <w:r w:rsidR="00036E8F">
        <w:rPr>
          <w:rFonts w:ascii="Arial" w:hAnsi="Arial" w:cs="Arial"/>
          <w:szCs w:val="24"/>
          <w:lang w:eastAsia="en-GB"/>
        </w:rPr>
        <w:t>strategic outcomes</w:t>
      </w:r>
      <w:r>
        <w:rPr>
          <w:rFonts w:ascii="Arial" w:hAnsi="Arial" w:cs="Arial"/>
          <w:szCs w:val="24"/>
          <w:lang w:eastAsia="en-GB"/>
        </w:rPr>
        <w:t xml:space="preserve"> </w:t>
      </w:r>
      <w:r w:rsidR="00036E8F">
        <w:rPr>
          <w:rFonts w:ascii="Arial" w:hAnsi="Arial" w:cs="Arial"/>
          <w:szCs w:val="24"/>
          <w:lang w:eastAsia="en-GB"/>
        </w:rPr>
        <w:t>in</w:t>
      </w:r>
      <w:r>
        <w:rPr>
          <w:rFonts w:ascii="Arial" w:hAnsi="Arial" w:cs="Arial"/>
          <w:szCs w:val="24"/>
          <w:lang w:eastAsia="en-GB"/>
        </w:rPr>
        <w:t xml:space="preserve"> the new draft joint strategy (JMWMS) ‘</w:t>
      </w:r>
      <w:r w:rsidR="00036E8F" w:rsidRPr="00036E8F">
        <w:rPr>
          <w:rFonts w:ascii="Arial" w:hAnsi="Arial" w:cs="Arial"/>
          <w:szCs w:val="24"/>
          <w:lang w:eastAsia="en-GB"/>
        </w:rPr>
        <w:t>Effective and efficient operations focused on</w:t>
      </w:r>
      <w:r w:rsidR="00036E8F">
        <w:rPr>
          <w:rFonts w:ascii="Arial" w:hAnsi="Arial" w:cs="Arial"/>
          <w:szCs w:val="24"/>
          <w:lang w:eastAsia="en-GB"/>
        </w:rPr>
        <w:t xml:space="preserve"> where we want to be in the future</w:t>
      </w:r>
      <w:r>
        <w:rPr>
          <w:rFonts w:ascii="Arial" w:hAnsi="Arial" w:cs="Arial"/>
          <w:szCs w:val="24"/>
          <w:lang w:eastAsia="en-GB"/>
        </w:rPr>
        <w:t xml:space="preserve">’, </w:t>
      </w:r>
      <w:r w:rsidR="00036E8F">
        <w:rPr>
          <w:rFonts w:ascii="Arial" w:hAnsi="Arial" w:cs="Arial"/>
          <w:szCs w:val="24"/>
          <w:lang w:eastAsia="en-GB"/>
        </w:rPr>
        <w:t>‘better transport’, ‘carbon neutral by 2030’, and ‘collaborative models in the sub-region and pan-London’.</w:t>
      </w:r>
      <w:r>
        <w:rPr>
          <w:rFonts w:ascii="Arial" w:hAnsi="Arial" w:cs="Arial"/>
          <w:szCs w:val="24"/>
          <w:lang w:eastAsia="en-GB"/>
        </w:rPr>
        <w:t xml:space="preserve"> </w:t>
      </w:r>
    </w:p>
    <w:p w14:paraId="335AA7BB" w14:textId="77777777" w:rsidR="002D7DA9" w:rsidRPr="002D7DA9" w:rsidRDefault="00493324" w:rsidP="00D7602D">
      <w:pPr>
        <w:numPr>
          <w:ilvl w:val="0"/>
          <w:numId w:val="2"/>
        </w:numPr>
        <w:autoSpaceDE w:val="0"/>
        <w:autoSpaceDN w:val="0"/>
        <w:adjustRightInd w:val="0"/>
        <w:spacing w:after="120"/>
        <w:rPr>
          <w:rFonts w:ascii="Arial" w:hAnsi="Arial" w:cs="Arial"/>
          <w:szCs w:val="24"/>
          <w:lang w:eastAsia="en-GB"/>
        </w:rPr>
      </w:pPr>
      <w:r w:rsidRPr="0059625F">
        <w:rPr>
          <w:rFonts w:ascii="Arial" w:hAnsi="Arial" w:cs="Arial"/>
          <w:b/>
          <w:szCs w:val="24"/>
          <w:lang w:eastAsia="en-GB"/>
        </w:rPr>
        <w:t xml:space="preserve">West London Residual Waste Services </w:t>
      </w:r>
      <w:r w:rsidR="009F4B6D">
        <w:rPr>
          <w:rFonts w:ascii="Arial" w:hAnsi="Arial" w:cs="Arial"/>
          <w:b/>
          <w:szCs w:val="24"/>
          <w:lang w:eastAsia="en-GB"/>
        </w:rPr>
        <w:t>c</w:t>
      </w:r>
      <w:r w:rsidRPr="0059625F">
        <w:rPr>
          <w:rFonts w:ascii="Arial" w:hAnsi="Arial" w:cs="Arial"/>
          <w:b/>
          <w:szCs w:val="24"/>
          <w:lang w:eastAsia="en-GB"/>
        </w:rPr>
        <w:t>ontract</w:t>
      </w:r>
    </w:p>
    <w:p w14:paraId="3F12D4BC" w14:textId="02F8D453" w:rsidR="00DC1ADB" w:rsidRDefault="001F01FC" w:rsidP="00D7602D">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The contract has </w:t>
      </w:r>
      <w:r w:rsidR="00574B20">
        <w:rPr>
          <w:rFonts w:ascii="Arial" w:hAnsi="Arial" w:cs="Arial"/>
          <w:szCs w:val="24"/>
          <w:lang w:eastAsia="en-GB"/>
        </w:rPr>
        <w:t>had</w:t>
      </w:r>
      <w:r>
        <w:rPr>
          <w:rFonts w:ascii="Arial" w:hAnsi="Arial" w:cs="Arial"/>
          <w:szCs w:val="24"/>
          <w:lang w:eastAsia="en-GB"/>
        </w:rPr>
        <w:t xml:space="preserve"> a challenging summer with high levels of staff absence caused by </w:t>
      </w:r>
      <w:r w:rsidR="00DC1ADB">
        <w:rPr>
          <w:rFonts w:ascii="Arial" w:hAnsi="Arial" w:cs="Arial"/>
          <w:szCs w:val="24"/>
          <w:lang w:eastAsia="en-GB"/>
        </w:rPr>
        <w:t xml:space="preserve">annual </w:t>
      </w:r>
      <w:r>
        <w:rPr>
          <w:rFonts w:ascii="Arial" w:hAnsi="Arial" w:cs="Arial"/>
          <w:szCs w:val="24"/>
          <w:lang w:eastAsia="en-GB"/>
        </w:rPr>
        <w:t>leave and s</w:t>
      </w:r>
      <w:r w:rsidR="00DC1ADB">
        <w:rPr>
          <w:rFonts w:ascii="Arial" w:hAnsi="Arial" w:cs="Arial"/>
          <w:szCs w:val="24"/>
          <w:lang w:eastAsia="en-GB"/>
        </w:rPr>
        <w:t>ickness</w:t>
      </w:r>
      <w:r>
        <w:rPr>
          <w:rFonts w:ascii="Arial" w:hAnsi="Arial" w:cs="Arial"/>
          <w:szCs w:val="24"/>
          <w:lang w:eastAsia="en-GB"/>
        </w:rPr>
        <w:t>.</w:t>
      </w:r>
      <w:r w:rsidR="00DC1ADB">
        <w:rPr>
          <w:rFonts w:ascii="Arial" w:hAnsi="Arial" w:cs="Arial"/>
          <w:szCs w:val="24"/>
          <w:lang w:eastAsia="en-GB"/>
        </w:rPr>
        <w:t xml:space="preserve"> This has been compounded by </w:t>
      </w:r>
      <w:r w:rsidR="004E137D">
        <w:rPr>
          <w:rFonts w:ascii="Arial" w:hAnsi="Arial" w:cs="Arial"/>
          <w:szCs w:val="24"/>
          <w:lang w:eastAsia="en-GB"/>
        </w:rPr>
        <w:t>three</w:t>
      </w:r>
      <w:r w:rsidR="00DC1ADB">
        <w:rPr>
          <w:rFonts w:ascii="Arial" w:hAnsi="Arial" w:cs="Arial"/>
          <w:szCs w:val="24"/>
          <w:lang w:eastAsia="en-GB"/>
        </w:rPr>
        <w:t xml:space="preserve"> train failures and break downs of the waste crane</w:t>
      </w:r>
      <w:r w:rsidR="004E137D">
        <w:rPr>
          <w:rFonts w:ascii="Arial" w:hAnsi="Arial" w:cs="Arial"/>
          <w:szCs w:val="24"/>
          <w:lang w:eastAsia="en-GB"/>
        </w:rPr>
        <w:t xml:space="preserve"> (which is scheduled for replacement) </w:t>
      </w:r>
      <w:r w:rsidR="00DC1ADB">
        <w:rPr>
          <w:rFonts w:ascii="Arial" w:hAnsi="Arial" w:cs="Arial"/>
          <w:szCs w:val="24"/>
          <w:lang w:eastAsia="en-GB"/>
        </w:rPr>
        <w:t>at Victoria Road. This led to longer than usual turnaround times for Borough vehicles at both Transport Avenue and Victoria Road.</w:t>
      </w:r>
    </w:p>
    <w:p w14:paraId="405985AC" w14:textId="6A24F348" w:rsidR="001F01FC" w:rsidRDefault="00DC1ADB" w:rsidP="00D7602D">
      <w:pPr>
        <w:autoSpaceDE w:val="0"/>
        <w:autoSpaceDN w:val="0"/>
        <w:adjustRightInd w:val="0"/>
        <w:spacing w:after="120"/>
        <w:ind w:left="170"/>
        <w:rPr>
          <w:rFonts w:ascii="Arial" w:hAnsi="Arial" w:cs="Arial"/>
          <w:szCs w:val="24"/>
          <w:lang w:eastAsia="en-GB"/>
        </w:rPr>
      </w:pPr>
      <w:r>
        <w:rPr>
          <w:rFonts w:ascii="Arial" w:hAnsi="Arial" w:cs="Arial"/>
          <w:szCs w:val="24"/>
          <w:lang w:eastAsia="en-GB"/>
        </w:rPr>
        <w:t>As we exit the annual leave season it is anticipated that staffing levels will improve again, although the Contractor is aware of, and actively managing, the risks associated with rising Covid-19 cases.</w:t>
      </w:r>
      <w:r w:rsidR="001F01FC">
        <w:rPr>
          <w:rFonts w:ascii="Arial" w:hAnsi="Arial" w:cs="Arial"/>
          <w:szCs w:val="24"/>
          <w:lang w:eastAsia="en-GB"/>
        </w:rPr>
        <w:t xml:space="preserve"> </w:t>
      </w:r>
      <w:r>
        <w:rPr>
          <w:rFonts w:ascii="Arial" w:hAnsi="Arial" w:cs="Arial"/>
          <w:szCs w:val="24"/>
          <w:lang w:eastAsia="en-GB"/>
        </w:rPr>
        <w:t>The programme of improvement works is also progressing, with waste compactor upgrades and additional weighbridges expected to be completed this year. A new bulking building at Victoria Road is expected to be completed next Spring, which will bring additional capacity.</w:t>
      </w:r>
    </w:p>
    <w:p w14:paraId="37E187A1" w14:textId="42C3E22B" w:rsidR="00574B20" w:rsidRDefault="007B305C" w:rsidP="00574B20">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The contract </w:t>
      </w:r>
      <w:r w:rsidR="00876453">
        <w:rPr>
          <w:rFonts w:ascii="Arial" w:hAnsi="Arial" w:cs="Arial"/>
          <w:szCs w:val="24"/>
          <w:lang w:eastAsia="en-GB"/>
        </w:rPr>
        <w:t>continues to</w:t>
      </w:r>
      <w:r>
        <w:rPr>
          <w:rFonts w:ascii="Arial" w:hAnsi="Arial" w:cs="Arial"/>
          <w:szCs w:val="24"/>
          <w:lang w:eastAsia="en-GB"/>
        </w:rPr>
        <w:t xml:space="preserve"> </w:t>
      </w:r>
      <w:r w:rsidR="004B433A">
        <w:rPr>
          <w:rFonts w:ascii="Arial" w:hAnsi="Arial" w:cs="Arial"/>
          <w:szCs w:val="24"/>
          <w:lang w:eastAsia="en-GB"/>
        </w:rPr>
        <w:t xml:space="preserve">perform </w:t>
      </w:r>
      <w:r>
        <w:rPr>
          <w:rFonts w:ascii="Arial" w:hAnsi="Arial" w:cs="Arial"/>
          <w:szCs w:val="24"/>
          <w:lang w:eastAsia="en-GB"/>
        </w:rPr>
        <w:t>well</w:t>
      </w:r>
      <w:r w:rsidR="004B433A">
        <w:rPr>
          <w:rFonts w:ascii="Arial" w:hAnsi="Arial" w:cs="Arial"/>
          <w:szCs w:val="24"/>
          <w:lang w:eastAsia="en-GB"/>
        </w:rPr>
        <w:t xml:space="preserve"> </w:t>
      </w:r>
      <w:r w:rsidR="00DC1ADB">
        <w:rPr>
          <w:rFonts w:ascii="Arial" w:hAnsi="Arial" w:cs="Arial"/>
          <w:szCs w:val="24"/>
          <w:lang w:eastAsia="en-GB"/>
        </w:rPr>
        <w:t>against its KPIs</w:t>
      </w:r>
      <w:r w:rsidR="00107D60">
        <w:rPr>
          <w:rFonts w:ascii="Arial" w:hAnsi="Arial" w:cs="Arial"/>
          <w:szCs w:val="24"/>
          <w:lang w:eastAsia="en-GB"/>
        </w:rPr>
        <w:t>, with landfill divers</w:t>
      </w:r>
      <w:r w:rsidR="007572C4">
        <w:rPr>
          <w:rFonts w:ascii="Arial" w:hAnsi="Arial" w:cs="Arial"/>
          <w:szCs w:val="24"/>
          <w:lang w:eastAsia="en-GB"/>
        </w:rPr>
        <w:t xml:space="preserve">ion at </w:t>
      </w:r>
      <w:r w:rsidR="00DC1ADB">
        <w:rPr>
          <w:rFonts w:ascii="Arial" w:hAnsi="Arial" w:cs="Arial"/>
          <w:szCs w:val="24"/>
          <w:lang w:eastAsia="en-GB"/>
        </w:rPr>
        <w:t>99.9</w:t>
      </w:r>
      <w:r w:rsidR="00107D60">
        <w:rPr>
          <w:rFonts w:ascii="Arial" w:hAnsi="Arial" w:cs="Arial"/>
          <w:szCs w:val="24"/>
          <w:lang w:eastAsia="en-GB"/>
        </w:rPr>
        <w:t xml:space="preserve">% (target 96.1%) and recycling of residual waste at </w:t>
      </w:r>
      <w:r w:rsidR="00574B20">
        <w:rPr>
          <w:rFonts w:ascii="Arial" w:hAnsi="Arial" w:cs="Arial"/>
          <w:szCs w:val="24"/>
          <w:lang w:eastAsia="en-GB"/>
        </w:rPr>
        <w:t>5</w:t>
      </w:r>
      <w:r w:rsidR="004B433A">
        <w:rPr>
          <w:rFonts w:ascii="Arial" w:hAnsi="Arial" w:cs="Arial"/>
          <w:szCs w:val="24"/>
          <w:lang w:eastAsia="en-GB"/>
        </w:rPr>
        <w:t>.</w:t>
      </w:r>
      <w:r w:rsidR="00574B20">
        <w:rPr>
          <w:rFonts w:ascii="Arial" w:hAnsi="Arial" w:cs="Arial"/>
          <w:szCs w:val="24"/>
          <w:lang w:eastAsia="en-GB"/>
        </w:rPr>
        <w:t>1</w:t>
      </w:r>
      <w:r w:rsidR="00107D60">
        <w:rPr>
          <w:rFonts w:ascii="Arial" w:hAnsi="Arial" w:cs="Arial"/>
          <w:szCs w:val="24"/>
          <w:lang w:eastAsia="en-GB"/>
        </w:rPr>
        <w:t xml:space="preserve">% (target 2.1%). </w:t>
      </w:r>
    </w:p>
    <w:p w14:paraId="7F1D7562" w14:textId="77777777" w:rsidR="00247F6D" w:rsidRPr="00E01149" w:rsidRDefault="00E01149" w:rsidP="00E01149">
      <w:pPr>
        <w:numPr>
          <w:ilvl w:val="0"/>
          <w:numId w:val="2"/>
        </w:numPr>
        <w:autoSpaceDE w:val="0"/>
        <w:autoSpaceDN w:val="0"/>
        <w:adjustRightInd w:val="0"/>
        <w:spacing w:after="120"/>
        <w:rPr>
          <w:rFonts w:ascii="Arial" w:hAnsi="Arial" w:cs="Arial"/>
          <w:b/>
          <w:szCs w:val="24"/>
          <w:lang w:eastAsia="en-GB"/>
        </w:rPr>
      </w:pPr>
      <w:proofErr w:type="spellStart"/>
      <w:r w:rsidRPr="00E01149">
        <w:rPr>
          <w:rFonts w:ascii="Arial" w:hAnsi="Arial" w:cs="Arial"/>
          <w:b/>
          <w:szCs w:val="24"/>
          <w:lang w:eastAsia="en-GB"/>
        </w:rPr>
        <w:t>Viridor</w:t>
      </w:r>
      <w:proofErr w:type="spellEnd"/>
      <w:r w:rsidRPr="00E01149">
        <w:rPr>
          <w:rFonts w:ascii="Arial" w:hAnsi="Arial" w:cs="Arial"/>
          <w:b/>
          <w:szCs w:val="24"/>
          <w:lang w:eastAsia="en-GB"/>
        </w:rPr>
        <w:t xml:space="preserve"> residual waste contract </w:t>
      </w:r>
      <w:r>
        <w:rPr>
          <w:rFonts w:ascii="Arial" w:hAnsi="Arial" w:cs="Arial"/>
          <w:b/>
          <w:szCs w:val="24"/>
          <w:lang w:eastAsia="en-GB"/>
        </w:rPr>
        <w:t>(</w:t>
      </w:r>
      <w:r w:rsidR="00247F6D" w:rsidRPr="00E01149">
        <w:rPr>
          <w:rFonts w:ascii="Arial" w:hAnsi="Arial" w:cs="Arial"/>
          <w:b/>
          <w:szCs w:val="24"/>
          <w:lang w:eastAsia="en-GB"/>
        </w:rPr>
        <w:t>Lakeside</w:t>
      </w:r>
      <w:r>
        <w:rPr>
          <w:rFonts w:ascii="Arial" w:hAnsi="Arial" w:cs="Arial"/>
          <w:b/>
          <w:szCs w:val="24"/>
          <w:lang w:eastAsia="en-GB"/>
        </w:rPr>
        <w:t>)</w:t>
      </w:r>
    </w:p>
    <w:p w14:paraId="65C22285" w14:textId="2E227B6A" w:rsidR="003D72AC" w:rsidRDefault="004E137D" w:rsidP="00FC0C39">
      <w:pPr>
        <w:autoSpaceDE w:val="0"/>
        <w:autoSpaceDN w:val="0"/>
        <w:adjustRightInd w:val="0"/>
        <w:spacing w:after="120"/>
        <w:ind w:left="170"/>
        <w:rPr>
          <w:rFonts w:ascii="Arial" w:hAnsi="Arial" w:cs="Arial"/>
          <w:lang w:eastAsia="en-GB"/>
        </w:rPr>
      </w:pPr>
      <w:r w:rsidRPr="004E137D">
        <w:rPr>
          <w:rFonts w:ascii="Arial" w:hAnsi="Arial" w:cs="Arial"/>
          <w:lang w:eastAsia="en-GB"/>
        </w:rPr>
        <w:t xml:space="preserve">The contract is operating well.  Lakeside was offline for </w:t>
      </w:r>
      <w:r>
        <w:rPr>
          <w:rFonts w:ascii="Arial" w:hAnsi="Arial" w:cs="Arial"/>
          <w:lang w:eastAsia="en-GB"/>
        </w:rPr>
        <w:t>two</w:t>
      </w:r>
      <w:r w:rsidRPr="004E137D">
        <w:rPr>
          <w:rFonts w:ascii="Arial" w:hAnsi="Arial" w:cs="Arial"/>
          <w:lang w:eastAsia="en-GB"/>
        </w:rPr>
        <w:t xml:space="preserve"> weeks at the end of August for bi-annual planned maintenance, in addition there have been </w:t>
      </w:r>
      <w:r>
        <w:rPr>
          <w:rFonts w:ascii="Arial" w:hAnsi="Arial" w:cs="Arial"/>
          <w:lang w:eastAsia="en-GB"/>
        </w:rPr>
        <w:t>four</w:t>
      </w:r>
      <w:r w:rsidRPr="004E137D">
        <w:rPr>
          <w:rFonts w:ascii="Arial" w:hAnsi="Arial" w:cs="Arial"/>
          <w:lang w:eastAsia="en-GB"/>
        </w:rPr>
        <w:t xml:space="preserve"> weeks of planned reduced inputs for further turbine works.  During this period the waste that would normally be treated there is being managed via the Suez transfer stations.</w:t>
      </w:r>
      <w:r w:rsidR="003D72AC" w:rsidRPr="00BA5679">
        <w:rPr>
          <w:rFonts w:ascii="Arial" w:hAnsi="Arial" w:cs="Arial"/>
          <w:lang w:eastAsia="en-GB"/>
        </w:rPr>
        <w:t xml:space="preserve"> </w:t>
      </w:r>
    </w:p>
    <w:p w14:paraId="63B32B5F" w14:textId="77777777" w:rsidR="00F7112B" w:rsidRPr="00DC476B" w:rsidRDefault="00F7112B" w:rsidP="0064176F">
      <w:pPr>
        <w:keepNext/>
        <w:numPr>
          <w:ilvl w:val="0"/>
          <w:numId w:val="2"/>
        </w:numPr>
        <w:autoSpaceDE w:val="0"/>
        <w:autoSpaceDN w:val="0"/>
        <w:adjustRightInd w:val="0"/>
        <w:spacing w:after="120"/>
        <w:rPr>
          <w:rFonts w:ascii="Arial" w:hAnsi="Arial" w:cs="Arial"/>
          <w:b/>
          <w:szCs w:val="24"/>
          <w:lang w:eastAsia="en-GB"/>
        </w:rPr>
      </w:pPr>
      <w:r w:rsidRPr="00DC476B">
        <w:rPr>
          <w:rFonts w:ascii="Arial" w:hAnsi="Arial" w:cs="Arial"/>
          <w:b/>
          <w:szCs w:val="24"/>
          <w:lang w:eastAsia="en-GB"/>
        </w:rPr>
        <w:t>Food waste contract</w:t>
      </w:r>
    </w:p>
    <w:p w14:paraId="67D12C68" w14:textId="48A91CD7" w:rsidR="00C153D2" w:rsidRDefault="00BA5679" w:rsidP="00047753">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The quantities of food waste managed under this contract have increased by around 14% </w:t>
      </w:r>
      <w:r w:rsidR="00C153D2">
        <w:rPr>
          <w:rFonts w:ascii="Arial" w:hAnsi="Arial" w:cs="Arial"/>
          <w:szCs w:val="24"/>
          <w:lang w:eastAsia="en-GB"/>
        </w:rPr>
        <w:t xml:space="preserve">compared to last year </w:t>
      </w:r>
      <w:r>
        <w:rPr>
          <w:rFonts w:ascii="Arial" w:hAnsi="Arial" w:cs="Arial"/>
          <w:szCs w:val="24"/>
          <w:lang w:eastAsia="en-GB"/>
        </w:rPr>
        <w:t>due in part to</w:t>
      </w:r>
      <w:r w:rsidR="00C153D2">
        <w:rPr>
          <w:rFonts w:ascii="Arial" w:hAnsi="Arial" w:cs="Arial"/>
          <w:szCs w:val="24"/>
          <w:lang w:eastAsia="en-GB"/>
        </w:rPr>
        <w:t xml:space="preserve"> Hillingdon collecting food separately from garden waste since May this year. There has also been a general increase in food waste collected across most Boroughs.</w:t>
      </w:r>
    </w:p>
    <w:p w14:paraId="1AC44FC8" w14:textId="3D84CD9F" w:rsidR="00C153D2" w:rsidRDefault="00C153D2" w:rsidP="00047753">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New food waste tipping facilities at Victoria Road have enabled Hillingdon’s service change and are also delivering collection efficiencies for Ealing and Harrow, who are now using the site for tipping food. </w:t>
      </w:r>
      <w:r w:rsidR="00724B08">
        <w:rPr>
          <w:rFonts w:ascii="Arial" w:hAnsi="Arial" w:cs="Arial"/>
          <w:szCs w:val="24"/>
          <w:lang w:eastAsia="en-GB"/>
        </w:rPr>
        <w:t xml:space="preserve">Provision of additional trailers, to transport the food from the transfer stations to the Bio Collectors’ facility in Mitcham, have been arranged to manage the additional quantities. </w:t>
      </w:r>
      <w:r>
        <w:rPr>
          <w:rFonts w:ascii="Arial" w:hAnsi="Arial" w:cs="Arial"/>
          <w:szCs w:val="24"/>
          <w:lang w:eastAsia="en-GB"/>
        </w:rPr>
        <w:t xml:space="preserve">  </w:t>
      </w:r>
    </w:p>
    <w:p w14:paraId="21DBC8C2" w14:textId="7E8FA59B" w:rsidR="00BA5679" w:rsidRPr="00F7112B" w:rsidRDefault="00BA5679" w:rsidP="00047753">
      <w:pPr>
        <w:autoSpaceDE w:val="0"/>
        <w:autoSpaceDN w:val="0"/>
        <w:adjustRightInd w:val="0"/>
        <w:spacing w:after="120"/>
        <w:ind w:left="170"/>
        <w:rPr>
          <w:rFonts w:ascii="Arial" w:hAnsi="Arial" w:cs="Arial"/>
          <w:szCs w:val="24"/>
          <w:lang w:eastAsia="en-GB"/>
        </w:rPr>
      </w:pPr>
      <w:r>
        <w:rPr>
          <w:rFonts w:ascii="Arial" w:hAnsi="Arial" w:cs="Arial"/>
          <w:szCs w:val="24"/>
          <w:lang w:eastAsia="en-GB"/>
        </w:rPr>
        <w:lastRenderedPageBreak/>
        <w:t xml:space="preserve"> </w:t>
      </w:r>
    </w:p>
    <w:p w14:paraId="5F9A1987" w14:textId="6B9C7056" w:rsidR="002D7DA9" w:rsidRPr="002D7DA9" w:rsidRDefault="0059625F" w:rsidP="00D7602D">
      <w:pPr>
        <w:numPr>
          <w:ilvl w:val="0"/>
          <w:numId w:val="2"/>
        </w:numPr>
        <w:autoSpaceDE w:val="0"/>
        <w:autoSpaceDN w:val="0"/>
        <w:adjustRightInd w:val="0"/>
        <w:spacing w:after="120"/>
        <w:rPr>
          <w:rFonts w:ascii="Arial" w:hAnsi="Arial" w:cs="Arial"/>
          <w:szCs w:val="24"/>
          <w:lang w:eastAsia="en-GB"/>
        </w:rPr>
      </w:pPr>
      <w:r w:rsidRPr="005B76C2">
        <w:rPr>
          <w:rFonts w:ascii="Arial" w:hAnsi="Arial" w:cs="Arial"/>
          <w:b/>
          <w:szCs w:val="24"/>
          <w:lang w:eastAsia="en-GB"/>
        </w:rPr>
        <w:t>G</w:t>
      </w:r>
      <w:r w:rsidR="00A271A3" w:rsidRPr="005B76C2">
        <w:rPr>
          <w:rFonts w:ascii="Arial" w:hAnsi="Arial" w:cs="Arial"/>
          <w:b/>
          <w:szCs w:val="24"/>
          <w:lang w:eastAsia="en-GB"/>
        </w:rPr>
        <w:t>reen waste c</w:t>
      </w:r>
      <w:r w:rsidR="00F2409E" w:rsidRPr="005B76C2">
        <w:rPr>
          <w:rFonts w:ascii="Arial" w:hAnsi="Arial" w:cs="Arial"/>
          <w:b/>
          <w:szCs w:val="24"/>
          <w:lang w:eastAsia="en-GB"/>
        </w:rPr>
        <w:t>ontract</w:t>
      </w:r>
      <w:r w:rsidR="00F4139D">
        <w:rPr>
          <w:rFonts w:ascii="Arial" w:hAnsi="Arial" w:cs="Arial"/>
          <w:b/>
          <w:szCs w:val="24"/>
          <w:lang w:eastAsia="en-GB"/>
        </w:rPr>
        <w:t>s</w:t>
      </w:r>
    </w:p>
    <w:p w14:paraId="35D23127" w14:textId="77777777" w:rsidR="00666B60" w:rsidRDefault="00666B60" w:rsidP="00666B60">
      <w:pPr>
        <w:autoSpaceDE w:val="0"/>
        <w:autoSpaceDN w:val="0"/>
        <w:adjustRightInd w:val="0"/>
        <w:spacing w:after="120"/>
        <w:ind w:left="170"/>
        <w:rPr>
          <w:rFonts w:ascii="Arial" w:hAnsi="Arial" w:cs="Arial"/>
          <w:lang w:eastAsia="en-GB"/>
        </w:rPr>
      </w:pPr>
      <w:r>
        <w:rPr>
          <w:rFonts w:ascii="Arial" w:hAnsi="Arial" w:cs="Arial"/>
          <w:lang w:eastAsia="en-GB"/>
        </w:rPr>
        <w:t xml:space="preserve">These contracts are: </w:t>
      </w:r>
    </w:p>
    <w:p w14:paraId="5BB4683A" w14:textId="0F0CEE8D" w:rsidR="00666B60" w:rsidRPr="00666B60" w:rsidRDefault="00666B60" w:rsidP="00666B60">
      <w:pPr>
        <w:pStyle w:val="ListParagraph"/>
        <w:numPr>
          <w:ilvl w:val="0"/>
          <w:numId w:val="13"/>
        </w:numPr>
        <w:autoSpaceDE w:val="0"/>
        <w:autoSpaceDN w:val="0"/>
        <w:adjustRightInd w:val="0"/>
        <w:spacing w:after="120"/>
        <w:rPr>
          <w:sz w:val="24"/>
          <w:szCs w:val="28"/>
          <w:lang w:eastAsia="en-GB"/>
        </w:rPr>
      </w:pPr>
      <w:proofErr w:type="spellStart"/>
      <w:r w:rsidRPr="00666B60">
        <w:rPr>
          <w:sz w:val="24"/>
          <w:szCs w:val="28"/>
          <w:lang w:eastAsia="en-GB"/>
        </w:rPr>
        <w:t>CountryStyle</w:t>
      </w:r>
      <w:proofErr w:type="spellEnd"/>
      <w:r w:rsidRPr="00666B60">
        <w:rPr>
          <w:sz w:val="24"/>
          <w:szCs w:val="28"/>
          <w:lang w:eastAsia="en-GB"/>
        </w:rPr>
        <w:t xml:space="preserve"> Recycling Ltd contract  </w:t>
      </w:r>
    </w:p>
    <w:p w14:paraId="330F68B7" w14:textId="11FF154B" w:rsidR="00DB647D" w:rsidRPr="00666B60" w:rsidRDefault="00666B60" w:rsidP="00666B60">
      <w:pPr>
        <w:pStyle w:val="ListParagraph"/>
        <w:numPr>
          <w:ilvl w:val="0"/>
          <w:numId w:val="13"/>
        </w:numPr>
        <w:autoSpaceDE w:val="0"/>
        <w:autoSpaceDN w:val="0"/>
        <w:adjustRightInd w:val="0"/>
        <w:spacing w:after="120"/>
        <w:rPr>
          <w:sz w:val="24"/>
          <w:szCs w:val="28"/>
          <w:lang w:eastAsia="en-GB"/>
        </w:rPr>
      </w:pPr>
      <w:r w:rsidRPr="00666B60">
        <w:rPr>
          <w:sz w:val="24"/>
          <w:szCs w:val="28"/>
          <w:lang w:eastAsia="en-GB"/>
        </w:rPr>
        <w:t>West London Composting Ltd contract</w:t>
      </w:r>
      <w:r w:rsidR="00B66CA3">
        <w:rPr>
          <w:sz w:val="24"/>
          <w:szCs w:val="28"/>
          <w:lang w:eastAsia="en-GB"/>
        </w:rPr>
        <w:t xml:space="preserve"> </w:t>
      </w:r>
    </w:p>
    <w:p w14:paraId="252D84E2" w14:textId="77777777" w:rsidR="00715FAE" w:rsidRDefault="00715FAE" w:rsidP="0064176F">
      <w:pPr>
        <w:autoSpaceDE w:val="0"/>
        <w:autoSpaceDN w:val="0"/>
        <w:adjustRightInd w:val="0"/>
        <w:spacing w:after="120"/>
        <w:ind w:left="170"/>
        <w:rPr>
          <w:rFonts w:ascii="Arial" w:hAnsi="Arial" w:cs="Arial"/>
          <w:lang w:eastAsia="en-GB"/>
        </w:rPr>
      </w:pPr>
      <w:r>
        <w:rPr>
          <w:rFonts w:ascii="Arial" w:hAnsi="Arial" w:cs="Arial"/>
          <w:lang w:eastAsia="en-GB"/>
        </w:rPr>
        <w:t>The contracts are operating well.</w:t>
      </w:r>
    </w:p>
    <w:p w14:paraId="654E670A" w14:textId="77777777" w:rsidR="00715FAE" w:rsidRDefault="003D72AC" w:rsidP="0064176F">
      <w:pPr>
        <w:autoSpaceDE w:val="0"/>
        <w:autoSpaceDN w:val="0"/>
        <w:adjustRightInd w:val="0"/>
        <w:spacing w:after="120"/>
        <w:ind w:left="170"/>
        <w:rPr>
          <w:rFonts w:ascii="Arial" w:hAnsi="Arial" w:cs="Arial"/>
          <w:lang w:eastAsia="en-GB"/>
        </w:rPr>
      </w:pPr>
      <w:r w:rsidRPr="00724B08">
        <w:rPr>
          <w:rFonts w:ascii="Arial" w:hAnsi="Arial" w:cs="Arial"/>
          <w:lang w:eastAsia="en-GB"/>
        </w:rPr>
        <w:t xml:space="preserve">Richmond suspended </w:t>
      </w:r>
      <w:r w:rsidR="00724B08" w:rsidRPr="00724B08">
        <w:rPr>
          <w:rFonts w:ascii="Arial" w:hAnsi="Arial" w:cs="Arial"/>
          <w:lang w:eastAsia="en-GB"/>
        </w:rPr>
        <w:t>its</w:t>
      </w:r>
      <w:r w:rsidRPr="00724B08">
        <w:rPr>
          <w:rFonts w:ascii="Arial" w:hAnsi="Arial" w:cs="Arial"/>
          <w:lang w:eastAsia="en-GB"/>
        </w:rPr>
        <w:t xml:space="preserve"> </w:t>
      </w:r>
      <w:r w:rsidR="00724B08" w:rsidRPr="00724B08">
        <w:rPr>
          <w:rFonts w:ascii="Arial" w:hAnsi="Arial" w:cs="Arial"/>
          <w:lang w:eastAsia="en-GB"/>
        </w:rPr>
        <w:t>g</w:t>
      </w:r>
      <w:r w:rsidRPr="00724B08">
        <w:rPr>
          <w:rFonts w:ascii="Arial" w:hAnsi="Arial" w:cs="Arial"/>
          <w:lang w:eastAsia="en-GB"/>
        </w:rPr>
        <w:t xml:space="preserve">reen waste kerbside collections </w:t>
      </w:r>
      <w:r w:rsidR="00724B08" w:rsidRPr="00724B08">
        <w:rPr>
          <w:rFonts w:ascii="Arial" w:hAnsi="Arial" w:cs="Arial"/>
          <w:lang w:eastAsia="en-GB"/>
        </w:rPr>
        <w:t xml:space="preserve">for three weeks in August </w:t>
      </w:r>
      <w:r w:rsidRPr="00724B08">
        <w:rPr>
          <w:rFonts w:ascii="Arial" w:hAnsi="Arial" w:cs="Arial"/>
          <w:lang w:eastAsia="en-GB"/>
        </w:rPr>
        <w:t>due to driver shortage</w:t>
      </w:r>
      <w:r w:rsidR="00724B08" w:rsidRPr="00724B08">
        <w:rPr>
          <w:rFonts w:ascii="Arial" w:hAnsi="Arial" w:cs="Arial"/>
          <w:lang w:eastAsia="en-GB"/>
        </w:rPr>
        <w:t>s, but the</w:t>
      </w:r>
      <w:r w:rsidR="00724B08">
        <w:rPr>
          <w:rFonts w:ascii="Arial" w:hAnsi="Arial" w:cs="Arial"/>
          <w:lang w:eastAsia="en-GB"/>
        </w:rPr>
        <w:t xml:space="preserve"> service is now back online</w:t>
      </w:r>
      <w:r w:rsidR="00715FAE">
        <w:rPr>
          <w:rFonts w:ascii="Arial" w:hAnsi="Arial" w:cs="Arial"/>
          <w:lang w:eastAsia="en-GB"/>
        </w:rPr>
        <w:t>.</w:t>
      </w:r>
    </w:p>
    <w:p w14:paraId="500A0D28" w14:textId="64DD67E9" w:rsidR="003D72AC" w:rsidRDefault="00715FAE" w:rsidP="0064176F">
      <w:pPr>
        <w:autoSpaceDE w:val="0"/>
        <w:autoSpaceDN w:val="0"/>
        <w:adjustRightInd w:val="0"/>
        <w:spacing w:after="120"/>
        <w:ind w:left="170"/>
        <w:rPr>
          <w:rFonts w:ascii="Arial" w:hAnsi="Arial" w:cs="Arial"/>
          <w:lang w:eastAsia="en-GB"/>
        </w:rPr>
      </w:pPr>
      <w:r>
        <w:rPr>
          <w:rFonts w:ascii="Arial" w:hAnsi="Arial" w:cs="Arial"/>
          <w:szCs w:val="24"/>
          <w:lang w:eastAsia="en-GB"/>
        </w:rPr>
        <w:t>Both green waste contracts will expire next year (on 30 April) and procurement documents are being developed.</w:t>
      </w:r>
    </w:p>
    <w:p w14:paraId="2CA78E60" w14:textId="77777777" w:rsidR="002D7DA9" w:rsidRPr="0064176F" w:rsidRDefault="002D7DA9" w:rsidP="00D7602D">
      <w:pPr>
        <w:keepNext/>
        <w:numPr>
          <w:ilvl w:val="0"/>
          <w:numId w:val="2"/>
        </w:numPr>
        <w:autoSpaceDE w:val="0"/>
        <w:autoSpaceDN w:val="0"/>
        <w:adjustRightInd w:val="0"/>
        <w:spacing w:after="120"/>
        <w:rPr>
          <w:rFonts w:ascii="Arial" w:hAnsi="Arial" w:cs="Arial"/>
          <w:b/>
          <w:szCs w:val="24"/>
          <w:lang w:eastAsia="en-GB"/>
        </w:rPr>
      </w:pPr>
      <w:r w:rsidRPr="0064176F">
        <w:rPr>
          <w:rFonts w:ascii="Arial" w:hAnsi="Arial" w:cs="Arial"/>
          <w:b/>
          <w:szCs w:val="24"/>
          <w:lang w:eastAsia="en-GB"/>
        </w:rPr>
        <w:t>Transport contracts</w:t>
      </w:r>
    </w:p>
    <w:p w14:paraId="330DC05C" w14:textId="43480E1D" w:rsidR="00666B60" w:rsidRPr="0064176F" w:rsidRDefault="00666B60" w:rsidP="00ED599E">
      <w:pPr>
        <w:tabs>
          <w:tab w:val="center" w:pos="5318"/>
        </w:tabs>
        <w:autoSpaceDE w:val="0"/>
        <w:autoSpaceDN w:val="0"/>
        <w:adjustRightInd w:val="0"/>
        <w:spacing w:after="120"/>
        <w:ind w:left="170"/>
        <w:rPr>
          <w:rFonts w:ascii="Arial" w:hAnsi="Arial" w:cs="Arial"/>
          <w:szCs w:val="24"/>
          <w:lang w:eastAsia="en-GB"/>
        </w:rPr>
      </w:pPr>
      <w:bookmarkStart w:id="0" w:name="_Hlk28851588"/>
      <w:r w:rsidRPr="0064176F">
        <w:rPr>
          <w:rFonts w:ascii="Arial" w:hAnsi="Arial" w:cs="Arial"/>
          <w:szCs w:val="24"/>
          <w:lang w:eastAsia="en-GB"/>
        </w:rPr>
        <w:t>The transport contracts are:</w:t>
      </w:r>
      <w:r w:rsidR="00ED599E">
        <w:rPr>
          <w:rFonts w:ascii="Arial" w:hAnsi="Arial" w:cs="Arial"/>
          <w:szCs w:val="24"/>
          <w:lang w:eastAsia="en-GB"/>
        </w:rPr>
        <w:tab/>
      </w:r>
    </w:p>
    <w:p w14:paraId="319947D7" w14:textId="79026B2D" w:rsidR="00666B60" w:rsidRDefault="00666B60" w:rsidP="00666B60">
      <w:pPr>
        <w:pStyle w:val="ListParagraph"/>
        <w:numPr>
          <w:ilvl w:val="0"/>
          <w:numId w:val="13"/>
        </w:numPr>
        <w:autoSpaceDE w:val="0"/>
        <w:autoSpaceDN w:val="0"/>
        <w:adjustRightInd w:val="0"/>
        <w:spacing w:after="120"/>
        <w:rPr>
          <w:sz w:val="24"/>
          <w:szCs w:val="28"/>
          <w:lang w:eastAsia="en-GB"/>
        </w:rPr>
      </w:pPr>
      <w:r w:rsidRPr="0064176F">
        <w:rPr>
          <w:sz w:val="24"/>
          <w:szCs w:val="28"/>
          <w:lang w:eastAsia="en-GB"/>
        </w:rPr>
        <w:t>For transporting non-recyclable waste from HRRCs</w:t>
      </w:r>
      <w:r w:rsidR="009F6B16">
        <w:rPr>
          <w:sz w:val="24"/>
          <w:szCs w:val="28"/>
          <w:lang w:eastAsia="en-GB"/>
        </w:rPr>
        <w:t xml:space="preserve"> and Dry Mixed Recycling</w:t>
      </w:r>
      <w:r w:rsidR="00CC753D">
        <w:rPr>
          <w:sz w:val="24"/>
          <w:szCs w:val="28"/>
          <w:lang w:eastAsia="en-GB"/>
        </w:rPr>
        <w:t xml:space="preserve"> (DMR)</w:t>
      </w:r>
      <w:r w:rsidR="009F6B16">
        <w:rPr>
          <w:sz w:val="24"/>
          <w:szCs w:val="28"/>
          <w:lang w:eastAsia="en-GB"/>
        </w:rPr>
        <w:t xml:space="preserve"> collected by Ealing</w:t>
      </w:r>
      <w:r w:rsidRPr="0064176F">
        <w:rPr>
          <w:sz w:val="24"/>
          <w:szCs w:val="28"/>
          <w:lang w:eastAsia="en-GB"/>
        </w:rPr>
        <w:t>, provided by J Shorten &amp; Sons</w:t>
      </w:r>
    </w:p>
    <w:p w14:paraId="6065C258" w14:textId="77777777" w:rsidR="00666B60" w:rsidRPr="0064176F" w:rsidRDefault="00666B60" w:rsidP="00666B60">
      <w:pPr>
        <w:pStyle w:val="ListParagraph"/>
        <w:numPr>
          <w:ilvl w:val="0"/>
          <w:numId w:val="13"/>
        </w:numPr>
        <w:autoSpaceDE w:val="0"/>
        <w:autoSpaceDN w:val="0"/>
        <w:adjustRightInd w:val="0"/>
        <w:spacing w:after="120"/>
        <w:rPr>
          <w:sz w:val="24"/>
          <w:szCs w:val="28"/>
          <w:lang w:eastAsia="en-GB"/>
        </w:rPr>
      </w:pPr>
      <w:r w:rsidRPr="0064176F">
        <w:rPr>
          <w:sz w:val="24"/>
          <w:szCs w:val="28"/>
          <w:lang w:eastAsia="en-GB"/>
        </w:rPr>
        <w:t xml:space="preserve">For the removal of segregated materials from the HRRC sites in roll-on roll-off containers, provided by Suez transport. </w:t>
      </w:r>
    </w:p>
    <w:p w14:paraId="4E9061B1" w14:textId="74DA7F01" w:rsidR="009F6B16" w:rsidRDefault="00666B60" w:rsidP="00666B60">
      <w:pPr>
        <w:autoSpaceDE w:val="0"/>
        <w:autoSpaceDN w:val="0"/>
        <w:adjustRightInd w:val="0"/>
        <w:spacing w:after="120"/>
        <w:ind w:left="170"/>
        <w:rPr>
          <w:rFonts w:ascii="Arial" w:hAnsi="Arial" w:cs="Arial"/>
          <w:szCs w:val="24"/>
          <w:lang w:eastAsia="en-GB"/>
        </w:rPr>
      </w:pPr>
      <w:r w:rsidRPr="0064176F">
        <w:rPr>
          <w:rFonts w:ascii="Arial" w:hAnsi="Arial" w:cs="Arial"/>
          <w:szCs w:val="24"/>
          <w:lang w:eastAsia="en-GB"/>
        </w:rPr>
        <w:t xml:space="preserve">Both contracts </w:t>
      </w:r>
      <w:r w:rsidR="009F6B16">
        <w:rPr>
          <w:rFonts w:ascii="Arial" w:hAnsi="Arial" w:cs="Arial"/>
          <w:szCs w:val="24"/>
          <w:lang w:eastAsia="en-GB"/>
        </w:rPr>
        <w:t>have experienced driver shortages during the summer, but managed exceptionally well, and continue to deliver a high quality service.</w:t>
      </w:r>
    </w:p>
    <w:p w14:paraId="3ADD8F7F" w14:textId="798079DB" w:rsidR="00666B60" w:rsidRDefault="00CC753D" w:rsidP="00666B60">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On </w:t>
      </w:r>
      <w:r w:rsidR="00F847F9" w:rsidRPr="00F847F9">
        <w:rPr>
          <w:rFonts w:ascii="Arial" w:hAnsi="Arial" w:cs="Arial"/>
          <w:szCs w:val="24"/>
          <w:lang w:eastAsia="en-GB"/>
        </w:rPr>
        <w:t>19</w:t>
      </w:r>
      <w:r w:rsidRPr="00F847F9">
        <w:rPr>
          <w:rFonts w:ascii="Arial" w:hAnsi="Arial" w:cs="Arial"/>
          <w:szCs w:val="24"/>
          <w:lang w:eastAsia="en-GB"/>
        </w:rPr>
        <w:t xml:space="preserve"> August</w:t>
      </w:r>
      <w:r>
        <w:rPr>
          <w:rFonts w:ascii="Arial" w:hAnsi="Arial" w:cs="Arial"/>
          <w:szCs w:val="24"/>
          <w:lang w:eastAsia="en-GB"/>
        </w:rPr>
        <w:t xml:space="preserve">, Dry Mixed Recycling </w:t>
      </w:r>
      <w:r w:rsidR="00E330A9">
        <w:rPr>
          <w:rFonts w:ascii="Arial" w:hAnsi="Arial" w:cs="Arial"/>
          <w:szCs w:val="24"/>
          <w:lang w:eastAsia="en-GB"/>
        </w:rPr>
        <w:t xml:space="preserve">in </w:t>
      </w:r>
      <w:r w:rsidR="00E330A9">
        <w:rPr>
          <w:rFonts w:ascii="Arial" w:hAnsi="Arial" w:cs="Arial"/>
          <w:szCs w:val="24"/>
          <w:lang w:eastAsia="en-GB"/>
        </w:rPr>
        <w:t xml:space="preserve">a </w:t>
      </w:r>
      <w:r w:rsidR="00E330A9" w:rsidRPr="00CC753D">
        <w:rPr>
          <w:rFonts w:ascii="Arial" w:hAnsi="Arial" w:cs="Arial"/>
          <w:szCs w:val="24"/>
          <w:lang w:eastAsia="en-GB"/>
        </w:rPr>
        <w:t>J Shorten &amp; Sons</w:t>
      </w:r>
      <w:r w:rsidR="00E330A9">
        <w:rPr>
          <w:rFonts w:ascii="Arial" w:hAnsi="Arial" w:cs="Arial"/>
          <w:szCs w:val="24"/>
          <w:lang w:eastAsia="en-GB"/>
        </w:rPr>
        <w:t xml:space="preserve"> articulated lorry </w:t>
      </w:r>
      <w:r>
        <w:rPr>
          <w:rFonts w:ascii="Arial" w:hAnsi="Arial" w:cs="Arial"/>
          <w:szCs w:val="24"/>
          <w:lang w:eastAsia="en-GB"/>
        </w:rPr>
        <w:t xml:space="preserve">caught fire on the M25, resulting in damage to the </w:t>
      </w:r>
      <w:r w:rsidR="00E330A9">
        <w:rPr>
          <w:rFonts w:ascii="Arial" w:hAnsi="Arial" w:cs="Arial"/>
          <w:szCs w:val="24"/>
          <w:lang w:eastAsia="en-GB"/>
        </w:rPr>
        <w:t xml:space="preserve">trailer </w:t>
      </w:r>
      <w:r>
        <w:rPr>
          <w:rFonts w:ascii="Arial" w:hAnsi="Arial" w:cs="Arial"/>
          <w:szCs w:val="24"/>
          <w:lang w:eastAsia="en-GB"/>
        </w:rPr>
        <w:t>and traffic disruption. A thorough investigation is taking place, supported by the WLWA H&amp;S</w:t>
      </w:r>
      <w:r w:rsidR="009F6B16">
        <w:rPr>
          <w:rFonts w:ascii="Arial" w:hAnsi="Arial" w:cs="Arial"/>
          <w:szCs w:val="24"/>
          <w:lang w:eastAsia="en-GB"/>
        </w:rPr>
        <w:t xml:space="preserve"> </w:t>
      </w:r>
      <w:r>
        <w:rPr>
          <w:rFonts w:ascii="Arial" w:hAnsi="Arial" w:cs="Arial"/>
          <w:szCs w:val="24"/>
          <w:lang w:eastAsia="en-GB"/>
        </w:rPr>
        <w:t xml:space="preserve">Advisor. Additional controls were put in place </w:t>
      </w:r>
      <w:r w:rsidR="00060539">
        <w:rPr>
          <w:rFonts w:ascii="Arial" w:hAnsi="Arial" w:cs="Arial"/>
          <w:szCs w:val="24"/>
          <w:lang w:eastAsia="en-GB"/>
        </w:rPr>
        <w:t xml:space="preserve">at Ealing’s Greenford depot, </w:t>
      </w:r>
      <w:r w:rsidR="00E330A9">
        <w:rPr>
          <w:rFonts w:ascii="Arial" w:hAnsi="Arial" w:cs="Arial"/>
          <w:szCs w:val="24"/>
          <w:lang w:eastAsia="en-GB"/>
        </w:rPr>
        <w:t>where</w:t>
      </w:r>
      <w:r w:rsidR="00060539">
        <w:rPr>
          <w:rFonts w:ascii="Arial" w:hAnsi="Arial" w:cs="Arial"/>
          <w:szCs w:val="24"/>
          <w:lang w:eastAsia="en-GB"/>
        </w:rPr>
        <w:t xml:space="preserve"> the DMR</w:t>
      </w:r>
      <w:r w:rsidR="00E330A9">
        <w:rPr>
          <w:rFonts w:ascii="Arial" w:hAnsi="Arial" w:cs="Arial"/>
          <w:szCs w:val="24"/>
          <w:lang w:eastAsia="en-GB"/>
        </w:rPr>
        <w:t xml:space="preserve"> was loaded</w:t>
      </w:r>
      <w:r w:rsidR="00060539">
        <w:rPr>
          <w:rFonts w:ascii="Arial" w:hAnsi="Arial" w:cs="Arial"/>
          <w:szCs w:val="24"/>
          <w:lang w:eastAsia="en-GB"/>
        </w:rPr>
        <w:t>, although it will soon be partially closed for repairs to the tipping floor. W</w:t>
      </w:r>
      <w:r>
        <w:rPr>
          <w:rFonts w:ascii="Arial" w:hAnsi="Arial" w:cs="Arial"/>
          <w:szCs w:val="24"/>
          <w:lang w:eastAsia="en-GB"/>
        </w:rPr>
        <w:t xml:space="preserve">LWA </w:t>
      </w:r>
      <w:r w:rsidR="00715FAE">
        <w:rPr>
          <w:rFonts w:ascii="Arial" w:hAnsi="Arial" w:cs="Arial"/>
          <w:szCs w:val="24"/>
          <w:lang w:eastAsia="en-GB"/>
        </w:rPr>
        <w:t>is pursuing an option</w:t>
      </w:r>
      <w:r>
        <w:rPr>
          <w:rFonts w:ascii="Arial" w:hAnsi="Arial" w:cs="Arial"/>
          <w:szCs w:val="24"/>
          <w:lang w:eastAsia="en-GB"/>
        </w:rPr>
        <w:t xml:space="preserve"> </w:t>
      </w:r>
      <w:r w:rsidR="00715FAE">
        <w:rPr>
          <w:rFonts w:ascii="Arial" w:hAnsi="Arial" w:cs="Arial"/>
          <w:szCs w:val="24"/>
          <w:lang w:eastAsia="en-GB"/>
        </w:rPr>
        <w:t xml:space="preserve">with Ealing </w:t>
      </w:r>
      <w:r>
        <w:rPr>
          <w:rFonts w:ascii="Arial" w:hAnsi="Arial" w:cs="Arial"/>
          <w:szCs w:val="24"/>
          <w:lang w:eastAsia="en-GB"/>
        </w:rPr>
        <w:t>to receive and transfer the DMR</w:t>
      </w:r>
      <w:r w:rsidR="00666B60" w:rsidRPr="0064176F">
        <w:rPr>
          <w:rFonts w:ascii="Arial" w:hAnsi="Arial" w:cs="Arial"/>
          <w:szCs w:val="24"/>
          <w:lang w:eastAsia="en-GB"/>
        </w:rPr>
        <w:t xml:space="preserve"> </w:t>
      </w:r>
      <w:r>
        <w:rPr>
          <w:rFonts w:ascii="Arial" w:hAnsi="Arial" w:cs="Arial"/>
          <w:szCs w:val="24"/>
          <w:lang w:eastAsia="en-GB"/>
        </w:rPr>
        <w:t xml:space="preserve">at its Abbey Road site with </w:t>
      </w:r>
      <w:r w:rsidR="00060539">
        <w:rPr>
          <w:rFonts w:ascii="Arial" w:hAnsi="Arial" w:cs="Arial"/>
          <w:szCs w:val="24"/>
          <w:lang w:eastAsia="en-GB"/>
        </w:rPr>
        <w:t>further</w:t>
      </w:r>
      <w:r>
        <w:rPr>
          <w:rFonts w:ascii="Arial" w:hAnsi="Arial" w:cs="Arial"/>
          <w:szCs w:val="24"/>
          <w:lang w:eastAsia="en-GB"/>
        </w:rPr>
        <w:t xml:space="preserve"> fire prevention controls in place</w:t>
      </w:r>
      <w:r w:rsidR="00715FAE">
        <w:rPr>
          <w:rFonts w:ascii="Arial" w:hAnsi="Arial" w:cs="Arial"/>
          <w:szCs w:val="24"/>
          <w:lang w:eastAsia="en-GB"/>
        </w:rPr>
        <w:t>.</w:t>
      </w:r>
    </w:p>
    <w:p w14:paraId="64D58213" w14:textId="34D5BE83" w:rsidR="00A303B3" w:rsidRDefault="00896871" w:rsidP="00666B60">
      <w:pPr>
        <w:autoSpaceDE w:val="0"/>
        <w:autoSpaceDN w:val="0"/>
        <w:adjustRightInd w:val="0"/>
        <w:spacing w:after="120"/>
        <w:ind w:left="170"/>
        <w:rPr>
          <w:rFonts w:ascii="Arial" w:hAnsi="Arial" w:cs="Arial"/>
          <w:szCs w:val="24"/>
          <w:lang w:eastAsia="en-GB"/>
        </w:rPr>
      </w:pPr>
      <w:r>
        <w:rPr>
          <w:rFonts w:ascii="Arial" w:hAnsi="Arial" w:cs="Arial"/>
          <w:szCs w:val="24"/>
          <w:lang w:eastAsia="en-GB"/>
        </w:rPr>
        <w:t>Both transport contracts will expire next year (</w:t>
      </w:r>
      <w:r w:rsidR="00715FAE">
        <w:rPr>
          <w:rFonts w:ascii="Arial" w:hAnsi="Arial" w:cs="Arial"/>
          <w:szCs w:val="24"/>
          <w:lang w:eastAsia="en-GB"/>
        </w:rPr>
        <w:t>Shorten on 30 April and Suez on 31 May</w:t>
      </w:r>
      <w:r>
        <w:rPr>
          <w:rFonts w:ascii="Arial" w:hAnsi="Arial" w:cs="Arial"/>
          <w:szCs w:val="24"/>
          <w:lang w:eastAsia="en-GB"/>
        </w:rPr>
        <w:t>)</w:t>
      </w:r>
      <w:r w:rsidR="00F847F9">
        <w:rPr>
          <w:rFonts w:ascii="Arial" w:hAnsi="Arial" w:cs="Arial"/>
          <w:szCs w:val="24"/>
          <w:lang w:eastAsia="en-GB"/>
        </w:rPr>
        <w:t xml:space="preserve"> and procurement documents are being developed, to be issued in </w:t>
      </w:r>
      <w:r w:rsidR="00715FAE">
        <w:rPr>
          <w:rFonts w:ascii="Arial" w:hAnsi="Arial" w:cs="Arial"/>
          <w:szCs w:val="24"/>
          <w:lang w:eastAsia="en-GB"/>
        </w:rPr>
        <w:t>mid-December</w:t>
      </w:r>
      <w:r w:rsidR="00E607F4">
        <w:rPr>
          <w:rFonts w:ascii="Arial" w:hAnsi="Arial" w:cs="Arial"/>
          <w:szCs w:val="24"/>
          <w:lang w:eastAsia="en-GB"/>
        </w:rPr>
        <w:t>.</w:t>
      </w:r>
      <w:r>
        <w:rPr>
          <w:rFonts w:ascii="Arial" w:hAnsi="Arial" w:cs="Arial"/>
          <w:szCs w:val="24"/>
          <w:lang w:eastAsia="en-GB"/>
        </w:rPr>
        <w:t xml:space="preserve"> </w:t>
      </w:r>
    </w:p>
    <w:bookmarkEnd w:id="0"/>
    <w:p w14:paraId="22987142" w14:textId="77777777" w:rsidR="002D7DA9" w:rsidRPr="0064176F" w:rsidRDefault="00885B22" w:rsidP="00D7602D">
      <w:pPr>
        <w:numPr>
          <w:ilvl w:val="0"/>
          <w:numId w:val="2"/>
        </w:numPr>
        <w:autoSpaceDE w:val="0"/>
        <w:autoSpaceDN w:val="0"/>
        <w:adjustRightInd w:val="0"/>
        <w:spacing w:after="120"/>
        <w:rPr>
          <w:rFonts w:ascii="Arial" w:hAnsi="Arial" w:cs="Arial"/>
          <w:b/>
          <w:szCs w:val="24"/>
          <w:lang w:eastAsia="en-GB"/>
        </w:rPr>
      </w:pPr>
      <w:r w:rsidRPr="0064176F">
        <w:rPr>
          <w:rFonts w:ascii="Arial" w:hAnsi="Arial" w:cs="Arial"/>
          <w:b/>
          <w:szCs w:val="24"/>
          <w:lang w:eastAsia="en-GB"/>
        </w:rPr>
        <w:t>Dry Recyclables</w:t>
      </w:r>
      <w:r w:rsidR="00AD1600" w:rsidRPr="0064176F">
        <w:rPr>
          <w:rFonts w:ascii="Arial" w:hAnsi="Arial" w:cs="Arial"/>
          <w:szCs w:val="24"/>
          <w:lang w:eastAsia="en-GB"/>
        </w:rPr>
        <w:t xml:space="preserve"> </w:t>
      </w:r>
    </w:p>
    <w:p w14:paraId="4D3DC50C" w14:textId="11E3A148" w:rsidR="00861AC9" w:rsidRDefault="00666B60" w:rsidP="00861AC9">
      <w:pPr>
        <w:autoSpaceDE w:val="0"/>
        <w:autoSpaceDN w:val="0"/>
        <w:adjustRightInd w:val="0"/>
        <w:spacing w:after="120"/>
        <w:ind w:left="170"/>
        <w:rPr>
          <w:rFonts w:ascii="Arial" w:hAnsi="Arial" w:cs="Arial"/>
          <w:szCs w:val="24"/>
          <w:lang w:eastAsia="en-GB"/>
        </w:rPr>
      </w:pPr>
      <w:bookmarkStart w:id="1" w:name="_Hlk81554921"/>
      <w:r w:rsidRPr="00666B60">
        <w:rPr>
          <w:rFonts w:ascii="Arial" w:hAnsi="Arial" w:cs="Arial"/>
          <w:szCs w:val="24"/>
          <w:lang w:eastAsia="en-GB"/>
        </w:rPr>
        <w:t xml:space="preserve">This contract covers the </w:t>
      </w:r>
      <w:r w:rsidR="00060539">
        <w:rPr>
          <w:rFonts w:ascii="Arial" w:hAnsi="Arial" w:cs="Arial"/>
          <w:szCs w:val="24"/>
          <w:lang w:eastAsia="en-GB"/>
        </w:rPr>
        <w:t>sorting</w:t>
      </w:r>
      <w:r w:rsidRPr="00666B60">
        <w:rPr>
          <w:rFonts w:ascii="Arial" w:hAnsi="Arial" w:cs="Arial"/>
          <w:szCs w:val="24"/>
          <w:lang w:eastAsia="en-GB"/>
        </w:rPr>
        <w:t xml:space="preserve"> of Ealing Council’s dry mixed recyclables from Greenford depot (Ealing) at </w:t>
      </w:r>
      <w:proofErr w:type="spellStart"/>
      <w:r w:rsidRPr="00666B60">
        <w:rPr>
          <w:rFonts w:ascii="Arial" w:hAnsi="Arial" w:cs="Arial"/>
          <w:szCs w:val="24"/>
          <w:lang w:eastAsia="en-GB"/>
        </w:rPr>
        <w:t>Viridor’s</w:t>
      </w:r>
      <w:proofErr w:type="spellEnd"/>
      <w:r w:rsidRPr="00666B60">
        <w:rPr>
          <w:rFonts w:ascii="Arial" w:hAnsi="Arial" w:cs="Arial"/>
          <w:szCs w:val="24"/>
          <w:lang w:eastAsia="en-GB"/>
        </w:rPr>
        <w:t xml:space="preserve"> MRF at Crayford. The contract began in June 2020. Other Boroughs are able to join this contract at a later date.</w:t>
      </w:r>
      <w:r w:rsidR="00861AC9" w:rsidRPr="00861AC9">
        <w:rPr>
          <w:rFonts w:ascii="Arial" w:hAnsi="Arial" w:cs="Arial"/>
          <w:szCs w:val="24"/>
          <w:lang w:eastAsia="en-GB"/>
        </w:rPr>
        <w:t xml:space="preserve"> </w:t>
      </w:r>
      <w:r w:rsidR="00861AC9" w:rsidRPr="00666B60">
        <w:rPr>
          <w:rFonts w:ascii="Arial" w:hAnsi="Arial" w:cs="Arial"/>
          <w:szCs w:val="24"/>
          <w:lang w:eastAsia="en-GB"/>
        </w:rPr>
        <w:t xml:space="preserve">This contract is </w:t>
      </w:r>
      <w:r w:rsidR="00861AC9">
        <w:rPr>
          <w:rFonts w:ascii="Arial" w:hAnsi="Arial" w:cs="Arial"/>
          <w:szCs w:val="24"/>
          <w:lang w:eastAsia="en-GB"/>
        </w:rPr>
        <w:t>performing</w:t>
      </w:r>
      <w:r w:rsidR="00861AC9" w:rsidRPr="00666B60">
        <w:rPr>
          <w:rFonts w:ascii="Arial" w:hAnsi="Arial" w:cs="Arial"/>
          <w:szCs w:val="24"/>
          <w:lang w:eastAsia="en-GB"/>
        </w:rPr>
        <w:t xml:space="preserve"> well</w:t>
      </w:r>
      <w:r w:rsidR="00060539">
        <w:rPr>
          <w:rFonts w:ascii="Arial" w:hAnsi="Arial" w:cs="Arial"/>
          <w:szCs w:val="24"/>
          <w:lang w:eastAsia="en-GB"/>
        </w:rPr>
        <w:t>.</w:t>
      </w:r>
      <w:bookmarkEnd w:id="1"/>
    </w:p>
    <w:p w14:paraId="68A032E9" w14:textId="77777777" w:rsidR="00DC0A0E" w:rsidRDefault="00DC0A0E" w:rsidP="00AD3605">
      <w:pPr>
        <w:keepNext/>
        <w:numPr>
          <w:ilvl w:val="0"/>
          <w:numId w:val="2"/>
        </w:numPr>
        <w:autoSpaceDE w:val="0"/>
        <w:autoSpaceDN w:val="0"/>
        <w:adjustRightInd w:val="0"/>
        <w:spacing w:after="120"/>
        <w:rPr>
          <w:rFonts w:ascii="Arial" w:hAnsi="Arial" w:cs="Arial"/>
          <w:b/>
          <w:bCs/>
          <w:szCs w:val="24"/>
          <w:lang w:eastAsia="en-GB"/>
        </w:rPr>
      </w:pPr>
      <w:r>
        <w:rPr>
          <w:rFonts w:ascii="Arial" w:hAnsi="Arial" w:cs="Arial"/>
          <w:b/>
          <w:bCs/>
          <w:szCs w:val="24"/>
          <w:lang w:eastAsia="en-GB"/>
        </w:rPr>
        <w:t>Website</w:t>
      </w:r>
    </w:p>
    <w:p w14:paraId="64CE14B2" w14:textId="060025CD" w:rsidR="00DC0A0E" w:rsidRDefault="00DC0A0E" w:rsidP="00DC0A0E">
      <w:pPr>
        <w:autoSpaceDE w:val="0"/>
        <w:autoSpaceDN w:val="0"/>
        <w:adjustRightInd w:val="0"/>
        <w:spacing w:after="120"/>
        <w:ind w:left="170"/>
        <w:rPr>
          <w:rFonts w:ascii="Arial" w:hAnsi="Arial" w:cs="Arial"/>
          <w:szCs w:val="24"/>
          <w:lang w:eastAsia="en-GB"/>
        </w:rPr>
      </w:pPr>
      <w:r w:rsidRPr="00DC0A0E">
        <w:rPr>
          <w:rFonts w:ascii="Arial" w:hAnsi="Arial" w:cs="Arial"/>
          <w:szCs w:val="24"/>
          <w:lang w:eastAsia="en-GB"/>
        </w:rPr>
        <w:t>At the end of April a new contract</w:t>
      </w:r>
      <w:r>
        <w:rPr>
          <w:rFonts w:ascii="Arial" w:hAnsi="Arial" w:cs="Arial"/>
          <w:szCs w:val="24"/>
          <w:lang w:eastAsia="en-GB"/>
        </w:rPr>
        <w:t xml:space="preserve"> for the design of WLWA website and</w:t>
      </w:r>
      <w:r w:rsidRPr="00DC0A0E">
        <w:rPr>
          <w:rFonts w:ascii="Arial" w:hAnsi="Arial" w:cs="Arial"/>
          <w:szCs w:val="24"/>
          <w:lang w:eastAsia="en-GB"/>
        </w:rPr>
        <w:t xml:space="preserve"> intranet was awarded to </w:t>
      </w:r>
      <w:proofErr w:type="spellStart"/>
      <w:r w:rsidRPr="00DC0A0E">
        <w:rPr>
          <w:rFonts w:ascii="Arial" w:hAnsi="Arial" w:cs="Arial"/>
          <w:szCs w:val="24"/>
          <w:lang w:eastAsia="en-GB"/>
        </w:rPr>
        <w:t>Makermet</w:t>
      </w:r>
      <w:proofErr w:type="spellEnd"/>
      <w:r w:rsidRPr="00DC0A0E">
        <w:rPr>
          <w:rFonts w:ascii="Arial" w:hAnsi="Arial" w:cs="Arial"/>
          <w:szCs w:val="24"/>
          <w:lang w:eastAsia="en-GB"/>
        </w:rPr>
        <w:t xml:space="preserve">. </w:t>
      </w:r>
      <w:r w:rsidR="00060539">
        <w:rPr>
          <w:rFonts w:ascii="Arial" w:hAnsi="Arial" w:cs="Arial"/>
          <w:szCs w:val="24"/>
          <w:lang w:eastAsia="en-GB"/>
        </w:rPr>
        <w:t>WLWA will have access to a test version of the new website in September.</w:t>
      </w:r>
    </w:p>
    <w:p w14:paraId="50FCDAC3" w14:textId="113BAF7B" w:rsidR="00047753" w:rsidRDefault="00166D6A" w:rsidP="00DC0A0E">
      <w:pPr>
        <w:keepNext/>
        <w:numPr>
          <w:ilvl w:val="0"/>
          <w:numId w:val="2"/>
        </w:numPr>
        <w:autoSpaceDE w:val="0"/>
        <w:autoSpaceDN w:val="0"/>
        <w:adjustRightInd w:val="0"/>
        <w:spacing w:after="120"/>
        <w:rPr>
          <w:rFonts w:ascii="Arial" w:hAnsi="Arial" w:cs="Arial"/>
          <w:b/>
          <w:bCs/>
          <w:szCs w:val="24"/>
          <w:lang w:eastAsia="en-GB"/>
        </w:rPr>
      </w:pPr>
      <w:r>
        <w:rPr>
          <w:rFonts w:ascii="Arial" w:hAnsi="Arial" w:cs="Arial"/>
          <w:b/>
          <w:bCs/>
          <w:szCs w:val="24"/>
          <w:lang w:eastAsia="en-GB"/>
        </w:rPr>
        <w:t xml:space="preserve">Borough Transfer Stations and </w:t>
      </w:r>
      <w:r w:rsidR="00047753">
        <w:rPr>
          <w:rFonts w:ascii="Arial" w:hAnsi="Arial" w:cs="Arial"/>
          <w:b/>
          <w:bCs/>
          <w:szCs w:val="24"/>
          <w:lang w:eastAsia="en-GB"/>
        </w:rPr>
        <w:t>HRRCs</w:t>
      </w:r>
    </w:p>
    <w:p w14:paraId="3E2BDA8F" w14:textId="1D05DB0F" w:rsidR="00A303B3" w:rsidRDefault="00047753" w:rsidP="00047753">
      <w:pPr>
        <w:autoSpaceDE w:val="0"/>
        <w:autoSpaceDN w:val="0"/>
        <w:adjustRightInd w:val="0"/>
        <w:spacing w:after="120"/>
        <w:ind w:left="170"/>
        <w:rPr>
          <w:rFonts w:ascii="Arial" w:hAnsi="Arial" w:cs="Arial"/>
          <w:szCs w:val="24"/>
          <w:lang w:eastAsia="en-GB"/>
        </w:rPr>
      </w:pPr>
      <w:r w:rsidRPr="00047753">
        <w:rPr>
          <w:rFonts w:ascii="Arial" w:hAnsi="Arial" w:cs="Arial"/>
          <w:szCs w:val="24"/>
          <w:lang w:eastAsia="en-GB"/>
        </w:rPr>
        <w:t>The</w:t>
      </w:r>
      <w:r w:rsidR="00A303B3">
        <w:rPr>
          <w:rFonts w:ascii="Arial" w:hAnsi="Arial" w:cs="Arial"/>
          <w:szCs w:val="24"/>
          <w:lang w:eastAsia="en-GB"/>
        </w:rPr>
        <w:t xml:space="preserve"> </w:t>
      </w:r>
      <w:r w:rsidRPr="00047753">
        <w:rPr>
          <w:rFonts w:ascii="Arial" w:hAnsi="Arial" w:cs="Arial"/>
          <w:szCs w:val="24"/>
          <w:lang w:eastAsia="en-GB"/>
        </w:rPr>
        <w:t>new</w:t>
      </w:r>
      <w:r w:rsidR="00A303B3">
        <w:rPr>
          <w:rFonts w:ascii="Arial" w:hAnsi="Arial" w:cs="Arial"/>
          <w:szCs w:val="24"/>
          <w:lang w:eastAsia="en-GB"/>
        </w:rPr>
        <w:t xml:space="preserve"> HRRC booking</w:t>
      </w:r>
      <w:r w:rsidRPr="00047753">
        <w:rPr>
          <w:rFonts w:ascii="Arial" w:hAnsi="Arial" w:cs="Arial"/>
          <w:szCs w:val="24"/>
          <w:lang w:eastAsia="en-GB"/>
        </w:rPr>
        <w:t xml:space="preserve"> system</w:t>
      </w:r>
      <w:r w:rsidR="00A303B3">
        <w:rPr>
          <w:rFonts w:ascii="Arial" w:hAnsi="Arial" w:cs="Arial"/>
          <w:szCs w:val="24"/>
          <w:lang w:eastAsia="en-GB"/>
        </w:rPr>
        <w:t>, which is</w:t>
      </w:r>
      <w:r w:rsidRPr="00047753">
        <w:rPr>
          <w:rFonts w:ascii="Arial" w:hAnsi="Arial" w:cs="Arial"/>
          <w:szCs w:val="24"/>
          <w:lang w:eastAsia="en-GB"/>
        </w:rPr>
        <w:t xml:space="preserve"> operated by </w:t>
      </w:r>
      <w:proofErr w:type="spellStart"/>
      <w:r w:rsidRPr="00047753">
        <w:rPr>
          <w:rFonts w:ascii="Arial" w:hAnsi="Arial" w:cs="Arial"/>
          <w:szCs w:val="24"/>
          <w:lang w:eastAsia="en-GB"/>
        </w:rPr>
        <w:t>Pentagull</w:t>
      </w:r>
      <w:proofErr w:type="spellEnd"/>
      <w:r w:rsidR="009509AC">
        <w:rPr>
          <w:rFonts w:ascii="Arial" w:hAnsi="Arial" w:cs="Arial"/>
          <w:szCs w:val="24"/>
          <w:lang w:eastAsia="en-GB"/>
        </w:rPr>
        <w:t xml:space="preserve"> for </w:t>
      </w:r>
      <w:r w:rsidR="009509AC" w:rsidRPr="00047753">
        <w:rPr>
          <w:rFonts w:ascii="Arial" w:hAnsi="Arial" w:cs="Arial"/>
          <w:szCs w:val="24"/>
          <w:lang w:eastAsia="en-GB"/>
        </w:rPr>
        <w:t>Brent, Ealing, Hounslow and Richmond</w:t>
      </w:r>
      <w:r w:rsidR="00A303B3">
        <w:rPr>
          <w:rFonts w:ascii="Arial" w:hAnsi="Arial" w:cs="Arial"/>
          <w:szCs w:val="24"/>
          <w:lang w:eastAsia="en-GB"/>
        </w:rPr>
        <w:t xml:space="preserve">, was introduced in May and is </w:t>
      </w:r>
      <w:r w:rsidR="009509AC">
        <w:rPr>
          <w:rFonts w:ascii="Arial" w:hAnsi="Arial" w:cs="Arial"/>
          <w:szCs w:val="24"/>
          <w:lang w:eastAsia="en-GB"/>
        </w:rPr>
        <w:t>performing to a high standard, resulting in positive user feedback. The system is providing excellent data on slot usage, e.g. percentage of slots filled each hour of the day, which is helping to allocate staffing resources efficiently and ensure the right numbers of booking slots are being provided.</w:t>
      </w:r>
      <w:r w:rsidR="00A303B3">
        <w:rPr>
          <w:rFonts w:ascii="Arial" w:hAnsi="Arial" w:cs="Arial"/>
          <w:szCs w:val="24"/>
          <w:lang w:eastAsia="en-GB"/>
        </w:rPr>
        <w:t xml:space="preserve"> </w:t>
      </w:r>
      <w:r w:rsidR="004D1506">
        <w:rPr>
          <w:rFonts w:ascii="Arial" w:hAnsi="Arial" w:cs="Arial"/>
          <w:szCs w:val="24"/>
          <w:lang w:eastAsia="en-GB"/>
        </w:rPr>
        <w:t>Further benefits include h</w:t>
      </w:r>
      <w:r w:rsidR="009509AC" w:rsidRPr="009509AC">
        <w:rPr>
          <w:rFonts w:ascii="Arial" w:hAnsi="Arial" w:cs="Arial"/>
          <w:szCs w:val="24"/>
          <w:lang w:eastAsia="en-GB"/>
        </w:rPr>
        <w:t>igh quality data on what site users are bringing and where they are travelling from, to inform service design on site and at the kerbside, e.g. bulky waste collections</w:t>
      </w:r>
      <w:r w:rsidR="00861933">
        <w:rPr>
          <w:rFonts w:ascii="Arial" w:hAnsi="Arial" w:cs="Arial"/>
          <w:szCs w:val="24"/>
          <w:lang w:eastAsia="en-GB"/>
        </w:rPr>
        <w:t>.</w:t>
      </w:r>
      <w:r w:rsidR="004D1506">
        <w:rPr>
          <w:rFonts w:ascii="Arial" w:hAnsi="Arial" w:cs="Arial"/>
          <w:szCs w:val="24"/>
          <w:lang w:eastAsia="en-GB"/>
        </w:rPr>
        <w:t xml:space="preserve"> The system is also able to inform customers when the site has to close in an emergency, or when certain materials cannot be accepted, as recently used</w:t>
      </w:r>
      <w:r w:rsidR="00E607F4">
        <w:rPr>
          <w:rFonts w:ascii="Arial" w:hAnsi="Arial" w:cs="Arial"/>
          <w:szCs w:val="24"/>
          <w:lang w:eastAsia="en-GB"/>
        </w:rPr>
        <w:t xml:space="preserve"> </w:t>
      </w:r>
      <w:r w:rsidR="004D1506">
        <w:rPr>
          <w:rFonts w:ascii="Arial" w:hAnsi="Arial" w:cs="Arial"/>
          <w:szCs w:val="24"/>
          <w:lang w:eastAsia="en-GB"/>
        </w:rPr>
        <w:t>by Richmond when the site was damaged by fire in June.</w:t>
      </w:r>
    </w:p>
    <w:p w14:paraId="2954F41F" w14:textId="49860673" w:rsidR="00F3398F" w:rsidRDefault="00F3398F" w:rsidP="00047753">
      <w:pPr>
        <w:autoSpaceDE w:val="0"/>
        <w:autoSpaceDN w:val="0"/>
        <w:adjustRightInd w:val="0"/>
        <w:spacing w:after="120"/>
        <w:ind w:left="170"/>
        <w:rPr>
          <w:rFonts w:ascii="Arial" w:hAnsi="Arial" w:cs="Arial"/>
          <w:szCs w:val="24"/>
          <w:lang w:eastAsia="en-GB"/>
        </w:rPr>
      </w:pPr>
      <w:r w:rsidRPr="00861933">
        <w:rPr>
          <w:rFonts w:ascii="Arial" w:hAnsi="Arial" w:cs="Arial"/>
          <w:szCs w:val="24"/>
          <w:lang w:eastAsia="en-GB"/>
        </w:rPr>
        <w:t xml:space="preserve">All sites have increased </w:t>
      </w:r>
      <w:r w:rsidR="00861933" w:rsidRPr="00861933">
        <w:rPr>
          <w:rFonts w:ascii="Arial" w:hAnsi="Arial" w:cs="Arial"/>
          <w:szCs w:val="24"/>
          <w:lang w:eastAsia="en-GB"/>
        </w:rPr>
        <w:t>the number of available booking slots,</w:t>
      </w:r>
      <w:r w:rsidRPr="00861933">
        <w:rPr>
          <w:rFonts w:ascii="Arial" w:hAnsi="Arial" w:cs="Arial"/>
          <w:szCs w:val="24"/>
          <w:lang w:eastAsia="en-GB"/>
        </w:rPr>
        <w:t xml:space="preserve"> apart from Richmond who had to reduce </w:t>
      </w:r>
      <w:r w:rsidR="004D1506">
        <w:rPr>
          <w:rFonts w:ascii="Arial" w:hAnsi="Arial" w:cs="Arial"/>
          <w:szCs w:val="24"/>
          <w:lang w:eastAsia="en-GB"/>
        </w:rPr>
        <w:t xml:space="preserve">slots </w:t>
      </w:r>
      <w:r w:rsidRPr="00861933">
        <w:rPr>
          <w:rFonts w:ascii="Arial" w:hAnsi="Arial" w:cs="Arial"/>
          <w:szCs w:val="24"/>
          <w:lang w:eastAsia="en-GB"/>
        </w:rPr>
        <w:t xml:space="preserve">while </w:t>
      </w:r>
      <w:r w:rsidR="004D1506">
        <w:rPr>
          <w:rFonts w:ascii="Arial" w:hAnsi="Arial" w:cs="Arial"/>
          <w:szCs w:val="24"/>
          <w:lang w:eastAsia="en-GB"/>
        </w:rPr>
        <w:t>fire damage</w:t>
      </w:r>
      <w:r w:rsidR="00E330A9">
        <w:rPr>
          <w:rFonts w:ascii="Arial" w:hAnsi="Arial" w:cs="Arial"/>
          <w:szCs w:val="24"/>
          <w:lang w:eastAsia="en-GB"/>
        </w:rPr>
        <w:t xml:space="preserve"> was repaired</w:t>
      </w:r>
      <w:r w:rsidRPr="00861933">
        <w:rPr>
          <w:rFonts w:ascii="Arial" w:hAnsi="Arial" w:cs="Arial"/>
          <w:szCs w:val="24"/>
          <w:lang w:eastAsia="en-GB"/>
        </w:rPr>
        <w:t>.</w:t>
      </w:r>
      <w:r>
        <w:rPr>
          <w:rFonts w:ascii="Arial" w:hAnsi="Arial" w:cs="Arial"/>
          <w:szCs w:val="24"/>
          <w:lang w:eastAsia="en-GB"/>
        </w:rPr>
        <w:t xml:space="preserve"> </w:t>
      </w:r>
    </w:p>
    <w:p w14:paraId="7BBA5D87" w14:textId="4F799456" w:rsidR="004D1506" w:rsidRPr="004D1506" w:rsidRDefault="00166D6A" w:rsidP="00047753">
      <w:pPr>
        <w:autoSpaceDE w:val="0"/>
        <w:autoSpaceDN w:val="0"/>
        <w:adjustRightInd w:val="0"/>
        <w:spacing w:after="120"/>
        <w:ind w:left="170"/>
        <w:rPr>
          <w:rFonts w:ascii="Arial" w:hAnsi="Arial" w:cs="Arial"/>
          <w:szCs w:val="24"/>
          <w:lang w:eastAsia="en-GB"/>
        </w:rPr>
      </w:pPr>
      <w:r>
        <w:rPr>
          <w:rFonts w:ascii="Arial" w:hAnsi="Arial" w:cs="Arial"/>
          <w:szCs w:val="24"/>
          <w:lang w:eastAsia="en-GB"/>
        </w:rPr>
        <w:lastRenderedPageBreak/>
        <w:t xml:space="preserve">Following the fire </w:t>
      </w:r>
      <w:r w:rsidR="004D1506" w:rsidRPr="004D1506">
        <w:rPr>
          <w:rFonts w:ascii="Arial" w:hAnsi="Arial" w:cs="Arial"/>
          <w:szCs w:val="24"/>
          <w:lang w:eastAsia="en-GB"/>
        </w:rPr>
        <w:t>WLWA</w:t>
      </w:r>
      <w:r w:rsidR="004D1506">
        <w:rPr>
          <w:rFonts w:ascii="Arial" w:hAnsi="Arial" w:cs="Arial"/>
          <w:szCs w:val="24"/>
          <w:lang w:eastAsia="en-GB"/>
        </w:rPr>
        <w:t xml:space="preserve"> officers and contractors have sup</w:t>
      </w:r>
      <w:bookmarkStart w:id="2" w:name="_GoBack"/>
      <w:bookmarkEnd w:id="2"/>
      <w:r w:rsidR="004D1506">
        <w:rPr>
          <w:rFonts w:ascii="Arial" w:hAnsi="Arial" w:cs="Arial"/>
          <w:szCs w:val="24"/>
          <w:lang w:eastAsia="en-GB"/>
        </w:rPr>
        <w:t>ported Richmond</w:t>
      </w:r>
      <w:r>
        <w:rPr>
          <w:rFonts w:ascii="Arial" w:hAnsi="Arial" w:cs="Arial"/>
          <w:szCs w:val="24"/>
          <w:lang w:eastAsia="en-GB"/>
        </w:rPr>
        <w:t>’s site</w:t>
      </w:r>
      <w:r w:rsidR="004D1506">
        <w:rPr>
          <w:rFonts w:ascii="Arial" w:hAnsi="Arial" w:cs="Arial"/>
          <w:szCs w:val="24"/>
          <w:lang w:eastAsia="en-GB"/>
        </w:rPr>
        <w:t xml:space="preserve"> </w:t>
      </w:r>
      <w:r>
        <w:rPr>
          <w:rFonts w:ascii="Arial" w:hAnsi="Arial" w:cs="Arial"/>
          <w:szCs w:val="24"/>
          <w:lang w:eastAsia="en-GB"/>
        </w:rPr>
        <w:t>by auditing health and safety and environmental compliance and creating an action plan and training plan.</w:t>
      </w:r>
      <w:r w:rsidR="00D0171B">
        <w:rPr>
          <w:rFonts w:ascii="Arial" w:hAnsi="Arial" w:cs="Arial"/>
          <w:szCs w:val="24"/>
          <w:lang w:eastAsia="en-GB"/>
        </w:rPr>
        <w:t xml:space="preserve"> A new weighbridge system has also been introduced.</w:t>
      </w:r>
      <w:r>
        <w:rPr>
          <w:rFonts w:ascii="Arial" w:hAnsi="Arial" w:cs="Arial"/>
          <w:szCs w:val="24"/>
          <w:lang w:eastAsia="en-GB"/>
        </w:rPr>
        <w:t xml:space="preserve"> Further joint improvement work is planned around increasing recycling and diversion, and site systems/processes. </w:t>
      </w:r>
    </w:p>
    <w:p w14:paraId="3B261816" w14:textId="4F934BE6" w:rsidR="00F3398F" w:rsidRPr="00047753" w:rsidRDefault="00D0171B" w:rsidP="00574B20">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Elsewhere, </w:t>
      </w:r>
      <w:r w:rsidR="00166D6A" w:rsidRPr="00166D6A">
        <w:rPr>
          <w:rFonts w:ascii="Arial" w:hAnsi="Arial" w:cs="Arial"/>
          <w:szCs w:val="24"/>
          <w:lang w:eastAsia="en-GB"/>
        </w:rPr>
        <w:t xml:space="preserve">WLWA officers are </w:t>
      </w:r>
      <w:r w:rsidR="00166D6A">
        <w:rPr>
          <w:rFonts w:ascii="Arial" w:hAnsi="Arial" w:cs="Arial"/>
          <w:szCs w:val="24"/>
          <w:lang w:eastAsia="en-GB"/>
        </w:rPr>
        <w:t>advising</w:t>
      </w:r>
      <w:r w:rsidR="00166D6A" w:rsidRPr="00166D6A">
        <w:rPr>
          <w:rFonts w:ascii="Arial" w:hAnsi="Arial" w:cs="Arial"/>
          <w:szCs w:val="24"/>
          <w:lang w:eastAsia="en-GB"/>
        </w:rPr>
        <w:t xml:space="preserve"> </w:t>
      </w:r>
      <w:r w:rsidR="00166D6A">
        <w:rPr>
          <w:rFonts w:ascii="Arial" w:hAnsi="Arial" w:cs="Arial"/>
          <w:szCs w:val="24"/>
          <w:lang w:eastAsia="en-GB"/>
        </w:rPr>
        <w:t xml:space="preserve">Hillingdon on upgrades to their site, which are taking place in September. </w:t>
      </w:r>
      <w:r w:rsidR="00A303B3" w:rsidRPr="00166D6A">
        <w:rPr>
          <w:rFonts w:ascii="Arial" w:hAnsi="Arial" w:cs="Arial"/>
          <w:szCs w:val="24"/>
          <w:lang w:eastAsia="en-GB"/>
        </w:rPr>
        <w:t xml:space="preserve"> </w:t>
      </w:r>
      <w:r w:rsidR="00F3398F">
        <w:rPr>
          <w:rFonts w:ascii="Arial" w:hAnsi="Arial" w:cs="Arial"/>
          <w:szCs w:val="24"/>
          <w:lang w:eastAsia="en-GB"/>
        </w:rPr>
        <w:t xml:space="preserve">  </w:t>
      </w:r>
    </w:p>
    <w:p w14:paraId="3F76E121" w14:textId="77777777" w:rsidR="00247F6D" w:rsidRPr="00861AC9" w:rsidRDefault="00247F6D" w:rsidP="00AD3605">
      <w:pPr>
        <w:keepNext/>
        <w:numPr>
          <w:ilvl w:val="0"/>
          <w:numId w:val="2"/>
        </w:numPr>
        <w:autoSpaceDE w:val="0"/>
        <w:autoSpaceDN w:val="0"/>
        <w:adjustRightInd w:val="0"/>
        <w:spacing w:after="120"/>
        <w:rPr>
          <w:rFonts w:ascii="Arial" w:hAnsi="Arial" w:cs="Arial"/>
          <w:b/>
          <w:bCs/>
          <w:szCs w:val="24"/>
          <w:lang w:eastAsia="en-GB"/>
        </w:rPr>
      </w:pPr>
      <w:r w:rsidRPr="00861AC9">
        <w:rPr>
          <w:rFonts w:ascii="Arial" w:hAnsi="Arial" w:cs="Arial"/>
          <w:b/>
          <w:bCs/>
          <w:szCs w:val="24"/>
          <w:lang w:eastAsia="en-GB"/>
        </w:rPr>
        <w:t xml:space="preserve">Abbey Road </w:t>
      </w:r>
      <w:r w:rsidR="00666543" w:rsidRPr="00861AC9">
        <w:rPr>
          <w:rFonts w:ascii="Arial" w:hAnsi="Arial" w:cs="Arial"/>
          <w:b/>
          <w:bCs/>
          <w:szCs w:val="24"/>
          <w:lang w:eastAsia="en-GB"/>
        </w:rPr>
        <w:t>HRRC and WTS</w:t>
      </w:r>
    </w:p>
    <w:p w14:paraId="070EEC30" w14:textId="2F1A21EB" w:rsidR="00E607F4" w:rsidRDefault="001D42E5" w:rsidP="00E16C25">
      <w:pPr>
        <w:autoSpaceDE w:val="0"/>
        <w:autoSpaceDN w:val="0"/>
        <w:adjustRightInd w:val="0"/>
        <w:spacing w:after="120"/>
        <w:ind w:left="170"/>
        <w:rPr>
          <w:rFonts w:ascii="Arial" w:hAnsi="Arial" w:cs="Arial"/>
          <w:szCs w:val="24"/>
          <w:lang w:eastAsia="en-GB"/>
        </w:rPr>
      </w:pPr>
      <w:r>
        <w:rPr>
          <w:rFonts w:ascii="Arial" w:hAnsi="Arial" w:cs="Arial"/>
          <w:szCs w:val="24"/>
          <w:lang w:eastAsia="en-GB"/>
        </w:rPr>
        <w:t>Abbey Road HRRC and WTS</w:t>
      </w:r>
      <w:r w:rsidR="00666543">
        <w:rPr>
          <w:rFonts w:ascii="Arial" w:hAnsi="Arial" w:cs="Arial"/>
          <w:szCs w:val="24"/>
          <w:lang w:eastAsia="en-GB"/>
        </w:rPr>
        <w:t xml:space="preserve"> is managed by WLWA</w:t>
      </w:r>
      <w:r w:rsidR="0094151A">
        <w:rPr>
          <w:rFonts w:ascii="Arial" w:hAnsi="Arial" w:cs="Arial"/>
          <w:szCs w:val="24"/>
          <w:lang w:eastAsia="en-GB"/>
        </w:rPr>
        <w:t>, and the HRRC is run</w:t>
      </w:r>
      <w:r w:rsidR="00666543">
        <w:rPr>
          <w:rFonts w:ascii="Arial" w:hAnsi="Arial" w:cs="Arial"/>
          <w:szCs w:val="24"/>
          <w:lang w:eastAsia="en-GB"/>
        </w:rPr>
        <w:t xml:space="preserve"> on behalf of Brent.</w:t>
      </w:r>
    </w:p>
    <w:p w14:paraId="2BB139D4" w14:textId="6FED9542" w:rsidR="00E16C25" w:rsidRDefault="006045E3" w:rsidP="00E16C25">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A new method of recruitment has led to the hiring of four new starters at the site which are filling existing vacancies. The new approach involved targeted social media advertising to attract suitable applicants, followed by a phone interview and formal face-to-face interview. The approach was quick to deliver and attracted high quality applicants. </w:t>
      </w:r>
    </w:p>
    <w:p w14:paraId="3D8D4299" w14:textId="7E3399BF" w:rsidR="00E64DFC" w:rsidRPr="00E64DFC" w:rsidRDefault="006045E3" w:rsidP="00574B20">
      <w:pPr>
        <w:autoSpaceDE w:val="0"/>
        <w:autoSpaceDN w:val="0"/>
        <w:adjustRightInd w:val="0"/>
        <w:spacing w:after="120"/>
        <w:ind w:left="170"/>
        <w:rPr>
          <w:szCs w:val="28"/>
          <w:lang w:eastAsia="en-GB"/>
        </w:rPr>
      </w:pPr>
      <w:r>
        <w:rPr>
          <w:rFonts w:ascii="Arial" w:hAnsi="Arial" w:cs="Arial"/>
        </w:rPr>
        <w:t xml:space="preserve">On-site workshop facilities for repairing bikes and laptops are approaching completion. Next steps will involve </w:t>
      </w:r>
      <w:r w:rsidR="0094151A">
        <w:rPr>
          <w:rFonts w:ascii="Arial" w:hAnsi="Arial" w:cs="Arial"/>
        </w:rPr>
        <w:t xml:space="preserve">trialling a number of approaches to deliver the on-site repair work. Once in place, the repair services will form a pilot scheme for transitioning to a circular economy in west London, and could be up-scaled to other materials and HRRCs.  </w:t>
      </w:r>
    </w:p>
    <w:p w14:paraId="6F40C278" w14:textId="1360D0DF" w:rsidR="00A06F3B" w:rsidRDefault="006740D6" w:rsidP="00D7602D">
      <w:pPr>
        <w:numPr>
          <w:ilvl w:val="0"/>
          <w:numId w:val="2"/>
        </w:numPr>
        <w:autoSpaceDE w:val="0"/>
        <w:autoSpaceDN w:val="0"/>
        <w:adjustRightInd w:val="0"/>
        <w:spacing w:after="120"/>
        <w:rPr>
          <w:rFonts w:ascii="Arial" w:hAnsi="Arial" w:cs="Arial"/>
          <w:szCs w:val="24"/>
          <w:lang w:eastAsia="en-GB"/>
        </w:rPr>
      </w:pPr>
      <w:r w:rsidRPr="002A3AD9">
        <w:rPr>
          <w:rFonts w:ascii="Arial" w:hAnsi="Arial" w:cs="Arial"/>
          <w:b/>
          <w:szCs w:val="24"/>
          <w:lang w:eastAsia="en-GB"/>
        </w:rPr>
        <w:t>Health and Safety</w:t>
      </w:r>
      <w:r w:rsidR="00A06F3B">
        <w:rPr>
          <w:rFonts w:ascii="Arial" w:hAnsi="Arial" w:cs="Arial"/>
          <w:b/>
          <w:szCs w:val="24"/>
          <w:lang w:eastAsia="en-GB"/>
        </w:rPr>
        <w:t xml:space="preserve"> </w:t>
      </w:r>
      <w:r w:rsidR="00E133D8">
        <w:rPr>
          <w:rFonts w:ascii="Arial" w:hAnsi="Arial" w:cs="Arial"/>
          <w:b/>
          <w:szCs w:val="24"/>
          <w:lang w:eastAsia="en-GB"/>
        </w:rPr>
        <w:t>Implications</w:t>
      </w:r>
    </w:p>
    <w:p w14:paraId="1D9DD28C" w14:textId="6805C43D" w:rsidR="0069701A" w:rsidRDefault="00E133D8" w:rsidP="0001642F">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The key health and safety issues identified above relate to fires at the Richmond site and in DMR from Ealing. WLWA officers and its health and safety advisor have been working to resolve these issues as discussed above.  </w:t>
      </w:r>
      <w:r w:rsidR="0069701A">
        <w:rPr>
          <w:rFonts w:ascii="Arial" w:hAnsi="Arial" w:cs="Arial"/>
          <w:szCs w:val="24"/>
          <w:lang w:eastAsia="en-GB"/>
        </w:rPr>
        <w:t xml:space="preserve"> </w:t>
      </w:r>
    </w:p>
    <w:p w14:paraId="43BDC58C" w14:textId="77777777" w:rsidR="00116896" w:rsidRPr="00C73F8E" w:rsidRDefault="006059D6" w:rsidP="00E133D8">
      <w:pPr>
        <w:keepNext/>
        <w:numPr>
          <w:ilvl w:val="0"/>
          <w:numId w:val="2"/>
        </w:numPr>
        <w:autoSpaceDE w:val="0"/>
        <w:autoSpaceDN w:val="0"/>
        <w:adjustRightInd w:val="0"/>
        <w:spacing w:after="120"/>
        <w:rPr>
          <w:rFonts w:ascii="Arial" w:hAnsi="Arial" w:cs="Arial"/>
          <w:szCs w:val="24"/>
          <w:lang w:eastAsia="en-GB"/>
        </w:rPr>
      </w:pPr>
      <w:r w:rsidRPr="00D818CF">
        <w:rPr>
          <w:rFonts w:ascii="Arial" w:hAnsi="Arial" w:cs="Arial"/>
          <w:b/>
          <w:szCs w:val="24"/>
          <w:lang w:eastAsia="en-GB"/>
        </w:rPr>
        <w:t xml:space="preserve">Financial Implications </w:t>
      </w:r>
    </w:p>
    <w:p w14:paraId="26EDE480" w14:textId="404646FB" w:rsidR="0094151A" w:rsidRPr="00B66CA3" w:rsidRDefault="00B66CA3" w:rsidP="00B66CA3">
      <w:pPr>
        <w:autoSpaceDE w:val="0"/>
        <w:autoSpaceDN w:val="0"/>
        <w:adjustRightInd w:val="0"/>
        <w:spacing w:after="120"/>
        <w:ind w:left="170"/>
        <w:rPr>
          <w:rFonts w:ascii="Arial" w:hAnsi="Arial" w:cs="Arial"/>
          <w:szCs w:val="24"/>
          <w:lang w:eastAsia="en-GB"/>
        </w:rPr>
      </w:pPr>
      <w:r w:rsidRPr="00B66CA3">
        <w:rPr>
          <w:rFonts w:ascii="Arial" w:hAnsi="Arial" w:cs="Arial"/>
          <w:szCs w:val="24"/>
          <w:lang w:eastAsia="en-GB"/>
        </w:rPr>
        <w:t xml:space="preserve">The impacts of </w:t>
      </w:r>
      <w:r w:rsidR="00861AC9">
        <w:rPr>
          <w:rFonts w:ascii="Arial" w:hAnsi="Arial" w:cs="Arial"/>
          <w:szCs w:val="24"/>
          <w:lang w:eastAsia="en-GB"/>
        </w:rPr>
        <w:t>the pandemic</w:t>
      </w:r>
      <w:r w:rsidRPr="00B66CA3">
        <w:rPr>
          <w:rFonts w:ascii="Arial" w:hAnsi="Arial" w:cs="Arial"/>
          <w:szCs w:val="24"/>
          <w:lang w:eastAsia="en-GB"/>
        </w:rPr>
        <w:t xml:space="preserve"> have led to changes in waste flows, </w:t>
      </w:r>
      <w:r w:rsidR="00861AC9">
        <w:rPr>
          <w:rFonts w:ascii="Arial" w:hAnsi="Arial" w:cs="Arial"/>
          <w:szCs w:val="24"/>
          <w:lang w:eastAsia="en-GB"/>
        </w:rPr>
        <w:t>please refer to the budget monitoring report for more info</w:t>
      </w:r>
      <w:r w:rsidR="00E64DFC">
        <w:rPr>
          <w:rFonts w:ascii="Arial" w:hAnsi="Arial" w:cs="Arial"/>
          <w:szCs w:val="24"/>
          <w:lang w:eastAsia="en-GB"/>
        </w:rPr>
        <w:t>r</w:t>
      </w:r>
      <w:r w:rsidR="00861AC9">
        <w:rPr>
          <w:rFonts w:ascii="Arial" w:hAnsi="Arial" w:cs="Arial"/>
          <w:szCs w:val="24"/>
          <w:lang w:eastAsia="en-GB"/>
        </w:rPr>
        <w:t>mation</w:t>
      </w:r>
      <w:r w:rsidRPr="00B66CA3">
        <w:rPr>
          <w:rFonts w:ascii="Arial" w:hAnsi="Arial" w:cs="Arial"/>
          <w:szCs w:val="24"/>
          <w:lang w:eastAsia="en-GB"/>
        </w:rPr>
        <w:t>.</w:t>
      </w:r>
    </w:p>
    <w:p w14:paraId="435FBE6C" w14:textId="77777777" w:rsidR="006059D6" w:rsidRDefault="006059D6" w:rsidP="00D7602D">
      <w:pPr>
        <w:numPr>
          <w:ilvl w:val="0"/>
          <w:numId w:val="2"/>
        </w:numPr>
        <w:autoSpaceDE w:val="0"/>
        <w:autoSpaceDN w:val="0"/>
        <w:adjustRightInd w:val="0"/>
        <w:spacing w:after="120"/>
        <w:rPr>
          <w:rFonts w:ascii="Arial" w:hAnsi="Arial" w:cs="Arial"/>
          <w:szCs w:val="24"/>
          <w:lang w:eastAsia="en-GB"/>
        </w:rPr>
      </w:pPr>
      <w:r w:rsidRPr="00D818CF">
        <w:rPr>
          <w:rFonts w:ascii="Arial" w:hAnsi="Arial" w:cs="Arial"/>
          <w:b/>
          <w:szCs w:val="24"/>
          <w:lang w:eastAsia="en-GB"/>
        </w:rPr>
        <w:t>Staffing Implications</w:t>
      </w:r>
      <w:r w:rsidR="00D818CF" w:rsidRPr="00D818CF">
        <w:rPr>
          <w:rFonts w:ascii="Arial" w:hAnsi="Arial" w:cs="Arial"/>
          <w:b/>
          <w:szCs w:val="24"/>
          <w:lang w:eastAsia="en-GB"/>
        </w:rPr>
        <w:t xml:space="preserve"> </w:t>
      </w:r>
    </w:p>
    <w:p w14:paraId="003D5E81" w14:textId="631DD775" w:rsidR="0094151A" w:rsidRDefault="00AB487D" w:rsidP="007C4F10">
      <w:pPr>
        <w:autoSpaceDE w:val="0"/>
        <w:autoSpaceDN w:val="0"/>
        <w:adjustRightInd w:val="0"/>
        <w:spacing w:after="120"/>
        <w:ind w:left="170"/>
        <w:rPr>
          <w:rFonts w:ascii="Arial" w:hAnsi="Arial" w:cs="Arial"/>
          <w:bCs/>
          <w:szCs w:val="24"/>
          <w:lang w:eastAsia="en-GB"/>
        </w:rPr>
      </w:pPr>
      <w:r>
        <w:rPr>
          <w:rFonts w:ascii="Arial" w:hAnsi="Arial" w:cs="Arial"/>
          <w:bCs/>
          <w:szCs w:val="24"/>
          <w:lang w:eastAsia="en-GB"/>
        </w:rPr>
        <w:t>None.</w:t>
      </w:r>
      <w:r w:rsidR="00946688">
        <w:rPr>
          <w:rFonts w:ascii="Arial" w:hAnsi="Arial" w:cs="Arial"/>
          <w:bCs/>
          <w:szCs w:val="24"/>
          <w:lang w:eastAsia="en-GB"/>
        </w:rPr>
        <w:t xml:space="preserve"> </w:t>
      </w:r>
    </w:p>
    <w:p w14:paraId="670A9AE0" w14:textId="77777777" w:rsidR="006059D6" w:rsidRDefault="006059D6" w:rsidP="00D7602D">
      <w:pPr>
        <w:numPr>
          <w:ilvl w:val="0"/>
          <w:numId w:val="2"/>
        </w:numPr>
        <w:autoSpaceDE w:val="0"/>
        <w:autoSpaceDN w:val="0"/>
        <w:adjustRightInd w:val="0"/>
        <w:spacing w:after="120"/>
        <w:rPr>
          <w:rFonts w:ascii="Arial" w:hAnsi="Arial" w:cs="Arial"/>
          <w:szCs w:val="24"/>
          <w:lang w:eastAsia="en-GB"/>
        </w:rPr>
      </w:pPr>
      <w:r w:rsidRPr="00D818CF">
        <w:rPr>
          <w:rFonts w:ascii="Arial" w:hAnsi="Arial" w:cs="Arial"/>
          <w:b/>
          <w:szCs w:val="24"/>
          <w:lang w:eastAsia="en-GB"/>
        </w:rPr>
        <w:t>Legal Implications</w:t>
      </w:r>
      <w:r w:rsidR="00D818CF" w:rsidRPr="00D818CF">
        <w:rPr>
          <w:rFonts w:ascii="Arial" w:hAnsi="Arial" w:cs="Arial"/>
          <w:b/>
          <w:szCs w:val="24"/>
          <w:lang w:eastAsia="en-GB"/>
        </w:rPr>
        <w:t xml:space="preserve"> </w:t>
      </w:r>
    </w:p>
    <w:p w14:paraId="56AFBAB8" w14:textId="0ADFA043" w:rsidR="0094151A" w:rsidRDefault="00861AC9" w:rsidP="007C4F10">
      <w:pPr>
        <w:autoSpaceDE w:val="0"/>
        <w:autoSpaceDN w:val="0"/>
        <w:adjustRightInd w:val="0"/>
        <w:spacing w:after="120"/>
        <w:ind w:left="170"/>
        <w:rPr>
          <w:rFonts w:ascii="Arial" w:hAnsi="Arial" w:cs="Arial"/>
          <w:bCs/>
          <w:szCs w:val="24"/>
          <w:lang w:eastAsia="en-GB"/>
        </w:rPr>
      </w:pPr>
      <w:r>
        <w:rPr>
          <w:rFonts w:ascii="Arial" w:hAnsi="Arial" w:cs="Arial"/>
          <w:bCs/>
          <w:szCs w:val="24"/>
          <w:lang w:eastAsia="en-GB"/>
        </w:rPr>
        <w:t>Any specific legal issues are described in the body of this report</w:t>
      </w:r>
      <w:r w:rsidR="00AB487D" w:rsidRPr="00AB487D">
        <w:rPr>
          <w:rFonts w:ascii="Arial" w:hAnsi="Arial" w:cs="Arial"/>
          <w:bCs/>
          <w:szCs w:val="24"/>
          <w:lang w:eastAsia="en-GB"/>
        </w:rPr>
        <w:t>.</w:t>
      </w:r>
    </w:p>
    <w:p w14:paraId="05705840" w14:textId="2E9B068D" w:rsidR="00131AC7" w:rsidRDefault="006059D6" w:rsidP="00D7602D">
      <w:pPr>
        <w:numPr>
          <w:ilvl w:val="0"/>
          <w:numId w:val="2"/>
        </w:numPr>
        <w:autoSpaceDE w:val="0"/>
        <w:autoSpaceDN w:val="0"/>
        <w:adjustRightInd w:val="0"/>
        <w:spacing w:after="120"/>
        <w:rPr>
          <w:rFonts w:ascii="Arial" w:hAnsi="Arial" w:cs="Arial"/>
          <w:szCs w:val="24"/>
          <w:lang w:eastAsia="en-GB"/>
        </w:rPr>
      </w:pPr>
      <w:r w:rsidRPr="006E5C2F">
        <w:rPr>
          <w:rFonts w:ascii="Arial" w:hAnsi="Arial" w:cs="Arial"/>
          <w:b/>
          <w:szCs w:val="24"/>
          <w:lang w:eastAsia="en-GB"/>
        </w:rPr>
        <w:t>Joint Waste Management Strategy Implication</w:t>
      </w:r>
      <w:r w:rsidR="006E5C2F" w:rsidRPr="006E5C2F">
        <w:rPr>
          <w:rFonts w:ascii="Arial" w:hAnsi="Arial" w:cs="Arial"/>
          <w:b/>
          <w:szCs w:val="24"/>
          <w:lang w:eastAsia="en-GB"/>
        </w:rPr>
        <w:t xml:space="preserve"> - </w:t>
      </w:r>
      <w:r w:rsidRPr="006E5C2F">
        <w:rPr>
          <w:rFonts w:ascii="Arial" w:hAnsi="Arial" w:cs="Arial"/>
          <w:szCs w:val="24"/>
          <w:lang w:eastAsia="en-GB"/>
        </w:rPr>
        <w:t>The contracts mentioned in this report meet the Authority’s Joint Waste Management Strategy polic</w:t>
      </w:r>
      <w:r w:rsidR="007044A9">
        <w:rPr>
          <w:rFonts w:ascii="Arial" w:hAnsi="Arial" w:cs="Arial"/>
          <w:szCs w:val="24"/>
          <w:lang w:eastAsia="en-GB"/>
        </w:rPr>
        <w:t>i</w:t>
      </w:r>
      <w:r w:rsidRPr="006E5C2F">
        <w:rPr>
          <w:rFonts w:ascii="Arial" w:hAnsi="Arial" w:cs="Arial"/>
          <w:szCs w:val="24"/>
          <w:lang w:eastAsia="en-GB"/>
        </w:rPr>
        <w:t>es</w:t>
      </w:r>
      <w:r w:rsidR="00686F6F">
        <w:rPr>
          <w:rFonts w:ascii="Arial" w:hAnsi="Arial" w:cs="Arial"/>
          <w:szCs w:val="24"/>
          <w:lang w:eastAsia="en-GB"/>
        </w:rPr>
        <w:t>, as described in Section 1.</w:t>
      </w:r>
      <w:r w:rsidR="00E1602D" w:rsidRPr="006E5C2F">
        <w:rPr>
          <w:rFonts w:ascii="Arial" w:hAnsi="Arial" w:cs="Arial"/>
          <w:szCs w:val="24"/>
          <w:lang w:eastAsia="en-GB"/>
        </w:rPr>
        <w:t xml:space="preserve"> </w:t>
      </w:r>
    </w:p>
    <w:p w14:paraId="0C5723AC" w14:textId="77777777" w:rsidR="0094151A" w:rsidRPr="006E5C2F" w:rsidRDefault="0094151A" w:rsidP="0094151A">
      <w:pPr>
        <w:autoSpaceDE w:val="0"/>
        <w:autoSpaceDN w:val="0"/>
        <w:adjustRightInd w:val="0"/>
        <w:spacing w:after="120"/>
        <w:ind w:left="170"/>
        <w:rPr>
          <w:rFonts w:ascii="Arial" w:hAnsi="Arial" w:cs="Arial"/>
          <w:szCs w:val="24"/>
          <w:lang w:eastAsia="en-GB"/>
        </w:rPr>
      </w:pPr>
    </w:p>
    <w:tbl>
      <w:tblPr>
        <w:tblW w:w="1080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63"/>
        <w:gridCol w:w="4820"/>
        <w:gridCol w:w="4820"/>
      </w:tblGrid>
      <w:tr w:rsidR="000379BA" w:rsidRPr="00784955" w14:paraId="417778AB" w14:textId="77777777" w:rsidTr="000379BA">
        <w:tc>
          <w:tcPr>
            <w:tcW w:w="1163" w:type="dxa"/>
          </w:tcPr>
          <w:p w14:paraId="41F6559C" w14:textId="77777777" w:rsidR="000379BA" w:rsidRPr="007A3E6A" w:rsidRDefault="000379BA" w:rsidP="00F529F1">
            <w:pPr>
              <w:spacing w:before="120" w:after="120"/>
              <w:ind w:right="113"/>
              <w:rPr>
                <w:rFonts w:ascii="Arial" w:hAnsi="Arial" w:cs="Arial"/>
                <w:szCs w:val="24"/>
              </w:rPr>
            </w:pPr>
            <w:r w:rsidRPr="007A3E6A">
              <w:rPr>
                <w:rFonts w:ascii="Arial" w:hAnsi="Arial" w:cs="Arial"/>
                <w:szCs w:val="24"/>
              </w:rPr>
              <w:t>Contact Officers</w:t>
            </w:r>
          </w:p>
          <w:p w14:paraId="223F0AA7" w14:textId="77777777" w:rsidR="000379BA" w:rsidRPr="007A3E6A" w:rsidRDefault="000379BA" w:rsidP="00E04143">
            <w:pPr>
              <w:spacing w:before="120" w:after="120"/>
              <w:ind w:right="113"/>
              <w:rPr>
                <w:rFonts w:ascii="Arial" w:hAnsi="Arial" w:cs="Arial"/>
                <w:i/>
                <w:szCs w:val="24"/>
              </w:rPr>
            </w:pPr>
          </w:p>
        </w:tc>
        <w:tc>
          <w:tcPr>
            <w:tcW w:w="4820" w:type="dxa"/>
          </w:tcPr>
          <w:p w14:paraId="67887F5C" w14:textId="77777777" w:rsidR="000379BA" w:rsidRDefault="000379BA" w:rsidP="00F529F1">
            <w:pPr>
              <w:spacing w:before="120"/>
              <w:ind w:right="113"/>
              <w:rPr>
                <w:rFonts w:ascii="Arial" w:hAnsi="Arial" w:cs="Arial"/>
                <w:szCs w:val="24"/>
              </w:rPr>
            </w:pPr>
            <w:r>
              <w:rPr>
                <w:rFonts w:ascii="Arial" w:hAnsi="Arial" w:cs="Arial"/>
                <w:szCs w:val="24"/>
              </w:rPr>
              <w:t xml:space="preserve">Tom Beagan, </w:t>
            </w:r>
            <w:r w:rsidR="00411481">
              <w:rPr>
                <w:rFonts w:ascii="Arial" w:hAnsi="Arial" w:cs="Arial"/>
                <w:szCs w:val="24"/>
              </w:rPr>
              <w:t>Head of Service Delivery</w:t>
            </w:r>
          </w:p>
          <w:p w14:paraId="7A8ACC54" w14:textId="77777777" w:rsidR="000379BA" w:rsidRDefault="00E330A9" w:rsidP="00A63E47">
            <w:pPr>
              <w:ind w:right="113"/>
              <w:rPr>
                <w:rFonts w:ascii="Arial" w:hAnsi="Arial" w:cs="Arial"/>
                <w:szCs w:val="24"/>
              </w:rPr>
            </w:pPr>
            <w:hyperlink r:id="rId8" w:history="1">
              <w:r w:rsidR="000379BA" w:rsidRPr="00873524">
                <w:rPr>
                  <w:rStyle w:val="Hyperlink"/>
                  <w:rFonts w:ascii="Arial" w:hAnsi="Arial" w:cs="Arial"/>
                  <w:szCs w:val="24"/>
                </w:rPr>
                <w:t>tombeagan@westlondonwaste.gov.uk</w:t>
              </w:r>
            </w:hyperlink>
            <w:r w:rsidR="000379BA">
              <w:rPr>
                <w:rFonts w:ascii="Arial" w:hAnsi="Arial" w:cs="Arial"/>
                <w:szCs w:val="24"/>
              </w:rPr>
              <w:tab/>
            </w:r>
          </w:p>
          <w:p w14:paraId="39CD9F89" w14:textId="77777777" w:rsidR="000379BA" w:rsidRDefault="00E71488" w:rsidP="00244CE9">
            <w:pPr>
              <w:spacing w:before="120"/>
              <w:ind w:right="113"/>
              <w:rPr>
                <w:rFonts w:ascii="Arial" w:hAnsi="Arial"/>
              </w:rPr>
            </w:pPr>
            <w:r>
              <w:rPr>
                <w:rFonts w:ascii="Arial" w:hAnsi="Arial"/>
              </w:rPr>
              <w:t>Sarah Ellis</w:t>
            </w:r>
            <w:r w:rsidR="000379BA">
              <w:rPr>
                <w:rFonts w:ascii="Arial" w:hAnsi="Arial"/>
              </w:rPr>
              <w:t xml:space="preserve">, </w:t>
            </w:r>
            <w:r>
              <w:rPr>
                <w:rFonts w:ascii="Arial" w:hAnsi="Arial"/>
              </w:rPr>
              <w:t>Operations Manager</w:t>
            </w:r>
            <w:r w:rsidR="000379BA">
              <w:rPr>
                <w:rFonts w:ascii="Arial" w:hAnsi="Arial"/>
              </w:rPr>
              <w:t xml:space="preserve">, </w:t>
            </w:r>
          </w:p>
          <w:p w14:paraId="206E2FB3" w14:textId="77777777" w:rsidR="000379BA" w:rsidRPr="008F7A7C" w:rsidRDefault="00E330A9" w:rsidP="00A63E47">
            <w:pPr>
              <w:ind w:right="113"/>
              <w:rPr>
                <w:rFonts w:ascii="Arial" w:hAnsi="Arial"/>
              </w:rPr>
            </w:pPr>
            <w:hyperlink r:id="rId9" w:history="1"/>
            <w:hyperlink r:id="rId10" w:history="1">
              <w:r w:rsidR="007C4F10" w:rsidRPr="00995E9A">
                <w:rPr>
                  <w:rStyle w:val="Hyperlink"/>
                  <w:rFonts w:ascii="Arial" w:hAnsi="Arial"/>
                </w:rPr>
                <w:t>sarahellis@westlondonwaste.gov.uk</w:t>
              </w:r>
            </w:hyperlink>
            <w:r w:rsidR="007C4F10">
              <w:rPr>
                <w:rFonts w:ascii="Arial" w:hAnsi="Arial"/>
              </w:rPr>
              <w:t xml:space="preserve"> </w:t>
            </w:r>
          </w:p>
        </w:tc>
        <w:tc>
          <w:tcPr>
            <w:tcW w:w="4820" w:type="dxa"/>
          </w:tcPr>
          <w:p w14:paraId="3E28B334" w14:textId="77777777" w:rsidR="000379BA" w:rsidRDefault="000379BA" w:rsidP="00F529F1">
            <w:pPr>
              <w:spacing w:before="120"/>
              <w:ind w:right="113"/>
              <w:rPr>
                <w:rFonts w:ascii="Arial" w:hAnsi="Arial" w:cs="Arial"/>
                <w:szCs w:val="24"/>
              </w:rPr>
            </w:pPr>
            <w:r>
              <w:rPr>
                <w:rFonts w:ascii="Arial" w:hAnsi="Arial" w:cs="Arial"/>
                <w:szCs w:val="24"/>
              </w:rPr>
              <w:t>01895 545516</w:t>
            </w:r>
          </w:p>
          <w:p w14:paraId="3A6FAF2D" w14:textId="77777777" w:rsidR="000379BA" w:rsidRDefault="000379BA" w:rsidP="00F529F1">
            <w:pPr>
              <w:spacing w:before="120"/>
              <w:ind w:right="113"/>
              <w:rPr>
                <w:rFonts w:ascii="Arial" w:hAnsi="Arial" w:cs="Arial"/>
                <w:szCs w:val="24"/>
              </w:rPr>
            </w:pPr>
          </w:p>
          <w:p w14:paraId="69A030A7" w14:textId="77777777" w:rsidR="000379BA" w:rsidRDefault="000379BA" w:rsidP="00A63E47">
            <w:pPr>
              <w:ind w:right="113"/>
              <w:rPr>
                <w:rFonts w:ascii="Arial" w:hAnsi="Arial" w:cs="Arial"/>
                <w:szCs w:val="24"/>
              </w:rPr>
            </w:pPr>
            <w:r>
              <w:rPr>
                <w:rFonts w:ascii="Arial" w:hAnsi="Arial" w:cs="Arial"/>
                <w:szCs w:val="24"/>
              </w:rPr>
              <w:t>01895 545515</w:t>
            </w:r>
          </w:p>
        </w:tc>
      </w:tr>
    </w:tbl>
    <w:p w14:paraId="1F5D1795" w14:textId="77777777" w:rsidR="004A7478" w:rsidRPr="004A7478" w:rsidRDefault="004A7478" w:rsidP="00FB7A5A">
      <w:pPr>
        <w:spacing w:after="240"/>
        <w:outlineLvl w:val="3"/>
        <w:rPr>
          <w:rFonts w:ascii="Arial" w:hAnsi="Arial" w:cs="Arial"/>
          <w:szCs w:val="24"/>
        </w:rPr>
      </w:pPr>
    </w:p>
    <w:sectPr w:rsidR="004A7478" w:rsidRPr="004A7478" w:rsidSect="00400672">
      <w:headerReference w:type="even" r:id="rId11"/>
      <w:headerReference w:type="default" r:id="rId12"/>
      <w:footerReference w:type="even" r:id="rId13"/>
      <w:footerReference w:type="default" r:id="rId14"/>
      <w:headerReference w:type="first" r:id="rId15"/>
      <w:footerReference w:type="first" r:id="rId16"/>
      <w:pgSz w:w="11907" w:h="16840" w:code="9"/>
      <w:pgMar w:top="720" w:right="720" w:bottom="720" w:left="720" w:header="227" w:footer="78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C27EFD" w14:textId="77777777" w:rsidR="00441BFB" w:rsidRDefault="00441BFB">
      <w:r>
        <w:separator/>
      </w:r>
    </w:p>
  </w:endnote>
  <w:endnote w:type="continuationSeparator" w:id="0">
    <w:p w14:paraId="3DE4C76B" w14:textId="77777777" w:rsidR="00441BFB" w:rsidRDefault="00441B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Foundry Form Sans">
    <w:altName w:val="Times New Roman"/>
    <w:charset w:val="00"/>
    <w:family w:val="auto"/>
    <w:pitch w:val="variable"/>
    <w:sig w:usb0="800000A7" w:usb1="00000040" w:usb2="00000000" w:usb3="00000000" w:csb0="00000001" w:csb1="00000000"/>
  </w:font>
  <w:font w:name="Officina Sans ITC TT">
    <w:charset w:val="00"/>
    <w:family w:val="auto"/>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9C4DA2" w14:textId="77777777" w:rsidR="00F4139D" w:rsidRDefault="00F413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6E278B" w14:textId="3B88712F" w:rsidR="00F25CB2" w:rsidRPr="00890E78" w:rsidRDefault="005F50AD" w:rsidP="00B20E11">
    <w:pPr>
      <w:spacing w:line="-240" w:lineRule="auto"/>
      <w:ind w:left="4820" w:hanging="4836"/>
      <w:rPr>
        <w:rFonts w:ascii="Arial" w:hAnsi="Arial" w:cs="Arial"/>
        <w:sz w:val="20"/>
      </w:rPr>
    </w:pPr>
    <w:r w:rsidRPr="005F50AD">
      <w:rPr>
        <w:rFonts w:ascii="Arial" w:hAnsi="Arial" w:cs="Arial"/>
        <w:sz w:val="20"/>
        <w:szCs w:val="22"/>
      </w:rPr>
      <w:fldChar w:fldCharType="begin"/>
    </w:r>
    <w:r w:rsidRPr="005F50AD">
      <w:rPr>
        <w:rFonts w:ascii="Arial" w:hAnsi="Arial" w:cs="Arial"/>
        <w:sz w:val="20"/>
        <w:szCs w:val="22"/>
      </w:rPr>
      <w:instrText xml:space="preserve"> PAGE   \* MERGEFORMAT </w:instrText>
    </w:r>
    <w:r w:rsidRPr="005F50AD">
      <w:rPr>
        <w:rFonts w:ascii="Arial" w:hAnsi="Arial" w:cs="Arial"/>
        <w:sz w:val="20"/>
        <w:szCs w:val="22"/>
      </w:rPr>
      <w:fldChar w:fldCharType="separate"/>
    </w:r>
    <w:r w:rsidR="00E330A9">
      <w:rPr>
        <w:rFonts w:ascii="Arial" w:hAnsi="Arial" w:cs="Arial"/>
        <w:noProof/>
        <w:sz w:val="20"/>
        <w:szCs w:val="22"/>
      </w:rPr>
      <w:t>1</w:t>
    </w:r>
    <w:r w:rsidRPr="005F50AD">
      <w:rPr>
        <w:rFonts w:ascii="Arial" w:hAnsi="Arial" w:cs="Arial"/>
        <w:noProof/>
        <w:sz w:val="20"/>
        <w:szCs w:val="2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A5B3F0" w14:textId="77777777" w:rsidR="00F4139D" w:rsidRDefault="00F413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7C63CB" w14:textId="77777777" w:rsidR="00441BFB" w:rsidRDefault="00441BFB">
      <w:r>
        <w:separator/>
      </w:r>
    </w:p>
  </w:footnote>
  <w:footnote w:type="continuationSeparator" w:id="0">
    <w:p w14:paraId="728CFE2F" w14:textId="77777777" w:rsidR="00441BFB" w:rsidRDefault="00441B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6A4852" w14:textId="77777777" w:rsidR="00F4139D" w:rsidRDefault="00F4139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6CCFAF" w14:textId="77777777" w:rsidR="00F25CB2" w:rsidRDefault="00F25CB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6F2C93" w14:textId="77777777" w:rsidR="00F4139D" w:rsidRDefault="00F413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CEA425B2"/>
    <w:lvl w:ilvl="0">
      <w:start w:val="1"/>
      <w:numFmt w:val="decimal"/>
      <w:pStyle w:val="ListNumber"/>
      <w:lvlText w:val="%1."/>
      <w:lvlJc w:val="left"/>
      <w:pPr>
        <w:tabs>
          <w:tab w:val="num" w:pos="360"/>
        </w:tabs>
        <w:ind w:left="360" w:hanging="360"/>
      </w:pPr>
    </w:lvl>
  </w:abstractNum>
  <w:abstractNum w:abstractNumId="1" w15:restartNumberingAfterBreak="0">
    <w:nsid w:val="0D8B4183"/>
    <w:multiLevelType w:val="hybridMultilevel"/>
    <w:tmpl w:val="DF1E434C"/>
    <w:lvl w:ilvl="0" w:tplc="AEF0B748">
      <w:start w:val="4"/>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9766FD3"/>
    <w:multiLevelType w:val="multilevel"/>
    <w:tmpl w:val="8BCEFBA2"/>
    <w:lvl w:ilvl="0">
      <w:start w:val="6"/>
      <w:numFmt w:val="decimal"/>
      <w:lvlText w:val="%1."/>
      <w:lvlJc w:val="left"/>
      <w:pPr>
        <w:tabs>
          <w:tab w:val="num" w:pos="360"/>
        </w:tabs>
        <w:ind w:left="170" w:hanging="170"/>
      </w:pPr>
      <w:rPr>
        <w:rFonts w:ascii="Arial" w:hAnsi="Arial" w:cs="Arial" w:hint="default"/>
        <w:b/>
        <w:i w:val="0"/>
        <w:sz w:val="24"/>
      </w:rPr>
    </w:lvl>
    <w:lvl w:ilvl="1">
      <w:start w:val="1"/>
      <w:numFmt w:val="decimal"/>
      <w:lvlText w:val="%1.%2."/>
      <w:lvlJc w:val="left"/>
      <w:pPr>
        <w:tabs>
          <w:tab w:val="num" w:pos="502"/>
        </w:tabs>
        <w:ind w:left="312" w:hanging="170"/>
      </w:pPr>
      <w:rPr>
        <w:rFonts w:ascii="Arial" w:hAnsi="Arial" w:cs="Arial" w:hint="default"/>
        <w:b w:val="0"/>
        <w:i w:val="0"/>
        <w:sz w:val="24"/>
        <w:u w:val="none"/>
      </w:rPr>
    </w:lvl>
    <w:lvl w:ilvl="2">
      <w:start w:val="1"/>
      <w:numFmt w:val="decimal"/>
      <w:lvlText w:val="%1.%2.%3."/>
      <w:lvlJc w:val="left"/>
      <w:pPr>
        <w:tabs>
          <w:tab w:val="num" w:pos="720"/>
        </w:tabs>
        <w:ind w:left="170" w:hanging="170"/>
      </w:pPr>
      <w:rPr>
        <w:rFonts w:hint="default"/>
        <w:b w:val="0"/>
        <w:i w:val="0"/>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3" w15:restartNumberingAfterBreak="0">
    <w:nsid w:val="1EF961E2"/>
    <w:multiLevelType w:val="hybridMultilevel"/>
    <w:tmpl w:val="B3486898"/>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4" w15:restartNumberingAfterBreak="0">
    <w:nsid w:val="2B202082"/>
    <w:multiLevelType w:val="hybridMultilevel"/>
    <w:tmpl w:val="9F96DB62"/>
    <w:lvl w:ilvl="0" w:tplc="08090001">
      <w:start w:val="1"/>
      <w:numFmt w:val="bullet"/>
      <w:lvlText w:val=""/>
      <w:lvlJc w:val="left"/>
      <w:pPr>
        <w:ind w:left="790" w:hanging="360"/>
      </w:pPr>
      <w:rPr>
        <w:rFonts w:ascii="Symbol" w:hAnsi="Symbol" w:hint="default"/>
      </w:rPr>
    </w:lvl>
    <w:lvl w:ilvl="1" w:tplc="08090003" w:tentative="1">
      <w:start w:val="1"/>
      <w:numFmt w:val="bullet"/>
      <w:lvlText w:val="o"/>
      <w:lvlJc w:val="left"/>
      <w:pPr>
        <w:ind w:left="1510" w:hanging="360"/>
      </w:pPr>
      <w:rPr>
        <w:rFonts w:ascii="Courier New" w:hAnsi="Courier New" w:cs="Courier New" w:hint="default"/>
      </w:rPr>
    </w:lvl>
    <w:lvl w:ilvl="2" w:tplc="08090005" w:tentative="1">
      <w:start w:val="1"/>
      <w:numFmt w:val="bullet"/>
      <w:lvlText w:val=""/>
      <w:lvlJc w:val="left"/>
      <w:pPr>
        <w:ind w:left="2230" w:hanging="360"/>
      </w:pPr>
      <w:rPr>
        <w:rFonts w:ascii="Wingdings" w:hAnsi="Wingdings" w:hint="default"/>
      </w:rPr>
    </w:lvl>
    <w:lvl w:ilvl="3" w:tplc="08090001" w:tentative="1">
      <w:start w:val="1"/>
      <w:numFmt w:val="bullet"/>
      <w:lvlText w:val=""/>
      <w:lvlJc w:val="left"/>
      <w:pPr>
        <w:ind w:left="2950" w:hanging="360"/>
      </w:pPr>
      <w:rPr>
        <w:rFonts w:ascii="Symbol" w:hAnsi="Symbol" w:hint="default"/>
      </w:rPr>
    </w:lvl>
    <w:lvl w:ilvl="4" w:tplc="08090003" w:tentative="1">
      <w:start w:val="1"/>
      <w:numFmt w:val="bullet"/>
      <w:lvlText w:val="o"/>
      <w:lvlJc w:val="left"/>
      <w:pPr>
        <w:ind w:left="3670" w:hanging="360"/>
      </w:pPr>
      <w:rPr>
        <w:rFonts w:ascii="Courier New" w:hAnsi="Courier New" w:cs="Courier New" w:hint="default"/>
      </w:rPr>
    </w:lvl>
    <w:lvl w:ilvl="5" w:tplc="08090005" w:tentative="1">
      <w:start w:val="1"/>
      <w:numFmt w:val="bullet"/>
      <w:lvlText w:val=""/>
      <w:lvlJc w:val="left"/>
      <w:pPr>
        <w:ind w:left="4390" w:hanging="360"/>
      </w:pPr>
      <w:rPr>
        <w:rFonts w:ascii="Wingdings" w:hAnsi="Wingdings" w:hint="default"/>
      </w:rPr>
    </w:lvl>
    <w:lvl w:ilvl="6" w:tplc="08090001" w:tentative="1">
      <w:start w:val="1"/>
      <w:numFmt w:val="bullet"/>
      <w:lvlText w:val=""/>
      <w:lvlJc w:val="left"/>
      <w:pPr>
        <w:ind w:left="5110" w:hanging="360"/>
      </w:pPr>
      <w:rPr>
        <w:rFonts w:ascii="Symbol" w:hAnsi="Symbol" w:hint="default"/>
      </w:rPr>
    </w:lvl>
    <w:lvl w:ilvl="7" w:tplc="08090003" w:tentative="1">
      <w:start w:val="1"/>
      <w:numFmt w:val="bullet"/>
      <w:lvlText w:val="o"/>
      <w:lvlJc w:val="left"/>
      <w:pPr>
        <w:ind w:left="5830" w:hanging="360"/>
      </w:pPr>
      <w:rPr>
        <w:rFonts w:ascii="Courier New" w:hAnsi="Courier New" w:cs="Courier New" w:hint="default"/>
      </w:rPr>
    </w:lvl>
    <w:lvl w:ilvl="8" w:tplc="08090005" w:tentative="1">
      <w:start w:val="1"/>
      <w:numFmt w:val="bullet"/>
      <w:lvlText w:val=""/>
      <w:lvlJc w:val="left"/>
      <w:pPr>
        <w:ind w:left="6550" w:hanging="360"/>
      </w:pPr>
      <w:rPr>
        <w:rFonts w:ascii="Wingdings" w:hAnsi="Wingdings" w:hint="default"/>
      </w:rPr>
    </w:lvl>
  </w:abstractNum>
  <w:abstractNum w:abstractNumId="5" w15:restartNumberingAfterBreak="0">
    <w:nsid w:val="2FDD63C7"/>
    <w:multiLevelType w:val="hybridMultilevel"/>
    <w:tmpl w:val="18001E7E"/>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6" w15:restartNumberingAfterBreak="0">
    <w:nsid w:val="46E21991"/>
    <w:multiLevelType w:val="hybridMultilevel"/>
    <w:tmpl w:val="F266FA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ABE1050"/>
    <w:multiLevelType w:val="hybridMultilevel"/>
    <w:tmpl w:val="FD1008C2"/>
    <w:lvl w:ilvl="0" w:tplc="08090001">
      <w:start w:val="1"/>
      <w:numFmt w:val="bullet"/>
      <w:lvlText w:val=""/>
      <w:lvlJc w:val="left"/>
      <w:pPr>
        <w:ind w:left="890" w:hanging="360"/>
      </w:pPr>
      <w:rPr>
        <w:rFonts w:ascii="Symbol" w:hAnsi="Symbol" w:hint="default"/>
      </w:rPr>
    </w:lvl>
    <w:lvl w:ilvl="1" w:tplc="08090003">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8" w15:restartNumberingAfterBreak="0">
    <w:nsid w:val="559C1843"/>
    <w:multiLevelType w:val="hybridMultilevel"/>
    <w:tmpl w:val="F72629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630E5D1B"/>
    <w:multiLevelType w:val="multilevel"/>
    <w:tmpl w:val="B67AD6A2"/>
    <w:lvl w:ilvl="0">
      <w:start w:val="1"/>
      <w:numFmt w:val="decimal"/>
      <w:pStyle w:val="N1"/>
      <w:suff w:val="nothing"/>
      <w:lvlText w:val="%1."/>
      <w:lvlJc w:val="left"/>
      <w:pPr>
        <w:ind w:left="0" w:firstLine="170"/>
      </w:pPr>
      <w:rPr>
        <w:b/>
        <w:i w:val="0"/>
      </w:rPr>
    </w:lvl>
    <w:lvl w:ilvl="1">
      <w:start w:val="1"/>
      <w:numFmt w:val="decimal"/>
      <w:pStyle w:val="N2"/>
      <w:suff w:val="space"/>
      <w:lvlText w:val="(%2)"/>
      <w:lvlJc w:val="left"/>
      <w:pPr>
        <w:ind w:left="0" w:firstLine="170"/>
      </w:pPr>
      <w:rPr>
        <w:b w:val="0"/>
        <w:i w:val="0"/>
      </w:rPr>
    </w:lvl>
    <w:lvl w:ilvl="2">
      <w:start w:val="1"/>
      <w:numFmt w:val="lowerLetter"/>
      <w:pStyle w:val="N3"/>
      <w:lvlText w:val="(%3)"/>
      <w:lvlJc w:val="left"/>
      <w:pPr>
        <w:tabs>
          <w:tab w:val="num" w:pos="737"/>
        </w:tabs>
        <w:ind w:left="737" w:hanging="397"/>
      </w:pPr>
    </w:lvl>
    <w:lvl w:ilvl="3">
      <w:start w:val="1"/>
      <w:numFmt w:val="lowerRoman"/>
      <w:pStyle w:val="N4"/>
      <w:lvlText w:val="(%4)"/>
      <w:lvlJc w:val="right"/>
      <w:pPr>
        <w:tabs>
          <w:tab w:val="num" w:pos="1134"/>
        </w:tabs>
        <w:ind w:left="1134" w:hanging="283"/>
      </w:pPr>
    </w:lvl>
    <w:lvl w:ilvl="4">
      <w:start w:val="27"/>
      <w:numFmt w:val="lowerLetter"/>
      <w:lvlText w:val="(%5)"/>
      <w:lvlJc w:val="left"/>
      <w:pPr>
        <w:tabs>
          <w:tab w:val="num" w:pos="1701"/>
        </w:tabs>
        <w:ind w:left="1701" w:hanging="567"/>
      </w:pPr>
    </w:lvl>
    <w:lvl w:ilvl="5">
      <w:start w:val="1"/>
      <w:numFmt w:val="lowerLetter"/>
      <w:lvlText w:val="(%6)"/>
      <w:lvlJc w:val="left"/>
      <w:pPr>
        <w:tabs>
          <w:tab w:val="num" w:pos="720"/>
        </w:tabs>
        <w:ind w:left="720" w:hanging="720"/>
      </w:pPr>
    </w:lvl>
    <w:lvl w:ilvl="6">
      <w:start w:val="1"/>
      <w:numFmt w:val="lowerRoman"/>
      <w:lvlText w:val="(%7)"/>
      <w:lvlJc w:val="left"/>
      <w:pPr>
        <w:tabs>
          <w:tab w:val="num" w:pos="1440"/>
        </w:tabs>
        <w:ind w:left="1440" w:hanging="720"/>
      </w:pPr>
    </w:lvl>
    <w:lvl w:ilvl="7">
      <w:start w:val="1"/>
      <w:numFmt w:val="lowerLetter"/>
      <w:lvlText w:val="(%8)"/>
      <w:lvlJc w:val="left"/>
      <w:pPr>
        <w:tabs>
          <w:tab w:val="num" w:pos="2160"/>
        </w:tabs>
        <w:ind w:left="2160" w:hanging="720"/>
      </w:pPr>
    </w:lvl>
    <w:lvl w:ilvl="8">
      <w:start w:val="1"/>
      <w:numFmt w:val="lowerRoman"/>
      <w:lvlText w:val="(%9)"/>
      <w:lvlJc w:val="left"/>
      <w:pPr>
        <w:tabs>
          <w:tab w:val="num" w:pos="2880"/>
        </w:tabs>
        <w:ind w:left="2880" w:hanging="720"/>
      </w:pPr>
    </w:lvl>
  </w:abstractNum>
  <w:abstractNum w:abstractNumId="10" w15:restartNumberingAfterBreak="0">
    <w:nsid w:val="68780C00"/>
    <w:multiLevelType w:val="multilevel"/>
    <w:tmpl w:val="A87C18C6"/>
    <w:lvl w:ilvl="0">
      <w:start w:val="3"/>
      <w:numFmt w:val="decimal"/>
      <w:lvlText w:val="%1."/>
      <w:lvlJc w:val="left"/>
      <w:pPr>
        <w:tabs>
          <w:tab w:val="num" w:pos="360"/>
        </w:tabs>
        <w:ind w:left="170" w:hanging="170"/>
      </w:pPr>
      <w:rPr>
        <w:rFonts w:ascii="Arial" w:hAnsi="Arial" w:cs="Arial" w:hint="default"/>
        <w:b/>
        <w:i w:val="0"/>
        <w:sz w:val="24"/>
      </w:rPr>
    </w:lvl>
    <w:lvl w:ilvl="1">
      <w:start w:val="1"/>
      <w:numFmt w:val="decimal"/>
      <w:lvlText w:val="%1.%2."/>
      <w:lvlJc w:val="left"/>
      <w:pPr>
        <w:tabs>
          <w:tab w:val="num" w:pos="502"/>
        </w:tabs>
        <w:ind w:left="312" w:hanging="170"/>
      </w:pPr>
      <w:rPr>
        <w:rFonts w:ascii="Arial" w:hAnsi="Arial" w:cs="Arial" w:hint="default"/>
        <w:b w:val="0"/>
        <w:i w:val="0"/>
        <w:sz w:val="24"/>
        <w:u w:val="none"/>
      </w:rPr>
    </w:lvl>
    <w:lvl w:ilvl="2">
      <w:start w:val="1"/>
      <w:numFmt w:val="decimal"/>
      <w:lvlText w:val="%1.%2.%3."/>
      <w:lvlJc w:val="left"/>
      <w:pPr>
        <w:tabs>
          <w:tab w:val="num" w:pos="720"/>
        </w:tabs>
        <w:ind w:left="170" w:hanging="170"/>
      </w:pPr>
      <w:rPr>
        <w:rFonts w:hint="default"/>
        <w:b w:val="0"/>
        <w:i w:val="0"/>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11" w15:restartNumberingAfterBreak="0">
    <w:nsid w:val="6AEE758B"/>
    <w:multiLevelType w:val="hybridMultilevel"/>
    <w:tmpl w:val="1CE4A14E"/>
    <w:lvl w:ilvl="0" w:tplc="D188FDBC">
      <w:start w:val="1"/>
      <w:numFmt w:val="decimal"/>
      <w:lvlText w:val="%1)"/>
      <w:lvlJc w:val="left"/>
      <w:pPr>
        <w:ind w:left="720" w:hanging="360"/>
      </w:pPr>
      <w:rPr>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05F4EB8"/>
    <w:multiLevelType w:val="multilevel"/>
    <w:tmpl w:val="728E4E2A"/>
    <w:lvl w:ilvl="0">
      <w:start w:val="1"/>
      <w:numFmt w:val="decimal"/>
      <w:lvlText w:val="%1."/>
      <w:lvlJc w:val="left"/>
      <w:pPr>
        <w:tabs>
          <w:tab w:val="num" w:pos="360"/>
        </w:tabs>
        <w:ind w:left="170" w:hanging="170"/>
      </w:pPr>
      <w:rPr>
        <w:rFonts w:ascii="Arial" w:hAnsi="Arial" w:cs="Arial" w:hint="default"/>
        <w:b/>
        <w:i w:val="0"/>
        <w:sz w:val="24"/>
      </w:rPr>
    </w:lvl>
    <w:lvl w:ilvl="1">
      <w:start w:val="1"/>
      <w:numFmt w:val="decimal"/>
      <w:lvlText w:val="%1.%2."/>
      <w:lvlJc w:val="left"/>
      <w:pPr>
        <w:tabs>
          <w:tab w:val="num" w:pos="502"/>
        </w:tabs>
        <w:ind w:left="312" w:hanging="170"/>
      </w:pPr>
      <w:rPr>
        <w:rFonts w:ascii="Arial" w:hAnsi="Arial" w:cs="Arial" w:hint="default"/>
        <w:b w:val="0"/>
        <w:i w:val="0"/>
        <w:sz w:val="24"/>
        <w:u w:val="none"/>
      </w:rPr>
    </w:lvl>
    <w:lvl w:ilvl="2">
      <w:start w:val="1"/>
      <w:numFmt w:val="decimal"/>
      <w:lvlText w:val="%1.%2.%3."/>
      <w:lvlJc w:val="left"/>
      <w:pPr>
        <w:tabs>
          <w:tab w:val="num" w:pos="720"/>
        </w:tabs>
        <w:ind w:left="170" w:hanging="170"/>
      </w:pPr>
      <w:rPr>
        <w:b w:val="0"/>
        <w:i w:val="0"/>
      </w:r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400"/>
        </w:tabs>
        <w:ind w:left="4320" w:hanging="1440"/>
      </w:pPr>
    </w:lvl>
  </w:abstractNum>
  <w:abstractNum w:abstractNumId="13" w15:restartNumberingAfterBreak="0">
    <w:nsid w:val="72836544"/>
    <w:multiLevelType w:val="hybridMultilevel"/>
    <w:tmpl w:val="3F365F0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733916E2"/>
    <w:multiLevelType w:val="singleLevel"/>
    <w:tmpl w:val="0AF23F5A"/>
    <w:name w:val="seq1"/>
    <w:lvl w:ilvl="0">
      <w:start w:val="2"/>
      <w:numFmt w:val="lowerLetter"/>
      <w:lvlText w:val="%1."/>
      <w:lvlJc w:val="left"/>
      <w:pPr>
        <w:tabs>
          <w:tab w:val="num" w:pos="1069"/>
        </w:tabs>
        <w:ind w:left="1069" w:hanging="360"/>
      </w:pPr>
      <w:rPr>
        <w:rFonts w:hint="default"/>
      </w:rPr>
    </w:lvl>
  </w:abstractNum>
  <w:abstractNum w:abstractNumId="15" w15:restartNumberingAfterBreak="0">
    <w:nsid w:val="7EFB48DF"/>
    <w:multiLevelType w:val="hybridMultilevel"/>
    <w:tmpl w:val="BBAA11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2"/>
  </w:num>
  <w:num w:numId="3">
    <w:abstractNumId w:val="9"/>
  </w:num>
  <w:num w:numId="4">
    <w:abstractNumId w:val="11"/>
  </w:num>
  <w:num w:numId="5">
    <w:abstractNumId w:val="15"/>
  </w:num>
  <w:num w:numId="6">
    <w:abstractNumId w:val="2"/>
  </w:num>
  <w:num w:numId="7">
    <w:abstractNumId w:val="10"/>
  </w:num>
  <w:num w:numId="8">
    <w:abstractNumId w:val="6"/>
  </w:num>
  <w:num w:numId="9">
    <w:abstractNumId w:val="13"/>
  </w:num>
  <w:num w:numId="10">
    <w:abstractNumId w:val="1"/>
  </w:num>
  <w:num w:numId="11">
    <w:abstractNumId w:val="4"/>
  </w:num>
  <w:num w:numId="12">
    <w:abstractNumId w:val="3"/>
  </w:num>
  <w:num w:numId="13">
    <w:abstractNumId w:val="5"/>
  </w:num>
  <w:num w:numId="14">
    <w:abstractNumId w:val="7"/>
  </w:num>
  <w:num w:numId="15">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6145"/>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wNDG0MDcwNzCzNDVV0lEKTi0uzszPAykwrAUA+TKNZywAAAA="/>
  </w:docVars>
  <w:rsids>
    <w:rsidRoot w:val="005771DA"/>
    <w:rsid w:val="00000E86"/>
    <w:rsid w:val="000030E0"/>
    <w:rsid w:val="00006FE3"/>
    <w:rsid w:val="0001197A"/>
    <w:rsid w:val="00011E40"/>
    <w:rsid w:val="000130E9"/>
    <w:rsid w:val="0001346C"/>
    <w:rsid w:val="00013985"/>
    <w:rsid w:val="00013C4F"/>
    <w:rsid w:val="0001419F"/>
    <w:rsid w:val="0001642F"/>
    <w:rsid w:val="00016DEE"/>
    <w:rsid w:val="00016FA7"/>
    <w:rsid w:val="00022574"/>
    <w:rsid w:val="00022EA4"/>
    <w:rsid w:val="000233A4"/>
    <w:rsid w:val="00023647"/>
    <w:rsid w:val="00023BF7"/>
    <w:rsid w:val="00024613"/>
    <w:rsid w:val="000247A9"/>
    <w:rsid w:val="00026B13"/>
    <w:rsid w:val="00027158"/>
    <w:rsid w:val="00027FD5"/>
    <w:rsid w:val="00030B5D"/>
    <w:rsid w:val="000315D7"/>
    <w:rsid w:val="000325E1"/>
    <w:rsid w:val="00034B83"/>
    <w:rsid w:val="000364C3"/>
    <w:rsid w:val="000366E7"/>
    <w:rsid w:val="00036BB3"/>
    <w:rsid w:val="00036E8F"/>
    <w:rsid w:val="000379BA"/>
    <w:rsid w:val="00040377"/>
    <w:rsid w:val="00040889"/>
    <w:rsid w:val="00042940"/>
    <w:rsid w:val="00042DDC"/>
    <w:rsid w:val="00043326"/>
    <w:rsid w:val="0004401C"/>
    <w:rsid w:val="00044459"/>
    <w:rsid w:val="00044BFB"/>
    <w:rsid w:val="00047753"/>
    <w:rsid w:val="00050103"/>
    <w:rsid w:val="00050BD6"/>
    <w:rsid w:val="00050E94"/>
    <w:rsid w:val="000512D0"/>
    <w:rsid w:val="00051B59"/>
    <w:rsid w:val="00051F39"/>
    <w:rsid w:val="000549A3"/>
    <w:rsid w:val="0005584C"/>
    <w:rsid w:val="00056963"/>
    <w:rsid w:val="00057672"/>
    <w:rsid w:val="00060539"/>
    <w:rsid w:val="000607A4"/>
    <w:rsid w:val="00060978"/>
    <w:rsid w:val="00061095"/>
    <w:rsid w:val="00063E5B"/>
    <w:rsid w:val="0006505F"/>
    <w:rsid w:val="0006568E"/>
    <w:rsid w:val="000661DA"/>
    <w:rsid w:val="00071151"/>
    <w:rsid w:val="000721D3"/>
    <w:rsid w:val="00073341"/>
    <w:rsid w:val="00074F47"/>
    <w:rsid w:val="00075E1E"/>
    <w:rsid w:val="00077A96"/>
    <w:rsid w:val="00077FD9"/>
    <w:rsid w:val="000802AF"/>
    <w:rsid w:val="000814B0"/>
    <w:rsid w:val="00081F3E"/>
    <w:rsid w:val="0008343E"/>
    <w:rsid w:val="00083A87"/>
    <w:rsid w:val="00085836"/>
    <w:rsid w:val="00086997"/>
    <w:rsid w:val="00086BBB"/>
    <w:rsid w:val="00087CC0"/>
    <w:rsid w:val="00092F52"/>
    <w:rsid w:val="00093D50"/>
    <w:rsid w:val="00094C3C"/>
    <w:rsid w:val="00095E08"/>
    <w:rsid w:val="000A00F2"/>
    <w:rsid w:val="000A20CA"/>
    <w:rsid w:val="000A2765"/>
    <w:rsid w:val="000A6007"/>
    <w:rsid w:val="000A6544"/>
    <w:rsid w:val="000A681B"/>
    <w:rsid w:val="000B0968"/>
    <w:rsid w:val="000B0A95"/>
    <w:rsid w:val="000B0F05"/>
    <w:rsid w:val="000B31B9"/>
    <w:rsid w:val="000B3B39"/>
    <w:rsid w:val="000B4E6D"/>
    <w:rsid w:val="000B577E"/>
    <w:rsid w:val="000B7672"/>
    <w:rsid w:val="000B794A"/>
    <w:rsid w:val="000C1CFA"/>
    <w:rsid w:val="000C3A47"/>
    <w:rsid w:val="000C3EC0"/>
    <w:rsid w:val="000C64F3"/>
    <w:rsid w:val="000C667B"/>
    <w:rsid w:val="000C6967"/>
    <w:rsid w:val="000C7368"/>
    <w:rsid w:val="000C7D11"/>
    <w:rsid w:val="000D1CC6"/>
    <w:rsid w:val="000D4B1C"/>
    <w:rsid w:val="000D58C7"/>
    <w:rsid w:val="000D5C0B"/>
    <w:rsid w:val="000E1E70"/>
    <w:rsid w:val="000E1EEF"/>
    <w:rsid w:val="000E249D"/>
    <w:rsid w:val="000E2845"/>
    <w:rsid w:val="000E28BE"/>
    <w:rsid w:val="000E3762"/>
    <w:rsid w:val="000E419F"/>
    <w:rsid w:val="000E5C42"/>
    <w:rsid w:val="000E5F1A"/>
    <w:rsid w:val="000E6768"/>
    <w:rsid w:val="000E7E8F"/>
    <w:rsid w:val="000E7F33"/>
    <w:rsid w:val="000F0D07"/>
    <w:rsid w:val="000F1044"/>
    <w:rsid w:val="000F15CC"/>
    <w:rsid w:val="000F45D7"/>
    <w:rsid w:val="000F58A0"/>
    <w:rsid w:val="000F659C"/>
    <w:rsid w:val="000F6688"/>
    <w:rsid w:val="000F705A"/>
    <w:rsid w:val="00100118"/>
    <w:rsid w:val="001001BA"/>
    <w:rsid w:val="00100B13"/>
    <w:rsid w:val="00101539"/>
    <w:rsid w:val="001023CF"/>
    <w:rsid w:val="00104087"/>
    <w:rsid w:val="0010658F"/>
    <w:rsid w:val="001065CD"/>
    <w:rsid w:val="0010692E"/>
    <w:rsid w:val="00106DF7"/>
    <w:rsid w:val="001077F8"/>
    <w:rsid w:val="00107D60"/>
    <w:rsid w:val="00110388"/>
    <w:rsid w:val="00110733"/>
    <w:rsid w:val="001119E7"/>
    <w:rsid w:val="00112190"/>
    <w:rsid w:val="00113A74"/>
    <w:rsid w:val="00115242"/>
    <w:rsid w:val="001156E7"/>
    <w:rsid w:val="00116021"/>
    <w:rsid w:val="0011671B"/>
    <w:rsid w:val="00116896"/>
    <w:rsid w:val="001202FE"/>
    <w:rsid w:val="00121151"/>
    <w:rsid w:val="00121799"/>
    <w:rsid w:val="00121A0B"/>
    <w:rsid w:val="00122FD3"/>
    <w:rsid w:val="00123A9D"/>
    <w:rsid w:val="0012488F"/>
    <w:rsid w:val="0012573D"/>
    <w:rsid w:val="00125CB4"/>
    <w:rsid w:val="00125DAF"/>
    <w:rsid w:val="00126554"/>
    <w:rsid w:val="00130DD3"/>
    <w:rsid w:val="00131AC7"/>
    <w:rsid w:val="00132102"/>
    <w:rsid w:val="001338AA"/>
    <w:rsid w:val="00133A5C"/>
    <w:rsid w:val="001367E1"/>
    <w:rsid w:val="001409F5"/>
    <w:rsid w:val="0014173C"/>
    <w:rsid w:val="00141753"/>
    <w:rsid w:val="00141983"/>
    <w:rsid w:val="00142372"/>
    <w:rsid w:val="0014249F"/>
    <w:rsid w:val="00143158"/>
    <w:rsid w:val="0014480C"/>
    <w:rsid w:val="00150389"/>
    <w:rsid w:val="001510FF"/>
    <w:rsid w:val="0015162B"/>
    <w:rsid w:val="00151B91"/>
    <w:rsid w:val="00151DF1"/>
    <w:rsid w:val="00152090"/>
    <w:rsid w:val="001537A0"/>
    <w:rsid w:val="001540FE"/>
    <w:rsid w:val="00155E1B"/>
    <w:rsid w:val="00157E2E"/>
    <w:rsid w:val="001614BA"/>
    <w:rsid w:val="001626DE"/>
    <w:rsid w:val="00166D6A"/>
    <w:rsid w:val="001719B4"/>
    <w:rsid w:val="00171A50"/>
    <w:rsid w:val="00173430"/>
    <w:rsid w:val="00174647"/>
    <w:rsid w:val="00175053"/>
    <w:rsid w:val="00176E6B"/>
    <w:rsid w:val="00177D05"/>
    <w:rsid w:val="00180499"/>
    <w:rsid w:val="00180B7A"/>
    <w:rsid w:val="00180DC3"/>
    <w:rsid w:val="00180E55"/>
    <w:rsid w:val="00182E08"/>
    <w:rsid w:val="001832BB"/>
    <w:rsid w:val="001836F7"/>
    <w:rsid w:val="001838D2"/>
    <w:rsid w:val="00183FCC"/>
    <w:rsid w:val="001843C6"/>
    <w:rsid w:val="0018561E"/>
    <w:rsid w:val="00185C41"/>
    <w:rsid w:val="0018668E"/>
    <w:rsid w:val="001870A6"/>
    <w:rsid w:val="00187CEE"/>
    <w:rsid w:val="00191656"/>
    <w:rsid w:val="00191A84"/>
    <w:rsid w:val="00191E03"/>
    <w:rsid w:val="00193DA0"/>
    <w:rsid w:val="00194C71"/>
    <w:rsid w:val="001A006D"/>
    <w:rsid w:val="001A17BB"/>
    <w:rsid w:val="001A1D1A"/>
    <w:rsid w:val="001A21A3"/>
    <w:rsid w:val="001A2E39"/>
    <w:rsid w:val="001A39FA"/>
    <w:rsid w:val="001A4690"/>
    <w:rsid w:val="001A4720"/>
    <w:rsid w:val="001A4840"/>
    <w:rsid w:val="001A5EF8"/>
    <w:rsid w:val="001A5F52"/>
    <w:rsid w:val="001A680C"/>
    <w:rsid w:val="001A6E8E"/>
    <w:rsid w:val="001A7ABB"/>
    <w:rsid w:val="001A7CA8"/>
    <w:rsid w:val="001B01F5"/>
    <w:rsid w:val="001B1085"/>
    <w:rsid w:val="001B183D"/>
    <w:rsid w:val="001B1918"/>
    <w:rsid w:val="001B1CF1"/>
    <w:rsid w:val="001B1D57"/>
    <w:rsid w:val="001B28AB"/>
    <w:rsid w:val="001B71CD"/>
    <w:rsid w:val="001B7CF9"/>
    <w:rsid w:val="001C1223"/>
    <w:rsid w:val="001C2817"/>
    <w:rsid w:val="001C305E"/>
    <w:rsid w:val="001C3393"/>
    <w:rsid w:val="001C349B"/>
    <w:rsid w:val="001C3A3A"/>
    <w:rsid w:val="001C3C2B"/>
    <w:rsid w:val="001C4521"/>
    <w:rsid w:val="001C4C56"/>
    <w:rsid w:val="001C52C7"/>
    <w:rsid w:val="001C58AF"/>
    <w:rsid w:val="001C661D"/>
    <w:rsid w:val="001C68E4"/>
    <w:rsid w:val="001C71E5"/>
    <w:rsid w:val="001C71FB"/>
    <w:rsid w:val="001C7219"/>
    <w:rsid w:val="001C772F"/>
    <w:rsid w:val="001D0669"/>
    <w:rsid w:val="001D3477"/>
    <w:rsid w:val="001D39CC"/>
    <w:rsid w:val="001D42AE"/>
    <w:rsid w:val="001D42E5"/>
    <w:rsid w:val="001D4FEB"/>
    <w:rsid w:val="001D5AA2"/>
    <w:rsid w:val="001D68E6"/>
    <w:rsid w:val="001D6AC5"/>
    <w:rsid w:val="001D6FC8"/>
    <w:rsid w:val="001E0E28"/>
    <w:rsid w:val="001E1F60"/>
    <w:rsid w:val="001E20E6"/>
    <w:rsid w:val="001E2FA0"/>
    <w:rsid w:val="001E3F45"/>
    <w:rsid w:val="001E57DC"/>
    <w:rsid w:val="001E7346"/>
    <w:rsid w:val="001F01FC"/>
    <w:rsid w:val="001F0A87"/>
    <w:rsid w:val="001F0DA3"/>
    <w:rsid w:val="001F0F68"/>
    <w:rsid w:val="001F1CF3"/>
    <w:rsid w:val="001F2048"/>
    <w:rsid w:val="001F2115"/>
    <w:rsid w:val="001F2652"/>
    <w:rsid w:val="001F2FE9"/>
    <w:rsid w:val="001F7B2E"/>
    <w:rsid w:val="0020276D"/>
    <w:rsid w:val="002030F2"/>
    <w:rsid w:val="00203DB1"/>
    <w:rsid w:val="00205041"/>
    <w:rsid w:val="00206113"/>
    <w:rsid w:val="0020638A"/>
    <w:rsid w:val="00206732"/>
    <w:rsid w:val="00207516"/>
    <w:rsid w:val="002078FE"/>
    <w:rsid w:val="00207D4B"/>
    <w:rsid w:val="002102FD"/>
    <w:rsid w:val="00210658"/>
    <w:rsid w:val="00211657"/>
    <w:rsid w:val="00212AAA"/>
    <w:rsid w:val="00214D83"/>
    <w:rsid w:val="00214E11"/>
    <w:rsid w:val="0021506C"/>
    <w:rsid w:val="00215F54"/>
    <w:rsid w:val="0021630D"/>
    <w:rsid w:val="0022034E"/>
    <w:rsid w:val="002210CD"/>
    <w:rsid w:val="002227F5"/>
    <w:rsid w:val="00222875"/>
    <w:rsid w:val="00225B58"/>
    <w:rsid w:val="00230091"/>
    <w:rsid w:val="0023037E"/>
    <w:rsid w:val="00230B79"/>
    <w:rsid w:val="00231EA3"/>
    <w:rsid w:val="002324BC"/>
    <w:rsid w:val="002327F8"/>
    <w:rsid w:val="002362F2"/>
    <w:rsid w:val="00236F5C"/>
    <w:rsid w:val="002370CD"/>
    <w:rsid w:val="0023722A"/>
    <w:rsid w:val="002404B3"/>
    <w:rsid w:val="00242633"/>
    <w:rsid w:val="00242EB5"/>
    <w:rsid w:val="00243BA3"/>
    <w:rsid w:val="00244CE9"/>
    <w:rsid w:val="00244F4E"/>
    <w:rsid w:val="00245211"/>
    <w:rsid w:val="00246892"/>
    <w:rsid w:val="00247B25"/>
    <w:rsid w:val="00247F6D"/>
    <w:rsid w:val="002509B7"/>
    <w:rsid w:val="002510AF"/>
    <w:rsid w:val="00251F7D"/>
    <w:rsid w:val="002522A6"/>
    <w:rsid w:val="002533F8"/>
    <w:rsid w:val="002545BB"/>
    <w:rsid w:val="002549E3"/>
    <w:rsid w:val="00255902"/>
    <w:rsid w:val="00261A77"/>
    <w:rsid w:val="002623D0"/>
    <w:rsid w:val="002626D8"/>
    <w:rsid w:val="00262F5D"/>
    <w:rsid w:val="00263DB5"/>
    <w:rsid w:val="0026410A"/>
    <w:rsid w:val="00266354"/>
    <w:rsid w:val="002718C8"/>
    <w:rsid w:val="00271A0A"/>
    <w:rsid w:val="00272BD7"/>
    <w:rsid w:val="002731E6"/>
    <w:rsid w:val="00276164"/>
    <w:rsid w:val="002777F7"/>
    <w:rsid w:val="0028083B"/>
    <w:rsid w:val="0028139E"/>
    <w:rsid w:val="002815E2"/>
    <w:rsid w:val="00284A9A"/>
    <w:rsid w:val="0028560E"/>
    <w:rsid w:val="00285AF4"/>
    <w:rsid w:val="0029067B"/>
    <w:rsid w:val="002912E7"/>
    <w:rsid w:val="00291B9B"/>
    <w:rsid w:val="002929B5"/>
    <w:rsid w:val="00293123"/>
    <w:rsid w:val="00293A13"/>
    <w:rsid w:val="002941B5"/>
    <w:rsid w:val="00294996"/>
    <w:rsid w:val="0029701F"/>
    <w:rsid w:val="00297C6A"/>
    <w:rsid w:val="002A08A2"/>
    <w:rsid w:val="002A2865"/>
    <w:rsid w:val="002A2C94"/>
    <w:rsid w:val="002A2D72"/>
    <w:rsid w:val="002A3AD9"/>
    <w:rsid w:val="002A3CE0"/>
    <w:rsid w:val="002A50C7"/>
    <w:rsid w:val="002A7698"/>
    <w:rsid w:val="002A7D96"/>
    <w:rsid w:val="002B039E"/>
    <w:rsid w:val="002B3F49"/>
    <w:rsid w:val="002B4524"/>
    <w:rsid w:val="002B4ADC"/>
    <w:rsid w:val="002B6BA3"/>
    <w:rsid w:val="002B7FDD"/>
    <w:rsid w:val="002C1444"/>
    <w:rsid w:val="002C1DF7"/>
    <w:rsid w:val="002C2B2E"/>
    <w:rsid w:val="002C4804"/>
    <w:rsid w:val="002C5E47"/>
    <w:rsid w:val="002C75BF"/>
    <w:rsid w:val="002C78AC"/>
    <w:rsid w:val="002C7A85"/>
    <w:rsid w:val="002D044E"/>
    <w:rsid w:val="002D2A66"/>
    <w:rsid w:val="002D3ECD"/>
    <w:rsid w:val="002D5FD7"/>
    <w:rsid w:val="002D62F4"/>
    <w:rsid w:val="002D63D9"/>
    <w:rsid w:val="002D6F61"/>
    <w:rsid w:val="002D7DA9"/>
    <w:rsid w:val="002E0033"/>
    <w:rsid w:val="002E0323"/>
    <w:rsid w:val="002E0761"/>
    <w:rsid w:val="002E2175"/>
    <w:rsid w:val="002E27F8"/>
    <w:rsid w:val="002E2ABA"/>
    <w:rsid w:val="002E2C84"/>
    <w:rsid w:val="002E4AF9"/>
    <w:rsid w:val="002E547D"/>
    <w:rsid w:val="002E5BE7"/>
    <w:rsid w:val="002E65A2"/>
    <w:rsid w:val="002E6870"/>
    <w:rsid w:val="002E6E64"/>
    <w:rsid w:val="002E724D"/>
    <w:rsid w:val="002F0D68"/>
    <w:rsid w:val="002F1538"/>
    <w:rsid w:val="002F6F8D"/>
    <w:rsid w:val="002F7018"/>
    <w:rsid w:val="00302C21"/>
    <w:rsid w:val="00302C78"/>
    <w:rsid w:val="003032AE"/>
    <w:rsid w:val="00303BA8"/>
    <w:rsid w:val="00303E26"/>
    <w:rsid w:val="00304A16"/>
    <w:rsid w:val="00305108"/>
    <w:rsid w:val="0030533E"/>
    <w:rsid w:val="003057C3"/>
    <w:rsid w:val="003061CB"/>
    <w:rsid w:val="00306630"/>
    <w:rsid w:val="00307282"/>
    <w:rsid w:val="003102EF"/>
    <w:rsid w:val="003108D4"/>
    <w:rsid w:val="00311D56"/>
    <w:rsid w:val="00312A72"/>
    <w:rsid w:val="003132AF"/>
    <w:rsid w:val="00315759"/>
    <w:rsid w:val="003157BE"/>
    <w:rsid w:val="00315A42"/>
    <w:rsid w:val="00320133"/>
    <w:rsid w:val="00321ACF"/>
    <w:rsid w:val="00323ADA"/>
    <w:rsid w:val="00326064"/>
    <w:rsid w:val="00326273"/>
    <w:rsid w:val="00326D16"/>
    <w:rsid w:val="00327CDF"/>
    <w:rsid w:val="00327EB1"/>
    <w:rsid w:val="00330BD6"/>
    <w:rsid w:val="00331294"/>
    <w:rsid w:val="003316B1"/>
    <w:rsid w:val="00331C5E"/>
    <w:rsid w:val="00332727"/>
    <w:rsid w:val="0033295D"/>
    <w:rsid w:val="00332F5B"/>
    <w:rsid w:val="00333482"/>
    <w:rsid w:val="003354DA"/>
    <w:rsid w:val="00335937"/>
    <w:rsid w:val="00336A0D"/>
    <w:rsid w:val="00336C17"/>
    <w:rsid w:val="00337C39"/>
    <w:rsid w:val="00342580"/>
    <w:rsid w:val="003425A8"/>
    <w:rsid w:val="00342685"/>
    <w:rsid w:val="0034476A"/>
    <w:rsid w:val="00344AC6"/>
    <w:rsid w:val="00344D6C"/>
    <w:rsid w:val="00344F19"/>
    <w:rsid w:val="00345241"/>
    <w:rsid w:val="00345895"/>
    <w:rsid w:val="003459AA"/>
    <w:rsid w:val="00345C23"/>
    <w:rsid w:val="00346F0B"/>
    <w:rsid w:val="00350E13"/>
    <w:rsid w:val="00351190"/>
    <w:rsid w:val="00351542"/>
    <w:rsid w:val="003520CE"/>
    <w:rsid w:val="00352605"/>
    <w:rsid w:val="003537F8"/>
    <w:rsid w:val="003540EF"/>
    <w:rsid w:val="0035588B"/>
    <w:rsid w:val="00356F50"/>
    <w:rsid w:val="00360EEE"/>
    <w:rsid w:val="00362085"/>
    <w:rsid w:val="003625D0"/>
    <w:rsid w:val="00364FA9"/>
    <w:rsid w:val="0036525F"/>
    <w:rsid w:val="00366519"/>
    <w:rsid w:val="00367C3E"/>
    <w:rsid w:val="00370F8E"/>
    <w:rsid w:val="00371291"/>
    <w:rsid w:val="003715DD"/>
    <w:rsid w:val="003716E6"/>
    <w:rsid w:val="00371936"/>
    <w:rsid w:val="00371945"/>
    <w:rsid w:val="00372DE6"/>
    <w:rsid w:val="00373104"/>
    <w:rsid w:val="003744DC"/>
    <w:rsid w:val="003760F8"/>
    <w:rsid w:val="003768CD"/>
    <w:rsid w:val="0037775D"/>
    <w:rsid w:val="00382A04"/>
    <w:rsid w:val="00382E7D"/>
    <w:rsid w:val="00384813"/>
    <w:rsid w:val="00384F4E"/>
    <w:rsid w:val="00385176"/>
    <w:rsid w:val="00385A84"/>
    <w:rsid w:val="0038684F"/>
    <w:rsid w:val="00386FAA"/>
    <w:rsid w:val="00387594"/>
    <w:rsid w:val="0039009E"/>
    <w:rsid w:val="00390A96"/>
    <w:rsid w:val="00393690"/>
    <w:rsid w:val="00393889"/>
    <w:rsid w:val="0039531D"/>
    <w:rsid w:val="00397F1C"/>
    <w:rsid w:val="003A0A62"/>
    <w:rsid w:val="003A15E9"/>
    <w:rsid w:val="003A190D"/>
    <w:rsid w:val="003A199F"/>
    <w:rsid w:val="003A2B6D"/>
    <w:rsid w:val="003A3009"/>
    <w:rsid w:val="003A34BA"/>
    <w:rsid w:val="003A52A8"/>
    <w:rsid w:val="003A544F"/>
    <w:rsid w:val="003B24F0"/>
    <w:rsid w:val="003B3D34"/>
    <w:rsid w:val="003B4205"/>
    <w:rsid w:val="003B4D8B"/>
    <w:rsid w:val="003B54B3"/>
    <w:rsid w:val="003C0CDE"/>
    <w:rsid w:val="003C4AB5"/>
    <w:rsid w:val="003C64E5"/>
    <w:rsid w:val="003C6EC7"/>
    <w:rsid w:val="003C7E21"/>
    <w:rsid w:val="003D21EB"/>
    <w:rsid w:val="003D3E13"/>
    <w:rsid w:val="003D4981"/>
    <w:rsid w:val="003D6C8F"/>
    <w:rsid w:val="003D72AC"/>
    <w:rsid w:val="003E1570"/>
    <w:rsid w:val="003E3805"/>
    <w:rsid w:val="003E3B61"/>
    <w:rsid w:val="003E4097"/>
    <w:rsid w:val="003E538E"/>
    <w:rsid w:val="003E5673"/>
    <w:rsid w:val="003E58EF"/>
    <w:rsid w:val="003E6636"/>
    <w:rsid w:val="003E7EE3"/>
    <w:rsid w:val="003F17EC"/>
    <w:rsid w:val="003F1C32"/>
    <w:rsid w:val="003F3F36"/>
    <w:rsid w:val="003F54F3"/>
    <w:rsid w:val="003F58D5"/>
    <w:rsid w:val="003F6434"/>
    <w:rsid w:val="003F7C43"/>
    <w:rsid w:val="00400672"/>
    <w:rsid w:val="004009E1"/>
    <w:rsid w:val="0040130C"/>
    <w:rsid w:val="0040168F"/>
    <w:rsid w:val="00404791"/>
    <w:rsid w:val="00404EB5"/>
    <w:rsid w:val="004063BE"/>
    <w:rsid w:val="004074EA"/>
    <w:rsid w:val="00407BA1"/>
    <w:rsid w:val="00411481"/>
    <w:rsid w:val="00412D85"/>
    <w:rsid w:val="00417FDF"/>
    <w:rsid w:val="00420287"/>
    <w:rsid w:val="004208A8"/>
    <w:rsid w:val="00420BDB"/>
    <w:rsid w:val="0042103C"/>
    <w:rsid w:val="0042219A"/>
    <w:rsid w:val="004223B1"/>
    <w:rsid w:val="00423498"/>
    <w:rsid w:val="00423888"/>
    <w:rsid w:val="00423D94"/>
    <w:rsid w:val="00424335"/>
    <w:rsid w:val="004250AE"/>
    <w:rsid w:val="00425B38"/>
    <w:rsid w:val="004268AD"/>
    <w:rsid w:val="00426AE3"/>
    <w:rsid w:val="00426FD9"/>
    <w:rsid w:val="0042767B"/>
    <w:rsid w:val="00430ACE"/>
    <w:rsid w:val="00431D69"/>
    <w:rsid w:val="0043350D"/>
    <w:rsid w:val="00433E69"/>
    <w:rsid w:val="004351F7"/>
    <w:rsid w:val="00435571"/>
    <w:rsid w:val="0043592C"/>
    <w:rsid w:val="00436A35"/>
    <w:rsid w:val="00437221"/>
    <w:rsid w:val="004377AF"/>
    <w:rsid w:val="00437EFB"/>
    <w:rsid w:val="00441BFB"/>
    <w:rsid w:val="004426A9"/>
    <w:rsid w:val="00443261"/>
    <w:rsid w:val="0044371D"/>
    <w:rsid w:val="00446EFF"/>
    <w:rsid w:val="004471DF"/>
    <w:rsid w:val="00450CE8"/>
    <w:rsid w:val="00451BFB"/>
    <w:rsid w:val="00452E3E"/>
    <w:rsid w:val="0045307A"/>
    <w:rsid w:val="00454A7B"/>
    <w:rsid w:val="0045544A"/>
    <w:rsid w:val="00456F44"/>
    <w:rsid w:val="0046011B"/>
    <w:rsid w:val="00460179"/>
    <w:rsid w:val="004604B2"/>
    <w:rsid w:val="004604D2"/>
    <w:rsid w:val="00461947"/>
    <w:rsid w:val="00462921"/>
    <w:rsid w:val="004675D0"/>
    <w:rsid w:val="00467C82"/>
    <w:rsid w:val="0047184A"/>
    <w:rsid w:val="00472253"/>
    <w:rsid w:val="00473151"/>
    <w:rsid w:val="004736DC"/>
    <w:rsid w:val="00474ADE"/>
    <w:rsid w:val="00475201"/>
    <w:rsid w:val="0047774B"/>
    <w:rsid w:val="00480225"/>
    <w:rsid w:val="00480A99"/>
    <w:rsid w:val="0048103D"/>
    <w:rsid w:val="00481A35"/>
    <w:rsid w:val="00481D69"/>
    <w:rsid w:val="00482172"/>
    <w:rsid w:val="004823F7"/>
    <w:rsid w:val="0048317D"/>
    <w:rsid w:val="004851A9"/>
    <w:rsid w:val="00486A5A"/>
    <w:rsid w:val="00493324"/>
    <w:rsid w:val="00493CD3"/>
    <w:rsid w:val="004944D1"/>
    <w:rsid w:val="0049469B"/>
    <w:rsid w:val="004949D2"/>
    <w:rsid w:val="004955A9"/>
    <w:rsid w:val="00496525"/>
    <w:rsid w:val="00496684"/>
    <w:rsid w:val="00496D08"/>
    <w:rsid w:val="0049742E"/>
    <w:rsid w:val="004A1BEE"/>
    <w:rsid w:val="004A2380"/>
    <w:rsid w:val="004A2814"/>
    <w:rsid w:val="004A4A1A"/>
    <w:rsid w:val="004A6D20"/>
    <w:rsid w:val="004A7478"/>
    <w:rsid w:val="004A7A9E"/>
    <w:rsid w:val="004B0679"/>
    <w:rsid w:val="004B07A1"/>
    <w:rsid w:val="004B33A0"/>
    <w:rsid w:val="004B38D8"/>
    <w:rsid w:val="004B3E9E"/>
    <w:rsid w:val="004B433A"/>
    <w:rsid w:val="004B4D64"/>
    <w:rsid w:val="004B786B"/>
    <w:rsid w:val="004C0B83"/>
    <w:rsid w:val="004C0FE0"/>
    <w:rsid w:val="004C1860"/>
    <w:rsid w:val="004C2579"/>
    <w:rsid w:val="004C2B15"/>
    <w:rsid w:val="004C4EF4"/>
    <w:rsid w:val="004C6BF2"/>
    <w:rsid w:val="004C7BA4"/>
    <w:rsid w:val="004D05CB"/>
    <w:rsid w:val="004D10E9"/>
    <w:rsid w:val="004D1506"/>
    <w:rsid w:val="004D1C87"/>
    <w:rsid w:val="004D2534"/>
    <w:rsid w:val="004D3AA3"/>
    <w:rsid w:val="004D3AD5"/>
    <w:rsid w:val="004D5474"/>
    <w:rsid w:val="004D5AFD"/>
    <w:rsid w:val="004E08E7"/>
    <w:rsid w:val="004E137D"/>
    <w:rsid w:val="004E23A9"/>
    <w:rsid w:val="004E2E8C"/>
    <w:rsid w:val="004E3149"/>
    <w:rsid w:val="004E3DDE"/>
    <w:rsid w:val="004E5480"/>
    <w:rsid w:val="004E61A9"/>
    <w:rsid w:val="004E65A4"/>
    <w:rsid w:val="004F22C5"/>
    <w:rsid w:val="004F411A"/>
    <w:rsid w:val="004F4469"/>
    <w:rsid w:val="004F4A77"/>
    <w:rsid w:val="004F652A"/>
    <w:rsid w:val="004F721A"/>
    <w:rsid w:val="005007CC"/>
    <w:rsid w:val="005008BE"/>
    <w:rsid w:val="00501388"/>
    <w:rsid w:val="00502CBB"/>
    <w:rsid w:val="00503251"/>
    <w:rsid w:val="0050339E"/>
    <w:rsid w:val="005036DF"/>
    <w:rsid w:val="0050392F"/>
    <w:rsid w:val="00503B12"/>
    <w:rsid w:val="00504591"/>
    <w:rsid w:val="005050C7"/>
    <w:rsid w:val="00505560"/>
    <w:rsid w:val="00505CF2"/>
    <w:rsid w:val="0050651F"/>
    <w:rsid w:val="00506E60"/>
    <w:rsid w:val="0051074B"/>
    <w:rsid w:val="00510E26"/>
    <w:rsid w:val="00511C8D"/>
    <w:rsid w:val="005136EA"/>
    <w:rsid w:val="00514822"/>
    <w:rsid w:val="00514A1E"/>
    <w:rsid w:val="005179B5"/>
    <w:rsid w:val="00517E87"/>
    <w:rsid w:val="00521424"/>
    <w:rsid w:val="00521660"/>
    <w:rsid w:val="00521F0B"/>
    <w:rsid w:val="00522C1C"/>
    <w:rsid w:val="00525F66"/>
    <w:rsid w:val="00526A0B"/>
    <w:rsid w:val="005273D8"/>
    <w:rsid w:val="00527F60"/>
    <w:rsid w:val="00530645"/>
    <w:rsid w:val="0053188F"/>
    <w:rsid w:val="00531BBC"/>
    <w:rsid w:val="005325AE"/>
    <w:rsid w:val="00532CC3"/>
    <w:rsid w:val="005333D2"/>
    <w:rsid w:val="005344DE"/>
    <w:rsid w:val="00534B5C"/>
    <w:rsid w:val="00535020"/>
    <w:rsid w:val="00535E80"/>
    <w:rsid w:val="00536264"/>
    <w:rsid w:val="005365E5"/>
    <w:rsid w:val="005405EF"/>
    <w:rsid w:val="00541E98"/>
    <w:rsid w:val="005424EC"/>
    <w:rsid w:val="00543A15"/>
    <w:rsid w:val="00544666"/>
    <w:rsid w:val="005447F6"/>
    <w:rsid w:val="00544B9A"/>
    <w:rsid w:val="005456C1"/>
    <w:rsid w:val="00545759"/>
    <w:rsid w:val="00547B02"/>
    <w:rsid w:val="005506C4"/>
    <w:rsid w:val="00550A37"/>
    <w:rsid w:val="00554D4B"/>
    <w:rsid w:val="005553CA"/>
    <w:rsid w:val="005562C7"/>
    <w:rsid w:val="00557846"/>
    <w:rsid w:val="00561303"/>
    <w:rsid w:val="00561E3B"/>
    <w:rsid w:val="00562CBE"/>
    <w:rsid w:val="005632FC"/>
    <w:rsid w:val="00564201"/>
    <w:rsid w:val="00565316"/>
    <w:rsid w:val="00566460"/>
    <w:rsid w:val="00566963"/>
    <w:rsid w:val="0056773D"/>
    <w:rsid w:val="00570B7E"/>
    <w:rsid w:val="00571B0C"/>
    <w:rsid w:val="00574B20"/>
    <w:rsid w:val="00576DE6"/>
    <w:rsid w:val="005770A3"/>
    <w:rsid w:val="005771DA"/>
    <w:rsid w:val="005779E9"/>
    <w:rsid w:val="00581814"/>
    <w:rsid w:val="00582B42"/>
    <w:rsid w:val="00583C36"/>
    <w:rsid w:val="00583F20"/>
    <w:rsid w:val="00585DC6"/>
    <w:rsid w:val="00585F2A"/>
    <w:rsid w:val="0058632C"/>
    <w:rsid w:val="0058708F"/>
    <w:rsid w:val="00590A15"/>
    <w:rsid w:val="00590B0F"/>
    <w:rsid w:val="005911F7"/>
    <w:rsid w:val="00591605"/>
    <w:rsid w:val="0059280C"/>
    <w:rsid w:val="00592D5F"/>
    <w:rsid w:val="0059308F"/>
    <w:rsid w:val="005931BC"/>
    <w:rsid w:val="00593525"/>
    <w:rsid w:val="00595B3D"/>
    <w:rsid w:val="0059625F"/>
    <w:rsid w:val="00596B20"/>
    <w:rsid w:val="00596E85"/>
    <w:rsid w:val="00597388"/>
    <w:rsid w:val="005A0D78"/>
    <w:rsid w:val="005A1218"/>
    <w:rsid w:val="005A35F5"/>
    <w:rsid w:val="005A375D"/>
    <w:rsid w:val="005A4C06"/>
    <w:rsid w:val="005A4F0C"/>
    <w:rsid w:val="005A50BB"/>
    <w:rsid w:val="005A567C"/>
    <w:rsid w:val="005A6934"/>
    <w:rsid w:val="005B052E"/>
    <w:rsid w:val="005B082D"/>
    <w:rsid w:val="005B2357"/>
    <w:rsid w:val="005B27DC"/>
    <w:rsid w:val="005B28A3"/>
    <w:rsid w:val="005B307E"/>
    <w:rsid w:val="005B3964"/>
    <w:rsid w:val="005B3E03"/>
    <w:rsid w:val="005B4456"/>
    <w:rsid w:val="005B5E3D"/>
    <w:rsid w:val="005B5F32"/>
    <w:rsid w:val="005B66DF"/>
    <w:rsid w:val="005B6B2D"/>
    <w:rsid w:val="005B7075"/>
    <w:rsid w:val="005B7145"/>
    <w:rsid w:val="005B76C2"/>
    <w:rsid w:val="005C0D77"/>
    <w:rsid w:val="005C1473"/>
    <w:rsid w:val="005C2308"/>
    <w:rsid w:val="005C286D"/>
    <w:rsid w:val="005C347D"/>
    <w:rsid w:val="005C3F0D"/>
    <w:rsid w:val="005C52DC"/>
    <w:rsid w:val="005C6AE5"/>
    <w:rsid w:val="005C7C63"/>
    <w:rsid w:val="005D0740"/>
    <w:rsid w:val="005D154B"/>
    <w:rsid w:val="005D3D19"/>
    <w:rsid w:val="005D4159"/>
    <w:rsid w:val="005D4704"/>
    <w:rsid w:val="005D4CD4"/>
    <w:rsid w:val="005D6094"/>
    <w:rsid w:val="005E1C31"/>
    <w:rsid w:val="005E23A6"/>
    <w:rsid w:val="005E2968"/>
    <w:rsid w:val="005E29D5"/>
    <w:rsid w:val="005E30C0"/>
    <w:rsid w:val="005E537A"/>
    <w:rsid w:val="005E6215"/>
    <w:rsid w:val="005E6835"/>
    <w:rsid w:val="005E6953"/>
    <w:rsid w:val="005E756A"/>
    <w:rsid w:val="005F0278"/>
    <w:rsid w:val="005F0497"/>
    <w:rsid w:val="005F0B46"/>
    <w:rsid w:val="005F1E62"/>
    <w:rsid w:val="005F3E6D"/>
    <w:rsid w:val="005F4321"/>
    <w:rsid w:val="005F454F"/>
    <w:rsid w:val="005F50AD"/>
    <w:rsid w:val="005F5C7B"/>
    <w:rsid w:val="005F61ED"/>
    <w:rsid w:val="005F6794"/>
    <w:rsid w:val="005F6986"/>
    <w:rsid w:val="005F79D1"/>
    <w:rsid w:val="00600D97"/>
    <w:rsid w:val="00601977"/>
    <w:rsid w:val="006045E3"/>
    <w:rsid w:val="00605029"/>
    <w:rsid w:val="006059D6"/>
    <w:rsid w:val="00605E9D"/>
    <w:rsid w:val="00606BAE"/>
    <w:rsid w:val="00610BDF"/>
    <w:rsid w:val="00611585"/>
    <w:rsid w:val="0061182D"/>
    <w:rsid w:val="00613454"/>
    <w:rsid w:val="00615805"/>
    <w:rsid w:val="006160AA"/>
    <w:rsid w:val="006225CC"/>
    <w:rsid w:val="00622E5E"/>
    <w:rsid w:val="006243B3"/>
    <w:rsid w:val="00625164"/>
    <w:rsid w:val="006258C1"/>
    <w:rsid w:val="006273E9"/>
    <w:rsid w:val="0062759C"/>
    <w:rsid w:val="0063034B"/>
    <w:rsid w:val="006309C5"/>
    <w:rsid w:val="006316BA"/>
    <w:rsid w:val="006321E3"/>
    <w:rsid w:val="00632F44"/>
    <w:rsid w:val="00633D17"/>
    <w:rsid w:val="006350FF"/>
    <w:rsid w:val="00637708"/>
    <w:rsid w:val="0064176F"/>
    <w:rsid w:val="00641F9C"/>
    <w:rsid w:val="006427CA"/>
    <w:rsid w:val="00643D17"/>
    <w:rsid w:val="0064412F"/>
    <w:rsid w:val="0064481C"/>
    <w:rsid w:val="00644C2A"/>
    <w:rsid w:val="00646332"/>
    <w:rsid w:val="00646E26"/>
    <w:rsid w:val="00647A96"/>
    <w:rsid w:val="00647E14"/>
    <w:rsid w:val="00647F32"/>
    <w:rsid w:val="006525DD"/>
    <w:rsid w:val="006532B0"/>
    <w:rsid w:val="00653AB1"/>
    <w:rsid w:val="00654616"/>
    <w:rsid w:val="00654B3F"/>
    <w:rsid w:val="006564AD"/>
    <w:rsid w:val="006604F7"/>
    <w:rsid w:val="006622CB"/>
    <w:rsid w:val="00663AA2"/>
    <w:rsid w:val="00663BF9"/>
    <w:rsid w:val="00664535"/>
    <w:rsid w:val="0066511D"/>
    <w:rsid w:val="00666543"/>
    <w:rsid w:val="0066686B"/>
    <w:rsid w:val="00666B60"/>
    <w:rsid w:val="00667220"/>
    <w:rsid w:val="00667A0C"/>
    <w:rsid w:val="0067065F"/>
    <w:rsid w:val="00671632"/>
    <w:rsid w:val="00671740"/>
    <w:rsid w:val="006723B5"/>
    <w:rsid w:val="00672FE0"/>
    <w:rsid w:val="006740D6"/>
    <w:rsid w:val="00675690"/>
    <w:rsid w:val="00675E6B"/>
    <w:rsid w:val="00676183"/>
    <w:rsid w:val="00676A3A"/>
    <w:rsid w:val="006776AF"/>
    <w:rsid w:val="00677880"/>
    <w:rsid w:val="00677B86"/>
    <w:rsid w:val="00677DE4"/>
    <w:rsid w:val="00683012"/>
    <w:rsid w:val="00684722"/>
    <w:rsid w:val="00684DB5"/>
    <w:rsid w:val="006859E8"/>
    <w:rsid w:val="00686704"/>
    <w:rsid w:val="006868A6"/>
    <w:rsid w:val="00686F6F"/>
    <w:rsid w:val="006871DB"/>
    <w:rsid w:val="0068722F"/>
    <w:rsid w:val="006876D1"/>
    <w:rsid w:val="00687823"/>
    <w:rsid w:val="00687ED2"/>
    <w:rsid w:val="006913F7"/>
    <w:rsid w:val="00693688"/>
    <w:rsid w:val="00694903"/>
    <w:rsid w:val="00694C98"/>
    <w:rsid w:val="00694CDF"/>
    <w:rsid w:val="00694D2B"/>
    <w:rsid w:val="006959F7"/>
    <w:rsid w:val="00696027"/>
    <w:rsid w:val="0069701A"/>
    <w:rsid w:val="00697263"/>
    <w:rsid w:val="00697D38"/>
    <w:rsid w:val="00697E8C"/>
    <w:rsid w:val="006A3653"/>
    <w:rsid w:val="006A3CB7"/>
    <w:rsid w:val="006A4069"/>
    <w:rsid w:val="006A449B"/>
    <w:rsid w:val="006A4DEC"/>
    <w:rsid w:val="006A5089"/>
    <w:rsid w:val="006A53FE"/>
    <w:rsid w:val="006A5499"/>
    <w:rsid w:val="006A6497"/>
    <w:rsid w:val="006A65AC"/>
    <w:rsid w:val="006A6753"/>
    <w:rsid w:val="006A678B"/>
    <w:rsid w:val="006A6857"/>
    <w:rsid w:val="006A6907"/>
    <w:rsid w:val="006A693E"/>
    <w:rsid w:val="006A7F8D"/>
    <w:rsid w:val="006B081D"/>
    <w:rsid w:val="006B14B3"/>
    <w:rsid w:val="006B1A31"/>
    <w:rsid w:val="006B2778"/>
    <w:rsid w:val="006B27EC"/>
    <w:rsid w:val="006B3682"/>
    <w:rsid w:val="006B3D4B"/>
    <w:rsid w:val="006B4CB5"/>
    <w:rsid w:val="006B5F75"/>
    <w:rsid w:val="006C0E91"/>
    <w:rsid w:val="006C2241"/>
    <w:rsid w:val="006C2655"/>
    <w:rsid w:val="006C3199"/>
    <w:rsid w:val="006C32E7"/>
    <w:rsid w:val="006C40FD"/>
    <w:rsid w:val="006C63D1"/>
    <w:rsid w:val="006C6DDD"/>
    <w:rsid w:val="006C6E4A"/>
    <w:rsid w:val="006D000B"/>
    <w:rsid w:val="006D0707"/>
    <w:rsid w:val="006D1ABC"/>
    <w:rsid w:val="006D1B89"/>
    <w:rsid w:val="006D4F3A"/>
    <w:rsid w:val="006D56AB"/>
    <w:rsid w:val="006D56AF"/>
    <w:rsid w:val="006D7347"/>
    <w:rsid w:val="006D78DE"/>
    <w:rsid w:val="006E10A5"/>
    <w:rsid w:val="006E11E6"/>
    <w:rsid w:val="006E14C5"/>
    <w:rsid w:val="006E32C0"/>
    <w:rsid w:val="006E4017"/>
    <w:rsid w:val="006E44E0"/>
    <w:rsid w:val="006E478C"/>
    <w:rsid w:val="006E51D6"/>
    <w:rsid w:val="006E5C2F"/>
    <w:rsid w:val="006E6258"/>
    <w:rsid w:val="006E6317"/>
    <w:rsid w:val="006E71A2"/>
    <w:rsid w:val="006E77F3"/>
    <w:rsid w:val="006E7A90"/>
    <w:rsid w:val="006F0A6B"/>
    <w:rsid w:val="006F3374"/>
    <w:rsid w:val="006F3AA1"/>
    <w:rsid w:val="006F51B4"/>
    <w:rsid w:val="006F5322"/>
    <w:rsid w:val="006F5962"/>
    <w:rsid w:val="006F5D30"/>
    <w:rsid w:val="006F69B0"/>
    <w:rsid w:val="006F75E7"/>
    <w:rsid w:val="007014B3"/>
    <w:rsid w:val="0070207C"/>
    <w:rsid w:val="00702689"/>
    <w:rsid w:val="007031F3"/>
    <w:rsid w:val="007044A9"/>
    <w:rsid w:val="0070717D"/>
    <w:rsid w:val="007074C7"/>
    <w:rsid w:val="00707B4C"/>
    <w:rsid w:val="00707D0B"/>
    <w:rsid w:val="007105C9"/>
    <w:rsid w:val="0071285E"/>
    <w:rsid w:val="00712A83"/>
    <w:rsid w:val="007132A7"/>
    <w:rsid w:val="00713E04"/>
    <w:rsid w:val="007143A0"/>
    <w:rsid w:val="00714BC6"/>
    <w:rsid w:val="00714FE3"/>
    <w:rsid w:val="00715FAE"/>
    <w:rsid w:val="00717A72"/>
    <w:rsid w:val="00720C65"/>
    <w:rsid w:val="00722DAD"/>
    <w:rsid w:val="00723334"/>
    <w:rsid w:val="00724B08"/>
    <w:rsid w:val="00724B7C"/>
    <w:rsid w:val="00725935"/>
    <w:rsid w:val="00725AA7"/>
    <w:rsid w:val="0072732C"/>
    <w:rsid w:val="00727BF9"/>
    <w:rsid w:val="00732995"/>
    <w:rsid w:val="00734EAB"/>
    <w:rsid w:val="00736210"/>
    <w:rsid w:val="0073632C"/>
    <w:rsid w:val="007367E8"/>
    <w:rsid w:val="007375CF"/>
    <w:rsid w:val="007378A8"/>
    <w:rsid w:val="00740192"/>
    <w:rsid w:val="007412EE"/>
    <w:rsid w:val="00743B22"/>
    <w:rsid w:val="00746A56"/>
    <w:rsid w:val="007470AA"/>
    <w:rsid w:val="0074793A"/>
    <w:rsid w:val="00750FEE"/>
    <w:rsid w:val="007511AF"/>
    <w:rsid w:val="007519B9"/>
    <w:rsid w:val="00752384"/>
    <w:rsid w:val="00752A0F"/>
    <w:rsid w:val="00753AD6"/>
    <w:rsid w:val="00754D8D"/>
    <w:rsid w:val="00754D9D"/>
    <w:rsid w:val="00755A2F"/>
    <w:rsid w:val="00755DF0"/>
    <w:rsid w:val="007572C4"/>
    <w:rsid w:val="007576FD"/>
    <w:rsid w:val="00760185"/>
    <w:rsid w:val="00760D0B"/>
    <w:rsid w:val="00761B35"/>
    <w:rsid w:val="00761BEF"/>
    <w:rsid w:val="00761DDB"/>
    <w:rsid w:val="007636A3"/>
    <w:rsid w:val="007659E2"/>
    <w:rsid w:val="007661BF"/>
    <w:rsid w:val="00766885"/>
    <w:rsid w:val="00770194"/>
    <w:rsid w:val="00770846"/>
    <w:rsid w:val="0077155D"/>
    <w:rsid w:val="00772BB7"/>
    <w:rsid w:val="0077561B"/>
    <w:rsid w:val="0077636E"/>
    <w:rsid w:val="00776CDC"/>
    <w:rsid w:val="00781AB5"/>
    <w:rsid w:val="00783657"/>
    <w:rsid w:val="00783F2A"/>
    <w:rsid w:val="00783FC8"/>
    <w:rsid w:val="0078417B"/>
    <w:rsid w:val="00784955"/>
    <w:rsid w:val="00784F91"/>
    <w:rsid w:val="00785721"/>
    <w:rsid w:val="00791081"/>
    <w:rsid w:val="007915B5"/>
    <w:rsid w:val="007961B0"/>
    <w:rsid w:val="00796491"/>
    <w:rsid w:val="007970F8"/>
    <w:rsid w:val="007972CA"/>
    <w:rsid w:val="007978A3"/>
    <w:rsid w:val="00797B3A"/>
    <w:rsid w:val="007A065D"/>
    <w:rsid w:val="007A11CA"/>
    <w:rsid w:val="007A19F6"/>
    <w:rsid w:val="007A26DD"/>
    <w:rsid w:val="007A3BE0"/>
    <w:rsid w:val="007A3E6A"/>
    <w:rsid w:val="007A473E"/>
    <w:rsid w:val="007A4DC2"/>
    <w:rsid w:val="007A7913"/>
    <w:rsid w:val="007B305C"/>
    <w:rsid w:val="007B336D"/>
    <w:rsid w:val="007B38F9"/>
    <w:rsid w:val="007B3D6A"/>
    <w:rsid w:val="007B4048"/>
    <w:rsid w:val="007B40D6"/>
    <w:rsid w:val="007B4597"/>
    <w:rsid w:val="007B7374"/>
    <w:rsid w:val="007B77CB"/>
    <w:rsid w:val="007B78E2"/>
    <w:rsid w:val="007C01A5"/>
    <w:rsid w:val="007C12DA"/>
    <w:rsid w:val="007C29DC"/>
    <w:rsid w:val="007C4F10"/>
    <w:rsid w:val="007C661D"/>
    <w:rsid w:val="007C6A7A"/>
    <w:rsid w:val="007D06CC"/>
    <w:rsid w:val="007D12AF"/>
    <w:rsid w:val="007D12EC"/>
    <w:rsid w:val="007D339F"/>
    <w:rsid w:val="007D512F"/>
    <w:rsid w:val="007D59BF"/>
    <w:rsid w:val="007D5D21"/>
    <w:rsid w:val="007E08D7"/>
    <w:rsid w:val="007E15CE"/>
    <w:rsid w:val="007E15DF"/>
    <w:rsid w:val="007E2FB6"/>
    <w:rsid w:val="007E426F"/>
    <w:rsid w:val="007E798C"/>
    <w:rsid w:val="007F0CA7"/>
    <w:rsid w:val="007F382A"/>
    <w:rsid w:val="007F39C3"/>
    <w:rsid w:val="007F53E0"/>
    <w:rsid w:val="007F5E20"/>
    <w:rsid w:val="00800BAE"/>
    <w:rsid w:val="00805F26"/>
    <w:rsid w:val="008061C6"/>
    <w:rsid w:val="00807BBB"/>
    <w:rsid w:val="008105E5"/>
    <w:rsid w:val="00810EEA"/>
    <w:rsid w:val="0081352D"/>
    <w:rsid w:val="00820644"/>
    <w:rsid w:val="00823762"/>
    <w:rsid w:val="00824730"/>
    <w:rsid w:val="00825116"/>
    <w:rsid w:val="00825F4E"/>
    <w:rsid w:val="00827816"/>
    <w:rsid w:val="00830283"/>
    <w:rsid w:val="008313CE"/>
    <w:rsid w:val="00831D4C"/>
    <w:rsid w:val="008327BC"/>
    <w:rsid w:val="00835028"/>
    <w:rsid w:val="0083543C"/>
    <w:rsid w:val="00835E10"/>
    <w:rsid w:val="008361DD"/>
    <w:rsid w:val="0083760D"/>
    <w:rsid w:val="00837D7F"/>
    <w:rsid w:val="00840885"/>
    <w:rsid w:val="00843118"/>
    <w:rsid w:val="00846102"/>
    <w:rsid w:val="008475DA"/>
    <w:rsid w:val="00847A73"/>
    <w:rsid w:val="0085068F"/>
    <w:rsid w:val="00851259"/>
    <w:rsid w:val="0085150A"/>
    <w:rsid w:val="00852C19"/>
    <w:rsid w:val="00853826"/>
    <w:rsid w:val="00853B65"/>
    <w:rsid w:val="00854D8D"/>
    <w:rsid w:val="008550FB"/>
    <w:rsid w:val="00855233"/>
    <w:rsid w:val="00856417"/>
    <w:rsid w:val="00856433"/>
    <w:rsid w:val="00856B4E"/>
    <w:rsid w:val="00856E68"/>
    <w:rsid w:val="00861933"/>
    <w:rsid w:val="00861AC9"/>
    <w:rsid w:val="0086226C"/>
    <w:rsid w:val="008624C6"/>
    <w:rsid w:val="00862F88"/>
    <w:rsid w:val="008635E6"/>
    <w:rsid w:val="00863CDE"/>
    <w:rsid w:val="0086581C"/>
    <w:rsid w:val="00867C9D"/>
    <w:rsid w:val="00870E75"/>
    <w:rsid w:val="00874270"/>
    <w:rsid w:val="00874C9A"/>
    <w:rsid w:val="00875307"/>
    <w:rsid w:val="00876453"/>
    <w:rsid w:val="00880428"/>
    <w:rsid w:val="008819E1"/>
    <w:rsid w:val="00881DA8"/>
    <w:rsid w:val="00882A8F"/>
    <w:rsid w:val="00882ED2"/>
    <w:rsid w:val="008831E3"/>
    <w:rsid w:val="00883DAD"/>
    <w:rsid w:val="00884F3E"/>
    <w:rsid w:val="00885436"/>
    <w:rsid w:val="00885B22"/>
    <w:rsid w:val="0088692A"/>
    <w:rsid w:val="008869F5"/>
    <w:rsid w:val="00886D89"/>
    <w:rsid w:val="00886FD2"/>
    <w:rsid w:val="00890E78"/>
    <w:rsid w:val="00891F4C"/>
    <w:rsid w:val="00892266"/>
    <w:rsid w:val="0089347C"/>
    <w:rsid w:val="00893509"/>
    <w:rsid w:val="00894851"/>
    <w:rsid w:val="008963E7"/>
    <w:rsid w:val="00896698"/>
    <w:rsid w:val="00896871"/>
    <w:rsid w:val="00897E07"/>
    <w:rsid w:val="008A0B4C"/>
    <w:rsid w:val="008A45D0"/>
    <w:rsid w:val="008A5D14"/>
    <w:rsid w:val="008A64D8"/>
    <w:rsid w:val="008A6D97"/>
    <w:rsid w:val="008B0EEB"/>
    <w:rsid w:val="008B13A0"/>
    <w:rsid w:val="008B24C7"/>
    <w:rsid w:val="008B2576"/>
    <w:rsid w:val="008B4BE7"/>
    <w:rsid w:val="008B4F4A"/>
    <w:rsid w:val="008B4F9E"/>
    <w:rsid w:val="008B5A6F"/>
    <w:rsid w:val="008B613E"/>
    <w:rsid w:val="008B6307"/>
    <w:rsid w:val="008C1209"/>
    <w:rsid w:val="008C1341"/>
    <w:rsid w:val="008C4A86"/>
    <w:rsid w:val="008C4D86"/>
    <w:rsid w:val="008C543C"/>
    <w:rsid w:val="008C5AD8"/>
    <w:rsid w:val="008C5D52"/>
    <w:rsid w:val="008C78D9"/>
    <w:rsid w:val="008D2213"/>
    <w:rsid w:val="008D3136"/>
    <w:rsid w:val="008D6373"/>
    <w:rsid w:val="008D680D"/>
    <w:rsid w:val="008D709D"/>
    <w:rsid w:val="008E19A0"/>
    <w:rsid w:val="008E2640"/>
    <w:rsid w:val="008E4D74"/>
    <w:rsid w:val="008E52C4"/>
    <w:rsid w:val="008E600E"/>
    <w:rsid w:val="008F0943"/>
    <w:rsid w:val="008F2496"/>
    <w:rsid w:val="008F3875"/>
    <w:rsid w:val="008F3C6D"/>
    <w:rsid w:val="008F3E25"/>
    <w:rsid w:val="008F438E"/>
    <w:rsid w:val="008F5EBD"/>
    <w:rsid w:val="008F5F13"/>
    <w:rsid w:val="008F6B76"/>
    <w:rsid w:val="008F7790"/>
    <w:rsid w:val="008F7A7C"/>
    <w:rsid w:val="008F7C9E"/>
    <w:rsid w:val="0090060B"/>
    <w:rsid w:val="00900C31"/>
    <w:rsid w:val="00900E1B"/>
    <w:rsid w:val="00902458"/>
    <w:rsid w:val="00904FC8"/>
    <w:rsid w:val="00906010"/>
    <w:rsid w:val="0090626C"/>
    <w:rsid w:val="00907DDC"/>
    <w:rsid w:val="0091054B"/>
    <w:rsid w:val="00912BEA"/>
    <w:rsid w:val="00917302"/>
    <w:rsid w:val="0091796A"/>
    <w:rsid w:val="00917B74"/>
    <w:rsid w:val="00920970"/>
    <w:rsid w:val="009221A7"/>
    <w:rsid w:val="00924045"/>
    <w:rsid w:val="00925CA5"/>
    <w:rsid w:val="00925E3F"/>
    <w:rsid w:val="00926AA4"/>
    <w:rsid w:val="00927538"/>
    <w:rsid w:val="00931293"/>
    <w:rsid w:val="009312B8"/>
    <w:rsid w:val="00932056"/>
    <w:rsid w:val="00932E64"/>
    <w:rsid w:val="00932ED2"/>
    <w:rsid w:val="00934776"/>
    <w:rsid w:val="0093644B"/>
    <w:rsid w:val="009373F8"/>
    <w:rsid w:val="00940681"/>
    <w:rsid w:val="00940696"/>
    <w:rsid w:val="0094092D"/>
    <w:rsid w:val="00940E41"/>
    <w:rsid w:val="0094145A"/>
    <w:rsid w:val="009414B4"/>
    <w:rsid w:val="0094151A"/>
    <w:rsid w:val="00941AE5"/>
    <w:rsid w:val="009421F6"/>
    <w:rsid w:val="00942370"/>
    <w:rsid w:val="009428F2"/>
    <w:rsid w:val="00942AA6"/>
    <w:rsid w:val="00942E00"/>
    <w:rsid w:val="00943A54"/>
    <w:rsid w:val="0094461F"/>
    <w:rsid w:val="009454BD"/>
    <w:rsid w:val="00946688"/>
    <w:rsid w:val="009509AC"/>
    <w:rsid w:val="00951B2B"/>
    <w:rsid w:val="00953CC1"/>
    <w:rsid w:val="00955776"/>
    <w:rsid w:val="00955882"/>
    <w:rsid w:val="00960562"/>
    <w:rsid w:val="00960F08"/>
    <w:rsid w:val="00961D60"/>
    <w:rsid w:val="00961EA4"/>
    <w:rsid w:val="0096206D"/>
    <w:rsid w:val="0096217F"/>
    <w:rsid w:val="00962D33"/>
    <w:rsid w:val="0096455A"/>
    <w:rsid w:val="00965D34"/>
    <w:rsid w:val="00967543"/>
    <w:rsid w:val="00970CFF"/>
    <w:rsid w:val="009710C8"/>
    <w:rsid w:val="00972E0B"/>
    <w:rsid w:val="00972FCE"/>
    <w:rsid w:val="009732EE"/>
    <w:rsid w:val="009737DF"/>
    <w:rsid w:val="00974464"/>
    <w:rsid w:val="0097452F"/>
    <w:rsid w:val="00975F39"/>
    <w:rsid w:val="009776FB"/>
    <w:rsid w:val="00980384"/>
    <w:rsid w:val="00980BED"/>
    <w:rsid w:val="00981395"/>
    <w:rsid w:val="00981A78"/>
    <w:rsid w:val="00982988"/>
    <w:rsid w:val="00982DE4"/>
    <w:rsid w:val="009830B7"/>
    <w:rsid w:val="00983337"/>
    <w:rsid w:val="009856F6"/>
    <w:rsid w:val="009864E4"/>
    <w:rsid w:val="009865F4"/>
    <w:rsid w:val="0098794C"/>
    <w:rsid w:val="00991929"/>
    <w:rsid w:val="00993720"/>
    <w:rsid w:val="00994D0C"/>
    <w:rsid w:val="00995191"/>
    <w:rsid w:val="00995907"/>
    <w:rsid w:val="00995CA7"/>
    <w:rsid w:val="00996631"/>
    <w:rsid w:val="0099746A"/>
    <w:rsid w:val="00997ADF"/>
    <w:rsid w:val="00997C60"/>
    <w:rsid w:val="00997CA9"/>
    <w:rsid w:val="009A0B93"/>
    <w:rsid w:val="009A13CE"/>
    <w:rsid w:val="009A140A"/>
    <w:rsid w:val="009A1F2C"/>
    <w:rsid w:val="009A255B"/>
    <w:rsid w:val="009A283B"/>
    <w:rsid w:val="009A29BA"/>
    <w:rsid w:val="009A2BCD"/>
    <w:rsid w:val="009A534C"/>
    <w:rsid w:val="009A5481"/>
    <w:rsid w:val="009A61AA"/>
    <w:rsid w:val="009A6CB1"/>
    <w:rsid w:val="009A722B"/>
    <w:rsid w:val="009B31A3"/>
    <w:rsid w:val="009B33E9"/>
    <w:rsid w:val="009B3D83"/>
    <w:rsid w:val="009B41AB"/>
    <w:rsid w:val="009B4493"/>
    <w:rsid w:val="009B6F7A"/>
    <w:rsid w:val="009B7AD6"/>
    <w:rsid w:val="009C0094"/>
    <w:rsid w:val="009C0ED2"/>
    <w:rsid w:val="009C25F9"/>
    <w:rsid w:val="009C2B48"/>
    <w:rsid w:val="009C59ED"/>
    <w:rsid w:val="009C5F32"/>
    <w:rsid w:val="009C6747"/>
    <w:rsid w:val="009D103C"/>
    <w:rsid w:val="009D1CA4"/>
    <w:rsid w:val="009D2A10"/>
    <w:rsid w:val="009D433D"/>
    <w:rsid w:val="009D4B00"/>
    <w:rsid w:val="009D6722"/>
    <w:rsid w:val="009D707F"/>
    <w:rsid w:val="009D75FE"/>
    <w:rsid w:val="009D76BA"/>
    <w:rsid w:val="009D7781"/>
    <w:rsid w:val="009D7923"/>
    <w:rsid w:val="009E0062"/>
    <w:rsid w:val="009E0A21"/>
    <w:rsid w:val="009E13AE"/>
    <w:rsid w:val="009E1480"/>
    <w:rsid w:val="009E1D3D"/>
    <w:rsid w:val="009E1D7A"/>
    <w:rsid w:val="009E207C"/>
    <w:rsid w:val="009E358F"/>
    <w:rsid w:val="009E3745"/>
    <w:rsid w:val="009E4791"/>
    <w:rsid w:val="009E4E97"/>
    <w:rsid w:val="009E521D"/>
    <w:rsid w:val="009E670C"/>
    <w:rsid w:val="009F1C08"/>
    <w:rsid w:val="009F4B6D"/>
    <w:rsid w:val="009F6B16"/>
    <w:rsid w:val="009F7C38"/>
    <w:rsid w:val="009F7EB2"/>
    <w:rsid w:val="00A00161"/>
    <w:rsid w:val="00A00382"/>
    <w:rsid w:val="00A01665"/>
    <w:rsid w:val="00A02507"/>
    <w:rsid w:val="00A02A1E"/>
    <w:rsid w:val="00A036FA"/>
    <w:rsid w:val="00A04E38"/>
    <w:rsid w:val="00A059E0"/>
    <w:rsid w:val="00A06E4D"/>
    <w:rsid w:val="00A06F3B"/>
    <w:rsid w:val="00A0727E"/>
    <w:rsid w:val="00A10431"/>
    <w:rsid w:val="00A10680"/>
    <w:rsid w:val="00A1250C"/>
    <w:rsid w:val="00A1423A"/>
    <w:rsid w:val="00A148B7"/>
    <w:rsid w:val="00A14D78"/>
    <w:rsid w:val="00A1502D"/>
    <w:rsid w:val="00A16F0D"/>
    <w:rsid w:val="00A17275"/>
    <w:rsid w:val="00A174E6"/>
    <w:rsid w:val="00A175C4"/>
    <w:rsid w:val="00A211C3"/>
    <w:rsid w:val="00A23210"/>
    <w:rsid w:val="00A233DF"/>
    <w:rsid w:val="00A24580"/>
    <w:rsid w:val="00A248AC"/>
    <w:rsid w:val="00A248FC"/>
    <w:rsid w:val="00A250BF"/>
    <w:rsid w:val="00A26192"/>
    <w:rsid w:val="00A271A3"/>
    <w:rsid w:val="00A27B85"/>
    <w:rsid w:val="00A303B3"/>
    <w:rsid w:val="00A3068E"/>
    <w:rsid w:val="00A32878"/>
    <w:rsid w:val="00A32FCA"/>
    <w:rsid w:val="00A34750"/>
    <w:rsid w:val="00A36024"/>
    <w:rsid w:val="00A361AC"/>
    <w:rsid w:val="00A36283"/>
    <w:rsid w:val="00A36D76"/>
    <w:rsid w:val="00A3782D"/>
    <w:rsid w:val="00A40D46"/>
    <w:rsid w:val="00A40EE3"/>
    <w:rsid w:val="00A40F6A"/>
    <w:rsid w:val="00A411B4"/>
    <w:rsid w:val="00A42026"/>
    <w:rsid w:val="00A428B0"/>
    <w:rsid w:val="00A43822"/>
    <w:rsid w:val="00A45D08"/>
    <w:rsid w:val="00A500EC"/>
    <w:rsid w:val="00A51452"/>
    <w:rsid w:val="00A52BA8"/>
    <w:rsid w:val="00A52BE3"/>
    <w:rsid w:val="00A5381F"/>
    <w:rsid w:val="00A55102"/>
    <w:rsid w:val="00A5553E"/>
    <w:rsid w:val="00A637B5"/>
    <w:rsid w:val="00A63E47"/>
    <w:rsid w:val="00A63EAB"/>
    <w:rsid w:val="00A640EA"/>
    <w:rsid w:val="00A65634"/>
    <w:rsid w:val="00A67C4E"/>
    <w:rsid w:val="00A67DD2"/>
    <w:rsid w:val="00A7082A"/>
    <w:rsid w:val="00A70B63"/>
    <w:rsid w:val="00A72148"/>
    <w:rsid w:val="00A72F52"/>
    <w:rsid w:val="00A72F92"/>
    <w:rsid w:val="00A7438D"/>
    <w:rsid w:val="00A74DEE"/>
    <w:rsid w:val="00A75EBC"/>
    <w:rsid w:val="00A81C53"/>
    <w:rsid w:val="00A823D3"/>
    <w:rsid w:val="00A833E7"/>
    <w:rsid w:val="00A83649"/>
    <w:rsid w:val="00A850B8"/>
    <w:rsid w:val="00A852F8"/>
    <w:rsid w:val="00A8606D"/>
    <w:rsid w:val="00A86C4B"/>
    <w:rsid w:val="00A86E64"/>
    <w:rsid w:val="00A87348"/>
    <w:rsid w:val="00A92141"/>
    <w:rsid w:val="00A93D2C"/>
    <w:rsid w:val="00A95AEC"/>
    <w:rsid w:val="00A95B9F"/>
    <w:rsid w:val="00A95C9B"/>
    <w:rsid w:val="00A96154"/>
    <w:rsid w:val="00AA069B"/>
    <w:rsid w:val="00AA2904"/>
    <w:rsid w:val="00AA29CA"/>
    <w:rsid w:val="00AA43BD"/>
    <w:rsid w:val="00AB04DC"/>
    <w:rsid w:val="00AB08BA"/>
    <w:rsid w:val="00AB0E52"/>
    <w:rsid w:val="00AB248A"/>
    <w:rsid w:val="00AB271A"/>
    <w:rsid w:val="00AB2D12"/>
    <w:rsid w:val="00AB4556"/>
    <w:rsid w:val="00AB487D"/>
    <w:rsid w:val="00AB538B"/>
    <w:rsid w:val="00AB6152"/>
    <w:rsid w:val="00AC03A7"/>
    <w:rsid w:val="00AC1761"/>
    <w:rsid w:val="00AC1AEA"/>
    <w:rsid w:val="00AC21B4"/>
    <w:rsid w:val="00AC2A41"/>
    <w:rsid w:val="00AC5E40"/>
    <w:rsid w:val="00AC6B06"/>
    <w:rsid w:val="00AC6E96"/>
    <w:rsid w:val="00AC72FE"/>
    <w:rsid w:val="00AD1600"/>
    <w:rsid w:val="00AD1B5E"/>
    <w:rsid w:val="00AD2779"/>
    <w:rsid w:val="00AD3605"/>
    <w:rsid w:val="00AD3C03"/>
    <w:rsid w:val="00AD4C2C"/>
    <w:rsid w:val="00AD52F7"/>
    <w:rsid w:val="00AD6BED"/>
    <w:rsid w:val="00AD7BDA"/>
    <w:rsid w:val="00AE060C"/>
    <w:rsid w:val="00AE0CBB"/>
    <w:rsid w:val="00AE21DA"/>
    <w:rsid w:val="00AE26D3"/>
    <w:rsid w:val="00AE29E1"/>
    <w:rsid w:val="00AE3C15"/>
    <w:rsid w:val="00AE4862"/>
    <w:rsid w:val="00AE5C2D"/>
    <w:rsid w:val="00AE64BB"/>
    <w:rsid w:val="00AE7984"/>
    <w:rsid w:val="00AF0049"/>
    <w:rsid w:val="00AF0293"/>
    <w:rsid w:val="00AF0EED"/>
    <w:rsid w:val="00AF19DE"/>
    <w:rsid w:val="00AF38AE"/>
    <w:rsid w:val="00AF4164"/>
    <w:rsid w:val="00AF5573"/>
    <w:rsid w:val="00AF62A3"/>
    <w:rsid w:val="00B03487"/>
    <w:rsid w:val="00B03E0C"/>
    <w:rsid w:val="00B03EDA"/>
    <w:rsid w:val="00B04F10"/>
    <w:rsid w:val="00B05244"/>
    <w:rsid w:val="00B05C15"/>
    <w:rsid w:val="00B0642D"/>
    <w:rsid w:val="00B07E5A"/>
    <w:rsid w:val="00B1126D"/>
    <w:rsid w:val="00B113A5"/>
    <w:rsid w:val="00B12607"/>
    <w:rsid w:val="00B16DC9"/>
    <w:rsid w:val="00B20E11"/>
    <w:rsid w:val="00B21229"/>
    <w:rsid w:val="00B21B7F"/>
    <w:rsid w:val="00B221D2"/>
    <w:rsid w:val="00B2269E"/>
    <w:rsid w:val="00B24E0D"/>
    <w:rsid w:val="00B25184"/>
    <w:rsid w:val="00B254A9"/>
    <w:rsid w:val="00B272CA"/>
    <w:rsid w:val="00B2788D"/>
    <w:rsid w:val="00B27E04"/>
    <w:rsid w:val="00B3099A"/>
    <w:rsid w:val="00B31DF0"/>
    <w:rsid w:val="00B320EF"/>
    <w:rsid w:val="00B32143"/>
    <w:rsid w:val="00B32975"/>
    <w:rsid w:val="00B32F06"/>
    <w:rsid w:val="00B33D30"/>
    <w:rsid w:val="00B35611"/>
    <w:rsid w:val="00B36DE6"/>
    <w:rsid w:val="00B36EC1"/>
    <w:rsid w:val="00B37E9E"/>
    <w:rsid w:val="00B40089"/>
    <w:rsid w:val="00B41213"/>
    <w:rsid w:val="00B42FA9"/>
    <w:rsid w:val="00B4325B"/>
    <w:rsid w:val="00B4359F"/>
    <w:rsid w:val="00B44C4F"/>
    <w:rsid w:val="00B45919"/>
    <w:rsid w:val="00B45F92"/>
    <w:rsid w:val="00B47615"/>
    <w:rsid w:val="00B517E8"/>
    <w:rsid w:val="00B52F8A"/>
    <w:rsid w:val="00B532B1"/>
    <w:rsid w:val="00B54332"/>
    <w:rsid w:val="00B549A9"/>
    <w:rsid w:val="00B57489"/>
    <w:rsid w:val="00B60825"/>
    <w:rsid w:val="00B6311C"/>
    <w:rsid w:val="00B65850"/>
    <w:rsid w:val="00B66CA3"/>
    <w:rsid w:val="00B66CAD"/>
    <w:rsid w:val="00B66F08"/>
    <w:rsid w:val="00B677D9"/>
    <w:rsid w:val="00B7322F"/>
    <w:rsid w:val="00B74124"/>
    <w:rsid w:val="00B7460D"/>
    <w:rsid w:val="00B751FD"/>
    <w:rsid w:val="00B75951"/>
    <w:rsid w:val="00B7644A"/>
    <w:rsid w:val="00B80D88"/>
    <w:rsid w:val="00B821AD"/>
    <w:rsid w:val="00B83452"/>
    <w:rsid w:val="00B83F0A"/>
    <w:rsid w:val="00B84B76"/>
    <w:rsid w:val="00B850A9"/>
    <w:rsid w:val="00B85445"/>
    <w:rsid w:val="00B86334"/>
    <w:rsid w:val="00B86BC0"/>
    <w:rsid w:val="00B873DC"/>
    <w:rsid w:val="00B902B5"/>
    <w:rsid w:val="00B941A9"/>
    <w:rsid w:val="00B950D5"/>
    <w:rsid w:val="00B96484"/>
    <w:rsid w:val="00B96668"/>
    <w:rsid w:val="00BA086B"/>
    <w:rsid w:val="00BA0D1E"/>
    <w:rsid w:val="00BA14E1"/>
    <w:rsid w:val="00BA2878"/>
    <w:rsid w:val="00BA3457"/>
    <w:rsid w:val="00BA5388"/>
    <w:rsid w:val="00BA5679"/>
    <w:rsid w:val="00BA5BE6"/>
    <w:rsid w:val="00BA608C"/>
    <w:rsid w:val="00BA7E4A"/>
    <w:rsid w:val="00BB0C04"/>
    <w:rsid w:val="00BB218A"/>
    <w:rsid w:val="00BB3B21"/>
    <w:rsid w:val="00BB483F"/>
    <w:rsid w:val="00BB4858"/>
    <w:rsid w:val="00BB5151"/>
    <w:rsid w:val="00BB578C"/>
    <w:rsid w:val="00BB7229"/>
    <w:rsid w:val="00BC0363"/>
    <w:rsid w:val="00BC08AE"/>
    <w:rsid w:val="00BC0B22"/>
    <w:rsid w:val="00BC2B28"/>
    <w:rsid w:val="00BC332E"/>
    <w:rsid w:val="00BC4E8C"/>
    <w:rsid w:val="00BC6F4D"/>
    <w:rsid w:val="00BD226F"/>
    <w:rsid w:val="00BD2BAF"/>
    <w:rsid w:val="00BD3069"/>
    <w:rsid w:val="00BD31CE"/>
    <w:rsid w:val="00BD3C81"/>
    <w:rsid w:val="00BD5A9B"/>
    <w:rsid w:val="00BD652F"/>
    <w:rsid w:val="00BE1D5F"/>
    <w:rsid w:val="00BE2348"/>
    <w:rsid w:val="00BE2546"/>
    <w:rsid w:val="00BE2AFB"/>
    <w:rsid w:val="00BE4043"/>
    <w:rsid w:val="00BE530A"/>
    <w:rsid w:val="00BE53FF"/>
    <w:rsid w:val="00BE5705"/>
    <w:rsid w:val="00BE5DF0"/>
    <w:rsid w:val="00BE5F40"/>
    <w:rsid w:val="00BE7C03"/>
    <w:rsid w:val="00BF052B"/>
    <w:rsid w:val="00BF22E5"/>
    <w:rsid w:val="00BF2DFA"/>
    <w:rsid w:val="00BF32C8"/>
    <w:rsid w:val="00BF3B38"/>
    <w:rsid w:val="00BF411B"/>
    <w:rsid w:val="00BF55D0"/>
    <w:rsid w:val="00BF60F2"/>
    <w:rsid w:val="00BF75EE"/>
    <w:rsid w:val="00BF7CEB"/>
    <w:rsid w:val="00C02A8B"/>
    <w:rsid w:val="00C030F4"/>
    <w:rsid w:val="00C03734"/>
    <w:rsid w:val="00C038BB"/>
    <w:rsid w:val="00C04CEA"/>
    <w:rsid w:val="00C055B8"/>
    <w:rsid w:val="00C07EAB"/>
    <w:rsid w:val="00C101F1"/>
    <w:rsid w:val="00C112BA"/>
    <w:rsid w:val="00C11473"/>
    <w:rsid w:val="00C11D6F"/>
    <w:rsid w:val="00C13056"/>
    <w:rsid w:val="00C13CC9"/>
    <w:rsid w:val="00C1425C"/>
    <w:rsid w:val="00C14529"/>
    <w:rsid w:val="00C14E8D"/>
    <w:rsid w:val="00C153D2"/>
    <w:rsid w:val="00C16951"/>
    <w:rsid w:val="00C202FD"/>
    <w:rsid w:val="00C20E2B"/>
    <w:rsid w:val="00C21F8D"/>
    <w:rsid w:val="00C23921"/>
    <w:rsid w:val="00C23B8B"/>
    <w:rsid w:val="00C25DBA"/>
    <w:rsid w:val="00C260AD"/>
    <w:rsid w:val="00C26C67"/>
    <w:rsid w:val="00C26F22"/>
    <w:rsid w:val="00C27461"/>
    <w:rsid w:val="00C30AE1"/>
    <w:rsid w:val="00C310D5"/>
    <w:rsid w:val="00C31B9B"/>
    <w:rsid w:val="00C32AE0"/>
    <w:rsid w:val="00C34A48"/>
    <w:rsid w:val="00C350FA"/>
    <w:rsid w:val="00C3557D"/>
    <w:rsid w:val="00C37291"/>
    <w:rsid w:val="00C372A7"/>
    <w:rsid w:val="00C3776A"/>
    <w:rsid w:val="00C379EE"/>
    <w:rsid w:val="00C37AB7"/>
    <w:rsid w:val="00C403E4"/>
    <w:rsid w:val="00C40DCD"/>
    <w:rsid w:val="00C41C40"/>
    <w:rsid w:val="00C41CB4"/>
    <w:rsid w:val="00C41F06"/>
    <w:rsid w:val="00C429BF"/>
    <w:rsid w:val="00C43FB3"/>
    <w:rsid w:val="00C45914"/>
    <w:rsid w:val="00C47BFF"/>
    <w:rsid w:val="00C502ED"/>
    <w:rsid w:val="00C50713"/>
    <w:rsid w:val="00C51060"/>
    <w:rsid w:val="00C526A7"/>
    <w:rsid w:val="00C52853"/>
    <w:rsid w:val="00C5361B"/>
    <w:rsid w:val="00C5392A"/>
    <w:rsid w:val="00C54142"/>
    <w:rsid w:val="00C5612E"/>
    <w:rsid w:val="00C6030D"/>
    <w:rsid w:val="00C60630"/>
    <w:rsid w:val="00C639B0"/>
    <w:rsid w:val="00C65FBB"/>
    <w:rsid w:val="00C676A1"/>
    <w:rsid w:val="00C6797A"/>
    <w:rsid w:val="00C724B2"/>
    <w:rsid w:val="00C72698"/>
    <w:rsid w:val="00C7351C"/>
    <w:rsid w:val="00C739AA"/>
    <w:rsid w:val="00C73F8E"/>
    <w:rsid w:val="00C75D68"/>
    <w:rsid w:val="00C807A9"/>
    <w:rsid w:val="00C83830"/>
    <w:rsid w:val="00C838DF"/>
    <w:rsid w:val="00C83D98"/>
    <w:rsid w:val="00C845DD"/>
    <w:rsid w:val="00C84CAF"/>
    <w:rsid w:val="00C84DCB"/>
    <w:rsid w:val="00C85441"/>
    <w:rsid w:val="00C857AD"/>
    <w:rsid w:val="00C869E6"/>
    <w:rsid w:val="00C86BCF"/>
    <w:rsid w:val="00C86E4E"/>
    <w:rsid w:val="00C9053B"/>
    <w:rsid w:val="00C90831"/>
    <w:rsid w:val="00C91EC3"/>
    <w:rsid w:val="00C92497"/>
    <w:rsid w:val="00C935AC"/>
    <w:rsid w:val="00C959C9"/>
    <w:rsid w:val="00C95F7B"/>
    <w:rsid w:val="00C96B81"/>
    <w:rsid w:val="00CA27FC"/>
    <w:rsid w:val="00CA2E8B"/>
    <w:rsid w:val="00CA5113"/>
    <w:rsid w:val="00CA59B1"/>
    <w:rsid w:val="00CA5FB8"/>
    <w:rsid w:val="00CA7BB7"/>
    <w:rsid w:val="00CA7DAA"/>
    <w:rsid w:val="00CB0FE2"/>
    <w:rsid w:val="00CB286D"/>
    <w:rsid w:val="00CB3B43"/>
    <w:rsid w:val="00CB3CAE"/>
    <w:rsid w:val="00CB4070"/>
    <w:rsid w:val="00CB440C"/>
    <w:rsid w:val="00CB4621"/>
    <w:rsid w:val="00CB495F"/>
    <w:rsid w:val="00CB4DC1"/>
    <w:rsid w:val="00CB655D"/>
    <w:rsid w:val="00CB659F"/>
    <w:rsid w:val="00CB725F"/>
    <w:rsid w:val="00CB79F7"/>
    <w:rsid w:val="00CC0070"/>
    <w:rsid w:val="00CC349B"/>
    <w:rsid w:val="00CC377A"/>
    <w:rsid w:val="00CC4C5F"/>
    <w:rsid w:val="00CC54BD"/>
    <w:rsid w:val="00CC59F5"/>
    <w:rsid w:val="00CC6A24"/>
    <w:rsid w:val="00CC6C20"/>
    <w:rsid w:val="00CC753D"/>
    <w:rsid w:val="00CD0E43"/>
    <w:rsid w:val="00CD0EB1"/>
    <w:rsid w:val="00CD1042"/>
    <w:rsid w:val="00CD1774"/>
    <w:rsid w:val="00CD227C"/>
    <w:rsid w:val="00CD2DF6"/>
    <w:rsid w:val="00CD454F"/>
    <w:rsid w:val="00CD4F15"/>
    <w:rsid w:val="00CD63D4"/>
    <w:rsid w:val="00CD6713"/>
    <w:rsid w:val="00CD7F84"/>
    <w:rsid w:val="00CE358F"/>
    <w:rsid w:val="00CE3A0F"/>
    <w:rsid w:val="00CE471A"/>
    <w:rsid w:val="00CE5B7B"/>
    <w:rsid w:val="00CE6C13"/>
    <w:rsid w:val="00CF0EF1"/>
    <w:rsid w:val="00CF22B4"/>
    <w:rsid w:val="00CF3955"/>
    <w:rsid w:val="00CF3CFE"/>
    <w:rsid w:val="00CF4A56"/>
    <w:rsid w:val="00CF4DED"/>
    <w:rsid w:val="00CF6F7B"/>
    <w:rsid w:val="00CF70EC"/>
    <w:rsid w:val="00D0171B"/>
    <w:rsid w:val="00D02294"/>
    <w:rsid w:val="00D03054"/>
    <w:rsid w:val="00D03067"/>
    <w:rsid w:val="00D03672"/>
    <w:rsid w:val="00D038D9"/>
    <w:rsid w:val="00D039EB"/>
    <w:rsid w:val="00D04269"/>
    <w:rsid w:val="00D06230"/>
    <w:rsid w:val="00D0691C"/>
    <w:rsid w:val="00D104B1"/>
    <w:rsid w:val="00D10C69"/>
    <w:rsid w:val="00D1198E"/>
    <w:rsid w:val="00D134A9"/>
    <w:rsid w:val="00D1436C"/>
    <w:rsid w:val="00D14A3F"/>
    <w:rsid w:val="00D16CB3"/>
    <w:rsid w:val="00D22CE8"/>
    <w:rsid w:val="00D23D24"/>
    <w:rsid w:val="00D24FF5"/>
    <w:rsid w:val="00D25383"/>
    <w:rsid w:val="00D2663B"/>
    <w:rsid w:val="00D26C04"/>
    <w:rsid w:val="00D31034"/>
    <w:rsid w:val="00D3128D"/>
    <w:rsid w:val="00D333F5"/>
    <w:rsid w:val="00D34DBA"/>
    <w:rsid w:val="00D35311"/>
    <w:rsid w:val="00D35BE0"/>
    <w:rsid w:val="00D40D83"/>
    <w:rsid w:val="00D42AF9"/>
    <w:rsid w:val="00D43C06"/>
    <w:rsid w:val="00D445C6"/>
    <w:rsid w:val="00D45030"/>
    <w:rsid w:val="00D459DE"/>
    <w:rsid w:val="00D45AC1"/>
    <w:rsid w:val="00D4720D"/>
    <w:rsid w:val="00D474BC"/>
    <w:rsid w:val="00D47D02"/>
    <w:rsid w:val="00D536BE"/>
    <w:rsid w:val="00D53FF3"/>
    <w:rsid w:val="00D553B8"/>
    <w:rsid w:val="00D556DA"/>
    <w:rsid w:val="00D60358"/>
    <w:rsid w:val="00D6200A"/>
    <w:rsid w:val="00D63382"/>
    <w:rsid w:val="00D64ABF"/>
    <w:rsid w:val="00D67B0C"/>
    <w:rsid w:val="00D70943"/>
    <w:rsid w:val="00D71C9C"/>
    <w:rsid w:val="00D734E4"/>
    <w:rsid w:val="00D73958"/>
    <w:rsid w:val="00D7503F"/>
    <w:rsid w:val="00D751A9"/>
    <w:rsid w:val="00D754EC"/>
    <w:rsid w:val="00D756DC"/>
    <w:rsid w:val="00D7602D"/>
    <w:rsid w:val="00D77236"/>
    <w:rsid w:val="00D807E4"/>
    <w:rsid w:val="00D818CF"/>
    <w:rsid w:val="00D81CF9"/>
    <w:rsid w:val="00D83744"/>
    <w:rsid w:val="00D86459"/>
    <w:rsid w:val="00D86BF6"/>
    <w:rsid w:val="00D86C6B"/>
    <w:rsid w:val="00D87283"/>
    <w:rsid w:val="00D90C82"/>
    <w:rsid w:val="00D93E9D"/>
    <w:rsid w:val="00D94891"/>
    <w:rsid w:val="00D95727"/>
    <w:rsid w:val="00D95E42"/>
    <w:rsid w:val="00D97839"/>
    <w:rsid w:val="00D9788C"/>
    <w:rsid w:val="00D978EE"/>
    <w:rsid w:val="00DA0180"/>
    <w:rsid w:val="00DA0A1D"/>
    <w:rsid w:val="00DA0AE6"/>
    <w:rsid w:val="00DA15EC"/>
    <w:rsid w:val="00DA30E1"/>
    <w:rsid w:val="00DA3945"/>
    <w:rsid w:val="00DA56F5"/>
    <w:rsid w:val="00DA58CE"/>
    <w:rsid w:val="00DA7736"/>
    <w:rsid w:val="00DB15C1"/>
    <w:rsid w:val="00DB174D"/>
    <w:rsid w:val="00DB5074"/>
    <w:rsid w:val="00DB5415"/>
    <w:rsid w:val="00DB603C"/>
    <w:rsid w:val="00DB62F7"/>
    <w:rsid w:val="00DB647D"/>
    <w:rsid w:val="00DB6CF9"/>
    <w:rsid w:val="00DB6E07"/>
    <w:rsid w:val="00DB6E33"/>
    <w:rsid w:val="00DB6E45"/>
    <w:rsid w:val="00DB752A"/>
    <w:rsid w:val="00DC02F0"/>
    <w:rsid w:val="00DC0A0E"/>
    <w:rsid w:val="00DC17F4"/>
    <w:rsid w:val="00DC18FF"/>
    <w:rsid w:val="00DC1ADB"/>
    <w:rsid w:val="00DC2106"/>
    <w:rsid w:val="00DC2858"/>
    <w:rsid w:val="00DC476B"/>
    <w:rsid w:val="00DC483D"/>
    <w:rsid w:val="00DC5500"/>
    <w:rsid w:val="00DC68D9"/>
    <w:rsid w:val="00DC7B5B"/>
    <w:rsid w:val="00DD125F"/>
    <w:rsid w:val="00DD169C"/>
    <w:rsid w:val="00DD2E03"/>
    <w:rsid w:val="00DD2F67"/>
    <w:rsid w:val="00DD3518"/>
    <w:rsid w:val="00DD3D38"/>
    <w:rsid w:val="00DD4080"/>
    <w:rsid w:val="00DD498A"/>
    <w:rsid w:val="00DD5E67"/>
    <w:rsid w:val="00DD7C66"/>
    <w:rsid w:val="00DD7D8C"/>
    <w:rsid w:val="00DE0EEF"/>
    <w:rsid w:val="00DE188B"/>
    <w:rsid w:val="00DE18BA"/>
    <w:rsid w:val="00DE2A7A"/>
    <w:rsid w:val="00DE3284"/>
    <w:rsid w:val="00DE38FF"/>
    <w:rsid w:val="00DE3945"/>
    <w:rsid w:val="00DE42EF"/>
    <w:rsid w:val="00DE67E9"/>
    <w:rsid w:val="00DE6EA1"/>
    <w:rsid w:val="00DE783C"/>
    <w:rsid w:val="00DF0832"/>
    <w:rsid w:val="00DF0A33"/>
    <w:rsid w:val="00DF3364"/>
    <w:rsid w:val="00DF3888"/>
    <w:rsid w:val="00DF3F51"/>
    <w:rsid w:val="00DF42DD"/>
    <w:rsid w:val="00DF74B2"/>
    <w:rsid w:val="00DF7C69"/>
    <w:rsid w:val="00E01149"/>
    <w:rsid w:val="00E01EFD"/>
    <w:rsid w:val="00E03D1C"/>
    <w:rsid w:val="00E03FDA"/>
    <w:rsid w:val="00E040EA"/>
    <w:rsid w:val="00E04143"/>
    <w:rsid w:val="00E060D6"/>
    <w:rsid w:val="00E066C0"/>
    <w:rsid w:val="00E07830"/>
    <w:rsid w:val="00E07E6F"/>
    <w:rsid w:val="00E10466"/>
    <w:rsid w:val="00E12510"/>
    <w:rsid w:val="00E12670"/>
    <w:rsid w:val="00E12B7B"/>
    <w:rsid w:val="00E133D8"/>
    <w:rsid w:val="00E14342"/>
    <w:rsid w:val="00E146B1"/>
    <w:rsid w:val="00E152CD"/>
    <w:rsid w:val="00E1602D"/>
    <w:rsid w:val="00E16C25"/>
    <w:rsid w:val="00E1711B"/>
    <w:rsid w:val="00E17B6E"/>
    <w:rsid w:val="00E21FEE"/>
    <w:rsid w:val="00E233DF"/>
    <w:rsid w:val="00E23658"/>
    <w:rsid w:val="00E25357"/>
    <w:rsid w:val="00E256EA"/>
    <w:rsid w:val="00E278F9"/>
    <w:rsid w:val="00E2794B"/>
    <w:rsid w:val="00E27F8E"/>
    <w:rsid w:val="00E30556"/>
    <w:rsid w:val="00E322A2"/>
    <w:rsid w:val="00E326AC"/>
    <w:rsid w:val="00E32F56"/>
    <w:rsid w:val="00E330A9"/>
    <w:rsid w:val="00E34037"/>
    <w:rsid w:val="00E3406E"/>
    <w:rsid w:val="00E35284"/>
    <w:rsid w:val="00E35375"/>
    <w:rsid w:val="00E40303"/>
    <w:rsid w:val="00E419D4"/>
    <w:rsid w:val="00E424AB"/>
    <w:rsid w:val="00E4483E"/>
    <w:rsid w:val="00E454D6"/>
    <w:rsid w:val="00E45DBA"/>
    <w:rsid w:val="00E471C8"/>
    <w:rsid w:val="00E47935"/>
    <w:rsid w:val="00E51067"/>
    <w:rsid w:val="00E5233F"/>
    <w:rsid w:val="00E53E4D"/>
    <w:rsid w:val="00E5429F"/>
    <w:rsid w:val="00E54C6E"/>
    <w:rsid w:val="00E5600D"/>
    <w:rsid w:val="00E57147"/>
    <w:rsid w:val="00E607F4"/>
    <w:rsid w:val="00E60B04"/>
    <w:rsid w:val="00E62E1F"/>
    <w:rsid w:val="00E63264"/>
    <w:rsid w:val="00E63614"/>
    <w:rsid w:val="00E638C4"/>
    <w:rsid w:val="00E64DFC"/>
    <w:rsid w:val="00E66C00"/>
    <w:rsid w:val="00E677D3"/>
    <w:rsid w:val="00E71488"/>
    <w:rsid w:val="00E71995"/>
    <w:rsid w:val="00E71D26"/>
    <w:rsid w:val="00E71EC0"/>
    <w:rsid w:val="00E72F9B"/>
    <w:rsid w:val="00E73C69"/>
    <w:rsid w:val="00E74CB1"/>
    <w:rsid w:val="00E75331"/>
    <w:rsid w:val="00E75718"/>
    <w:rsid w:val="00E75F7C"/>
    <w:rsid w:val="00E76252"/>
    <w:rsid w:val="00E76790"/>
    <w:rsid w:val="00E775AD"/>
    <w:rsid w:val="00E8157B"/>
    <w:rsid w:val="00E815D0"/>
    <w:rsid w:val="00E81948"/>
    <w:rsid w:val="00E8228C"/>
    <w:rsid w:val="00E83F7E"/>
    <w:rsid w:val="00E86121"/>
    <w:rsid w:val="00E8682B"/>
    <w:rsid w:val="00E86FEB"/>
    <w:rsid w:val="00E87622"/>
    <w:rsid w:val="00E91785"/>
    <w:rsid w:val="00E937DA"/>
    <w:rsid w:val="00E964C1"/>
    <w:rsid w:val="00E973DC"/>
    <w:rsid w:val="00EA18F2"/>
    <w:rsid w:val="00EA3676"/>
    <w:rsid w:val="00EA3E84"/>
    <w:rsid w:val="00EB13AD"/>
    <w:rsid w:val="00EB2A3F"/>
    <w:rsid w:val="00EB6CD0"/>
    <w:rsid w:val="00EB76CF"/>
    <w:rsid w:val="00EB77DC"/>
    <w:rsid w:val="00EB7857"/>
    <w:rsid w:val="00EC05DF"/>
    <w:rsid w:val="00EC276C"/>
    <w:rsid w:val="00EC339A"/>
    <w:rsid w:val="00EC4565"/>
    <w:rsid w:val="00EC479F"/>
    <w:rsid w:val="00EC4C9F"/>
    <w:rsid w:val="00EC4F20"/>
    <w:rsid w:val="00EC5A17"/>
    <w:rsid w:val="00EC7EEA"/>
    <w:rsid w:val="00ED17F1"/>
    <w:rsid w:val="00ED182B"/>
    <w:rsid w:val="00ED21CA"/>
    <w:rsid w:val="00ED239B"/>
    <w:rsid w:val="00ED45E5"/>
    <w:rsid w:val="00ED5440"/>
    <w:rsid w:val="00ED599E"/>
    <w:rsid w:val="00ED5C55"/>
    <w:rsid w:val="00ED5F5F"/>
    <w:rsid w:val="00ED7790"/>
    <w:rsid w:val="00EE195C"/>
    <w:rsid w:val="00EE46DF"/>
    <w:rsid w:val="00EE4726"/>
    <w:rsid w:val="00EE586D"/>
    <w:rsid w:val="00EE5FA4"/>
    <w:rsid w:val="00EE707C"/>
    <w:rsid w:val="00EF2492"/>
    <w:rsid w:val="00EF38DD"/>
    <w:rsid w:val="00EF4CBF"/>
    <w:rsid w:val="00EF4EA5"/>
    <w:rsid w:val="00EF5A5F"/>
    <w:rsid w:val="00F011A9"/>
    <w:rsid w:val="00F02B47"/>
    <w:rsid w:val="00F03305"/>
    <w:rsid w:val="00F04027"/>
    <w:rsid w:val="00F04B5D"/>
    <w:rsid w:val="00F06668"/>
    <w:rsid w:val="00F0689C"/>
    <w:rsid w:val="00F06C1D"/>
    <w:rsid w:val="00F074AE"/>
    <w:rsid w:val="00F07C14"/>
    <w:rsid w:val="00F1025E"/>
    <w:rsid w:val="00F11997"/>
    <w:rsid w:val="00F12B2B"/>
    <w:rsid w:val="00F13AEE"/>
    <w:rsid w:val="00F157C1"/>
    <w:rsid w:val="00F16C38"/>
    <w:rsid w:val="00F16E59"/>
    <w:rsid w:val="00F17A8A"/>
    <w:rsid w:val="00F20449"/>
    <w:rsid w:val="00F211F1"/>
    <w:rsid w:val="00F2409E"/>
    <w:rsid w:val="00F25CB2"/>
    <w:rsid w:val="00F30411"/>
    <w:rsid w:val="00F338EB"/>
    <w:rsid w:val="00F3398F"/>
    <w:rsid w:val="00F34228"/>
    <w:rsid w:val="00F346D4"/>
    <w:rsid w:val="00F37921"/>
    <w:rsid w:val="00F40079"/>
    <w:rsid w:val="00F4139D"/>
    <w:rsid w:val="00F43D1E"/>
    <w:rsid w:val="00F45440"/>
    <w:rsid w:val="00F47816"/>
    <w:rsid w:val="00F502B8"/>
    <w:rsid w:val="00F50484"/>
    <w:rsid w:val="00F51228"/>
    <w:rsid w:val="00F5188A"/>
    <w:rsid w:val="00F52673"/>
    <w:rsid w:val="00F529F1"/>
    <w:rsid w:val="00F532D1"/>
    <w:rsid w:val="00F53BE7"/>
    <w:rsid w:val="00F53D26"/>
    <w:rsid w:val="00F53D40"/>
    <w:rsid w:val="00F54CD7"/>
    <w:rsid w:val="00F55858"/>
    <w:rsid w:val="00F55C03"/>
    <w:rsid w:val="00F56B15"/>
    <w:rsid w:val="00F6058A"/>
    <w:rsid w:val="00F61C82"/>
    <w:rsid w:val="00F63FA0"/>
    <w:rsid w:val="00F67240"/>
    <w:rsid w:val="00F70330"/>
    <w:rsid w:val="00F7112B"/>
    <w:rsid w:val="00F724F9"/>
    <w:rsid w:val="00F73692"/>
    <w:rsid w:val="00F73BF7"/>
    <w:rsid w:val="00F73D55"/>
    <w:rsid w:val="00F749F1"/>
    <w:rsid w:val="00F74E21"/>
    <w:rsid w:val="00F774F9"/>
    <w:rsid w:val="00F77E32"/>
    <w:rsid w:val="00F8075E"/>
    <w:rsid w:val="00F80839"/>
    <w:rsid w:val="00F8110A"/>
    <w:rsid w:val="00F81BB5"/>
    <w:rsid w:val="00F82159"/>
    <w:rsid w:val="00F8391D"/>
    <w:rsid w:val="00F83AAB"/>
    <w:rsid w:val="00F847F9"/>
    <w:rsid w:val="00F84B37"/>
    <w:rsid w:val="00F85240"/>
    <w:rsid w:val="00F8580A"/>
    <w:rsid w:val="00F85B88"/>
    <w:rsid w:val="00F85C1C"/>
    <w:rsid w:val="00F86C29"/>
    <w:rsid w:val="00F873BC"/>
    <w:rsid w:val="00F87735"/>
    <w:rsid w:val="00F909D8"/>
    <w:rsid w:val="00F90D71"/>
    <w:rsid w:val="00F910AC"/>
    <w:rsid w:val="00F9496D"/>
    <w:rsid w:val="00F960F5"/>
    <w:rsid w:val="00F96CF8"/>
    <w:rsid w:val="00F97256"/>
    <w:rsid w:val="00F973FC"/>
    <w:rsid w:val="00F977F0"/>
    <w:rsid w:val="00F97DBA"/>
    <w:rsid w:val="00FA2010"/>
    <w:rsid w:val="00FA22CC"/>
    <w:rsid w:val="00FA4335"/>
    <w:rsid w:val="00FA5597"/>
    <w:rsid w:val="00FA57A7"/>
    <w:rsid w:val="00FA5D50"/>
    <w:rsid w:val="00FB0625"/>
    <w:rsid w:val="00FB2C08"/>
    <w:rsid w:val="00FB31C4"/>
    <w:rsid w:val="00FB48C6"/>
    <w:rsid w:val="00FB5C1C"/>
    <w:rsid w:val="00FB7A5A"/>
    <w:rsid w:val="00FC0046"/>
    <w:rsid w:val="00FC0352"/>
    <w:rsid w:val="00FC0C39"/>
    <w:rsid w:val="00FC24A5"/>
    <w:rsid w:val="00FC47CD"/>
    <w:rsid w:val="00FC615B"/>
    <w:rsid w:val="00FC72F3"/>
    <w:rsid w:val="00FC7484"/>
    <w:rsid w:val="00FC78BB"/>
    <w:rsid w:val="00FD08D2"/>
    <w:rsid w:val="00FD12FE"/>
    <w:rsid w:val="00FD19AF"/>
    <w:rsid w:val="00FD3FF9"/>
    <w:rsid w:val="00FD4485"/>
    <w:rsid w:val="00FD4715"/>
    <w:rsid w:val="00FD5162"/>
    <w:rsid w:val="00FD5A26"/>
    <w:rsid w:val="00FE0D3F"/>
    <w:rsid w:val="00FE2E4F"/>
    <w:rsid w:val="00FE424A"/>
    <w:rsid w:val="00FE4D04"/>
    <w:rsid w:val="00FE68EF"/>
    <w:rsid w:val="00FE74AD"/>
    <w:rsid w:val="00FE7695"/>
    <w:rsid w:val="00FF1600"/>
    <w:rsid w:val="00FF365F"/>
    <w:rsid w:val="00FF480F"/>
    <w:rsid w:val="00FF51C9"/>
    <w:rsid w:val="00FF6697"/>
    <w:rsid w:val="00FF716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98BEDF6"/>
  <w15:chartTrackingRefBased/>
  <w15:docId w15:val="{7D82739A-E842-4407-B903-B8B56073EE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61B0"/>
    <w:rPr>
      <w:sz w:val="24"/>
      <w:lang w:eastAsia="en-US"/>
    </w:rPr>
  </w:style>
  <w:style w:type="paragraph" w:styleId="Heading1">
    <w:name w:val="heading 1"/>
    <w:basedOn w:val="Normal"/>
    <w:next w:val="Normal"/>
    <w:qFormat/>
    <w:pPr>
      <w:keepNext/>
      <w:outlineLvl w:val="0"/>
    </w:pPr>
    <w:rPr>
      <w:b/>
      <w:sz w:val="28"/>
      <w:lang w:val="en-US"/>
    </w:rPr>
  </w:style>
  <w:style w:type="paragraph" w:styleId="Heading2">
    <w:name w:val="heading 2"/>
    <w:basedOn w:val="Normal"/>
    <w:next w:val="Normal"/>
    <w:qFormat/>
    <w:pPr>
      <w:keepNext/>
      <w:outlineLvl w:val="1"/>
    </w:pPr>
    <w:rPr>
      <w:b/>
      <w:lang w:val="en-US"/>
    </w:rPr>
  </w:style>
  <w:style w:type="paragraph" w:styleId="Heading3">
    <w:name w:val="heading 3"/>
    <w:basedOn w:val="Normal"/>
    <w:next w:val="Normal"/>
    <w:qFormat/>
    <w:pPr>
      <w:keepNext/>
      <w:keepLines/>
      <w:spacing w:after="120"/>
      <w:jc w:val="both"/>
      <w:outlineLvl w:val="2"/>
    </w:pPr>
    <w:rPr>
      <w:b/>
      <w:lang w:val="en-US"/>
    </w:rPr>
  </w:style>
  <w:style w:type="paragraph" w:styleId="Heading4">
    <w:name w:val="heading 4"/>
    <w:basedOn w:val="Normal"/>
    <w:next w:val="Normal"/>
    <w:qFormat/>
    <w:pPr>
      <w:keepNext/>
      <w:keepLines/>
      <w:ind w:left="425"/>
      <w:jc w:val="both"/>
      <w:outlineLvl w:val="3"/>
    </w:pPr>
    <w:rPr>
      <w:b/>
      <w:lang w:val="en-US"/>
    </w:rPr>
  </w:style>
  <w:style w:type="paragraph" w:styleId="Heading5">
    <w:name w:val="heading 5"/>
    <w:basedOn w:val="Normal"/>
    <w:next w:val="Normal"/>
    <w:qFormat/>
    <w:pPr>
      <w:keepNext/>
      <w:ind w:left="425"/>
      <w:outlineLvl w:val="4"/>
    </w:pPr>
    <w:rPr>
      <w:b/>
      <w:lang w:val="en-US"/>
    </w:rPr>
  </w:style>
  <w:style w:type="paragraph" w:styleId="Heading6">
    <w:name w:val="heading 6"/>
    <w:basedOn w:val="Normal"/>
    <w:next w:val="Normal"/>
    <w:qFormat/>
    <w:pPr>
      <w:keepNext/>
      <w:outlineLvl w:val="5"/>
    </w:pPr>
    <w:rPr>
      <w:rFonts w:ascii="Arial" w:hAnsi="Arial"/>
      <w:b/>
    </w:rPr>
  </w:style>
  <w:style w:type="paragraph" w:styleId="Heading7">
    <w:name w:val="heading 7"/>
    <w:basedOn w:val="Normal"/>
    <w:next w:val="Normal"/>
    <w:qFormat/>
    <w:pPr>
      <w:keepNext/>
      <w:spacing w:after="240"/>
      <w:outlineLvl w:val="6"/>
    </w:pPr>
  </w:style>
  <w:style w:type="paragraph" w:styleId="Heading8">
    <w:name w:val="heading 8"/>
    <w:basedOn w:val="Normal"/>
    <w:next w:val="Normal"/>
    <w:qFormat/>
    <w:pPr>
      <w:keepNext/>
      <w:outlineLvl w:val="7"/>
    </w:pPr>
    <w:rPr>
      <w:rFonts w:ascii="Arial" w:hAnsi="Arial"/>
      <w:b/>
      <w:sz w:val="20"/>
    </w:rPr>
  </w:style>
  <w:style w:type="paragraph" w:styleId="Heading9">
    <w:name w:val="heading 9"/>
    <w:basedOn w:val="Normal"/>
    <w:next w:val="Normal"/>
    <w:qFormat/>
    <w:pPr>
      <w:keepNext/>
      <w:jc w:val="center"/>
      <w:outlineLvl w:val="8"/>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both"/>
    </w:pPr>
    <w:rPr>
      <w:lang w:val="en-US"/>
    </w:rPr>
  </w:style>
  <w:style w:type="paragraph" w:styleId="BodyText2">
    <w:name w:val="Body Text 2"/>
    <w:basedOn w:val="Normal"/>
    <w:pPr>
      <w:spacing w:after="120"/>
      <w:ind w:right="-366"/>
    </w:pPr>
    <w:rPr>
      <w:lang w:val="en-US"/>
    </w:rPr>
  </w:style>
  <w:style w:type="paragraph" w:styleId="Header">
    <w:name w:val="header"/>
    <w:aliases w:val="Header Char1 Char,Header Char Char Char"/>
    <w:basedOn w:val="Normal"/>
    <w:link w:val="HeaderChar"/>
    <w:pPr>
      <w:tabs>
        <w:tab w:val="center" w:pos="4153"/>
        <w:tab w:val="right" w:pos="8306"/>
      </w:tabs>
    </w:pPr>
    <w:rPr>
      <w:lang w:val="x-none"/>
    </w:rPr>
  </w:style>
  <w:style w:type="paragraph" w:styleId="Footer">
    <w:name w:val="footer"/>
    <w:basedOn w:val="Normal"/>
    <w:pPr>
      <w:tabs>
        <w:tab w:val="center" w:pos="4153"/>
        <w:tab w:val="right" w:pos="8306"/>
      </w:tabs>
    </w:pPr>
  </w:style>
  <w:style w:type="paragraph" w:styleId="FootnoteText">
    <w:name w:val="footnote text"/>
    <w:basedOn w:val="Normal"/>
    <w:semiHidden/>
    <w:rPr>
      <w:sz w:val="20"/>
    </w:rPr>
  </w:style>
  <w:style w:type="character" w:styleId="FootnoteReference">
    <w:name w:val="footnote reference"/>
    <w:semiHidden/>
    <w:rPr>
      <w:vertAlign w:val="superscript"/>
    </w:rPr>
  </w:style>
  <w:style w:type="paragraph" w:customStyle="1" w:styleId="DETRLevel1">
    <w:name w:val="DETR Level 1"/>
    <w:basedOn w:val="ListNumber"/>
    <w:pPr>
      <w:tabs>
        <w:tab w:val="clear" w:pos="360"/>
        <w:tab w:val="left" w:pos="-720"/>
      </w:tabs>
      <w:suppressAutoHyphens/>
      <w:jc w:val="both"/>
    </w:pPr>
    <w:rPr>
      <w:spacing w:val="-2"/>
    </w:rPr>
  </w:style>
  <w:style w:type="paragraph" w:styleId="ListNumber">
    <w:name w:val="List Number"/>
    <w:basedOn w:val="Normal"/>
    <w:pPr>
      <w:numPr>
        <w:numId w:val="1"/>
      </w:numPr>
    </w:pPr>
  </w:style>
  <w:style w:type="paragraph" w:styleId="BodyTextIndent">
    <w:name w:val="Body Text Indent"/>
    <w:basedOn w:val="Normal"/>
    <w:pPr>
      <w:spacing w:before="100" w:after="100"/>
      <w:ind w:left="720" w:hanging="720"/>
      <w:jc w:val="both"/>
    </w:pPr>
    <w:rPr>
      <w:rFonts w:ascii="Arial" w:hAnsi="Arial"/>
      <w:sz w:val="20"/>
    </w:rPr>
  </w:style>
  <w:style w:type="paragraph" w:styleId="BodyText3">
    <w:name w:val="Body Text 3"/>
    <w:basedOn w:val="Normal"/>
    <w:rPr>
      <w:rFonts w:ascii="Arial" w:hAnsi="Arial"/>
      <w:sz w:val="20"/>
    </w:rPr>
  </w:style>
  <w:style w:type="paragraph" w:customStyle="1" w:styleId="AgencyStdParagraph">
    <w:name w:val="Agency Std Paragraph"/>
    <w:autoRedefine/>
    <w:pPr>
      <w:jc w:val="both"/>
    </w:pPr>
    <w:rPr>
      <w:rFonts w:ascii="Arial" w:hAnsi="Arial"/>
      <w:b/>
      <w:sz w:val="24"/>
      <w:lang w:eastAsia="en-US"/>
    </w:rPr>
  </w:style>
  <w:style w:type="character" w:styleId="Hyperlink">
    <w:name w:val="Hyperlink"/>
    <w:rPr>
      <w:color w:val="0000FF"/>
      <w:u w:val="single"/>
    </w:rPr>
  </w:style>
  <w:style w:type="paragraph" w:styleId="E-mailSignature">
    <w:name w:val="E-mail Signature"/>
    <w:basedOn w:val="Normal"/>
  </w:style>
  <w:style w:type="paragraph" w:styleId="NormalWeb">
    <w:name w:val="Normal (Web)"/>
    <w:basedOn w:val="Normal"/>
    <w:pPr>
      <w:spacing w:before="100" w:after="100"/>
    </w:pPr>
    <w:rPr>
      <w:rFonts w:ascii="Arial Unicode MS" w:eastAsia="Arial Unicode MS" w:hAnsi="Arial Unicode MS"/>
    </w:rPr>
  </w:style>
  <w:style w:type="character" w:styleId="PageNumber">
    <w:name w:val="page number"/>
    <w:rPr>
      <w:rFonts w:ascii="Foundry Form Sans" w:hAnsi="Foundry Form Sans"/>
    </w:rPr>
  </w:style>
  <w:style w:type="paragraph" w:styleId="BodyTextIndent2">
    <w:name w:val="Body Text Indent 2"/>
    <w:basedOn w:val="Normal"/>
    <w:pPr>
      <w:spacing w:after="120"/>
      <w:ind w:left="360"/>
    </w:pPr>
    <w:rPr>
      <w:sz w:val="22"/>
    </w:rPr>
  </w:style>
  <w:style w:type="paragraph" w:styleId="Title">
    <w:name w:val="Title"/>
    <w:basedOn w:val="Normal"/>
    <w:qFormat/>
    <w:pPr>
      <w:jc w:val="center"/>
    </w:pPr>
    <w:rPr>
      <w:rFonts w:ascii="Arial" w:hAnsi="Arial"/>
      <w:b/>
      <w:sz w:val="28"/>
    </w:rPr>
  </w:style>
  <w:style w:type="paragraph" w:styleId="BodyTextIndent3">
    <w:name w:val="Body Text Indent 3"/>
    <w:basedOn w:val="Normal"/>
    <w:pPr>
      <w:spacing w:after="240"/>
      <w:ind w:left="425"/>
      <w:jc w:val="both"/>
    </w:pPr>
  </w:style>
  <w:style w:type="paragraph" w:styleId="PlainText">
    <w:name w:val="Plain Text"/>
    <w:basedOn w:val="Normal"/>
    <w:rPr>
      <w:rFonts w:ascii="Courier New" w:hAnsi="Courier New"/>
      <w:sz w:val="20"/>
      <w:lang w:val="en-US"/>
    </w:rPr>
  </w:style>
  <w:style w:type="paragraph" w:customStyle="1" w:styleId="algHeading2">
    <w:name w:val="alg_Heading2"/>
    <w:basedOn w:val="Normal"/>
    <w:autoRedefine/>
    <w:pPr>
      <w:ind w:left="-108" w:right="-108"/>
    </w:pPr>
    <w:rPr>
      <w:b/>
      <w:noProof/>
      <w:sz w:val="36"/>
    </w:rPr>
  </w:style>
  <w:style w:type="paragraph" w:customStyle="1" w:styleId="Spacer">
    <w:name w:val="Spacer"/>
    <w:basedOn w:val="Header"/>
    <w:pPr>
      <w:tabs>
        <w:tab w:val="clear" w:pos="4153"/>
        <w:tab w:val="clear" w:pos="8306"/>
      </w:tabs>
    </w:pPr>
    <w:rPr>
      <w:rFonts w:ascii="Officina Sans ITC TT" w:hAnsi="Officina Sans ITC TT"/>
      <w:sz w:val="12"/>
    </w:rPr>
  </w:style>
  <w:style w:type="paragraph" w:customStyle="1" w:styleId="algHeading1">
    <w:name w:val="alg_Heading1"/>
    <w:basedOn w:val="Normal"/>
    <w:pPr>
      <w:spacing w:before="120" w:after="120"/>
      <w:ind w:left="-108"/>
    </w:pPr>
    <w:rPr>
      <w:rFonts w:ascii="Officina Sans ITC TT" w:hAnsi="Officina Sans ITC TT"/>
      <w:sz w:val="48"/>
    </w:rPr>
  </w:style>
  <w:style w:type="paragraph" w:customStyle="1" w:styleId="algFormBold">
    <w:name w:val="alg_FormBold"/>
    <w:basedOn w:val="algForm"/>
    <w:pPr>
      <w:ind w:left="-108"/>
    </w:pPr>
    <w:rPr>
      <w:b/>
    </w:rPr>
  </w:style>
  <w:style w:type="paragraph" w:customStyle="1" w:styleId="algForm">
    <w:name w:val="alg_Form"/>
    <w:basedOn w:val="Normal"/>
    <w:pPr>
      <w:spacing w:before="120" w:after="120"/>
    </w:pPr>
    <w:rPr>
      <w:rFonts w:ascii="Officina Sans ITC TT" w:hAnsi="Officina Sans ITC TT"/>
    </w:rPr>
  </w:style>
  <w:style w:type="paragraph" w:customStyle="1" w:styleId="N5">
    <w:name w:val="N5"/>
    <w:basedOn w:val="N4"/>
    <w:pPr>
      <w:numPr>
        <w:ilvl w:val="0"/>
        <w:numId w:val="0"/>
      </w:numPr>
      <w:tabs>
        <w:tab w:val="num" w:pos="360"/>
        <w:tab w:val="num" w:pos="3600"/>
      </w:tabs>
      <w:ind w:left="3600" w:hanging="360"/>
    </w:pPr>
  </w:style>
  <w:style w:type="paragraph" w:customStyle="1" w:styleId="N4">
    <w:name w:val="N4"/>
    <w:basedOn w:val="N3"/>
    <w:pPr>
      <w:numPr>
        <w:ilvl w:val="3"/>
      </w:numPr>
      <w:tabs>
        <w:tab w:val="clear" w:pos="1134"/>
        <w:tab w:val="num" w:pos="2880"/>
      </w:tabs>
      <w:ind w:left="2880" w:hanging="360"/>
    </w:pPr>
  </w:style>
  <w:style w:type="paragraph" w:customStyle="1" w:styleId="N3">
    <w:name w:val="N3"/>
    <w:basedOn w:val="N2"/>
    <w:pPr>
      <w:numPr>
        <w:ilvl w:val="2"/>
      </w:numPr>
      <w:tabs>
        <w:tab w:val="clear" w:pos="737"/>
        <w:tab w:val="num" w:pos="2160"/>
      </w:tabs>
      <w:ind w:left="2160" w:hanging="180"/>
    </w:pPr>
  </w:style>
  <w:style w:type="paragraph" w:customStyle="1" w:styleId="N2">
    <w:name w:val="N2"/>
    <w:basedOn w:val="N1"/>
    <w:pPr>
      <w:numPr>
        <w:ilvl w:val="1"/>
      </w:numPr>
      <w:tabs>
        <w:tab w:val="num" w:pos="1440"/>
      </w:tabs>
      <w:spacing w:before="80"/>
      <w:ind w:left="1440" w:hanging="360"/>
    </w:pPr>
  </w:style>
  <w:style w:type="paragraph" w:customStyle="1" w:styleId="N1">
    <w:name w:val="N1"/>
    <w:basedOn w:val="Normal"/>
    <w:pPr>
      <w:numPr>
        <w:numId w:val="3"/>
      </w:numPr>
      <w:spacing w:before="160" w:line="220" w:lineRule="atLeast"/>
      <w:jc w:val="both"/>
    </w:pPr>
    <w:rPr>
      <w:sz w:val="21"/>
    </w:rPr>
  </w:style>
  <w:style w:type="character" w:styleId="FollowedHyperlink">
    <w:name w:val="FollowedHyperlink"/>
    <w:rsid w:val="00327CDF"/>
    <w:rPr>
      <w:color w:val="800080"/>
      <w:u w:val="single"/>
    </w:rPr>
  </w:style>
  <w:style w:type="character" w:styleId="Strong">
    <w:name w:val="Strong"/>
    <w:qFormat/>
    <w:rsid w:val="00750FEE"/>
    <w:rPr>
      <w:b/>
      <w:bCs/>
    </w:rPr>
  </w:style>
  <w:style w:type="character" w:customStyle="1" w:styleId="legamendquote1">
    <w:name w:val="legamendquote1"/>
    <w:rsid w:val="005E6953"/>
    <w:rPr>
      <w:b w:val="0"/>
      <w:bCs w:val="0"/>
      <w:i w:val="0"/>
      <w:iCs w:val="0"/>
    </w:rPr>
  </w:style>
  <w:style w:type="character" w:customStyle="1" w:styleId="legdslegp1no">
    <w:name w:val="legds legp1no"/>
    <w:basedOn w:val="DefaultParagraphFont"/>
    <w:rsid w:val="005E6953"/>
  </w:style>
  <w:style w:type="character" w:customStyle="1" w:styleId="legdslegp1grouptitle">
    <w:name w:val="legds legp1grouptitle"/>
    <w:basedOn w:val="DefaultParagraphFont"/>
    <w:rsid w:val="005E6953"/>
  </w:style>
  <w:style w:type="character" w:customStyle="1" w:styleId="legdsleglhslegp2no">
    <w:name w:val="legds leglhs legp2no"/>
    <w:basedOn w:val="DefaultParagraphFont"/>
    <w:rsid w:val="005E6953"/>
  </w:style>
  <w:style w:type="character" w:customStyle="1" w:styleId="legdslegrhslegp2text">
    <w:name w:val="legds legrhs legp2text"/>
    <w:basedOn w:val="DefaultParagraphFont"/>
    <w:rsid w:val="005E6953"/>
  </w:style>
  <w:style w:type="character" w:customStyle="1" w:styleId="legdslegp1noc1amend">
    <w:name w:val="legds legp1noc1amend"/>
    <w:basedOn w:val="DefaultParagraphFont"/>
    <w:rsid w:val="005E6953"/>
  </w:style>
  <w:style w:type="character" w:customStyle="1" w:styleId="legdslegp1grouptitlefirstc1amend">
    <w:name w:val="legds legp1grouptitlefirstc1amend"/>
    <w:basedOn w:val="DefaultParagraphFont"/>
    <w:rsid w:val="005E6953"/>
  </w:style>
  <w:style w:type="character" w:customStyle="1" w:styleId="legdsleglhslegp2noc1amend">
    <w:name w:val="legds leglhs legp2noc1amend"/>
    <w:basedOn w:val="DefaultParagraphFont"/>
    <w:rsid w:val="005E6953"/>
  </w:style>
  <w:style w:type="character" w:customStyle="1" w:styleId="legdslegrhslegp2textc1amend">
    <w:name w:val="legds legrhs legp2textc1amend"/>
    <w:basedOn w:val="DefaultParagraphFont"/>
    <w:rsid w:val="005E6953"/>
  </w:style>
  <w:style w:type="character" w:customStyle="1" w:styleId="legdsleglhslegp3noc1amend">
    <w:name w:val="legds leglhs legp3noc1amend"/>
    <w:basedOn w:val="DefaultParagraphFont"/>
    <w:rsid w:val="005E6953"/>
  </w:style>
  <w:style w:type="character" w:customStyle="1" w:styleId="legdslegrhslegp3textc1amend">
    <w:name w:val="legds legrhs legp3textc1amend"/>
    <w:basedOn w:val="DefaultParagraphFont"/>
    <w:rsid w:val="005E6953"/>
  </w:style>
  <w:style w:type="character" w:customStyle="1" w:styleId="legdslegp1grouptitlec1amend">
    <w:name w:val="legds legp1grouptitlec1amend"/>
    <w:basedOn w:val="DefaultParagraphFont"/>
    <w:rsid w:val="005E6953"/>
  </w:style>
  <w:style w:type="paragraph" w:styleId="ListParagraph">
    <w:name w:val="List Paragraph"/>
    <w:basedOn w:val="Normal"/>
    <w:uiPriority w:val="34"/>
    <w:qFormat/>
    <w:rsid w:val="00820644"/>
    <w:pPr>
      <w:spacing w:after="200" w:line="276" w:lineRule="auto"/>
      <w:ind w:left="720"/>
      <w:contextualSpacing/>
    </w:pPr>
    <w:rPr>
      <w:rFonts w:ascii="Arial" w:eastAsia="Calibri" w:hAnsi="Arial" w:cs="Arial"/>
      <w:sz w:val="22"/>
      <w:szCs w:val="22"/>
    </w:rPr>
  </w:style>
  <w:style w:type="character" w:customStyle="1" w:styleId="HeaderChar">
    <w:name w:val="Header Char"/>
    <w:aliases w:val="Header Char1 Char Char,Header Char Char Char Char"/>
    <w:link w:val="Header"/>
    <w:uiPriority w:val="99"/>
    <w:rsid w:val="00F34228"/>
    <w:rPr>
      <w:sz w:val="24"/>
      <w:lang w:eastAsia="en-US"/>
    </w:rPr>
  </w:style>
  <w:style w:type="paragraph" w:styleId="BalloonText">
    <w:name w:val="Balloon Text"/>
    <w:basedOn w:val="Normal"/>
    <w:link w:val="BalloonTextChar"/>
    <w:rsid w:val="00F34228"/>
    <w:rPr>
      <w:rFonts w:ascii="Tahoma" w:hAnsi="Tahoma"/>
      <w:sz w:val="16"/>
      <w:szCs w:val="16"/>
      <w:lang w:val="x-none"/>
    </w:rPr>
  </w:style>
  <w:style w:type="character" w:customStyle="1" w:styleId="BalloonTextChar">
    <w:name w:val="Balloon Text Char"/>
    <w:link w:val="BalloonText"/>
    <w:rsid w:val="00F34228"/>
    <w:rPr>
      <w:rFonts w:ascii="Tahoma" w:hAnsi="Tahoma" w:cs="Tahoma"/>
      <w:sz w:val="16"/>
      <w:szCs w:val="16"/>
      <w:lang w:eastAsia="en-US"/>
    </w:rPr>
  </w:style>
  <w:style w:type="table" w:styleId="TableGrid">
    <w:name w:val="Table Grid"/>
    <w:basedOn w:val="TableNormal"/>
    <w:uiPriority w:val="59"/>
    <w:rsid w:val="009D43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61BEF"/>
    <w:rPr>
      <w:rFonts w:ascii="Calibri" w:eastAsia="Calibri" w:hAnsi="Calibri"/>
      <w:sz w:val="22"/>
      <w:szCs w:val="22"/>
      <w:lang w:eastAsia="en-US"/>
    </w:rPr>
  </w:style>
  <w:style w:type="paragraph" w:customStyle="1" w:styleId="Default">
    <w:name w:val="Default"/>
    <w:rsid w:val="00E12510"/>
    <w:pPr>
      <w:autoSpaceDE w:val="0"/>
      <w:autoSpaceDN w:val="0"/>
      <w:adjustRightInd w:val="0"/>
    </w:pPr>
    <w:rPr>
      <w:rFonts w:ascii="Arial" w:hAnsi="Arial" w:cs="Arial"/>
      <w:color w:val="000000"/>
      <w:sz w:val="24"/>
      <w:szCs w:val="24"/>
    </w:rPr>
  </w:style>
  <w:style w:type="character" w:styleId="CommentReference">
    <w:name w:val="annotation reference"/>
    <w:rsid w:val="00043326"/>
    <w:rPr>
      <w:sz w:val="16"/>
      <w:szCs w:val="16"/>
    </w:rPr>
  </w:style>
  <w:style w:type="paragraph" w:styleId="CommentText">
    <w:name w:val="annotation text"/>
    <w:basedOn w:val="Normal"/>
    <w:link w:val="CommentTextChar"/>
    <w:rsid w:val="00043326"/>
    <w:rPr>
      <w:sz w:val="20"/>
    </w:rPr>
  </w:style>
  <w:style w:type="character" w:customStyle="1" w:styleId="CommentTextChar">
    <w:name w:val="Comment Text Char"/>
    <w:link w:val="CommentText"/>
    <w:rsid w:val="00043326"/>
    <w:rPr>
      <w:lang w:eastAsia="en-US"/>
    </w:rPr>
  </w:style>
  <w:style w:type="paragraph" w:styleId="CommentSubject">
    <w:name w:val="annotation subject"/>
    <w:basedOn w:val="CommentText"/>
    <w:next w:val="CommentText"/>
    <w:link w:val="CommentSubjectChar"/>
    <w:rsid w:val="00043326"/>
    <w:rPr>
      <w:b/>
      <w:bCs/>
    </w:rPr>
  </w:style>
  <w:style w:type="character" w:customStyle="1" w:styleId="CommentSubjectChar">
    <w:name w:val="Comment Subject Char"/>
    <w:link w:val="CommentSubject"/>
    <w:rsid w:val="00043326"/>
    <w:rPr>
      <w:b/>
      <w:bCs/>
      <w:lang w:eastAsia="en-US"/>
    </w:rPr>
  </w:style>
  <w:style w:type="paragraph" w:styleId="Revision">
    <w:name w:val="Revision"/>
    <w:hidden/>
    <w:uiPriority w:val="99"/>
    <w:semiHidden/>
    <w:rsid w:val="00991929"/>
    <w:rPr>
      <w:sz w:val="24"/>
      <w:lang w:eastAsia="en-US"/>
    </w:rPr>
  </w:style>
  <w:style w:type="paragraph" w:styleId="Caption">
    <w:name w:val="caption"/>
    <w:basedOn w:val="Normal"/>
    <w:next w:val="Normal"/>
    <w:unhideWhenUsed/>
    <w:qFormat/>
    <w:rsid w:val="009421F6"/>
    <w:pPr>
      <w:spacing w:after="200"/>
    </w:pPr>
    <w:rPr>
      <w:i/>
      <w:iCs/>
      <w:color w:val="44546A" w:themeColor="text2"/>
      <w:sz w:val="18"/>
      <w:szCs w:val="18"/>
    </w:rPr>
  </w:style>
  <w:style w:type="character" w:customStyle="1" w:styleId="UnresolvedMention1">
    <w:name w:val="Unresolved Mention1"/>
    <w:basedOn w:val="DefaultParagraphFont"/>
    <w:uiPriority w:val="99"/>
    <w:semiHidden/>
    <w:unhideWhenUsed/>
    <w:rsid w:val="005870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7167731">
      <w:bodyDiv w:val="1"/>
      <w:marLeft w:val="0"/>
      <w:marRight w:val="0"/>
      <w:marTop w:val="0"/>
      <w:marBottom w:val="0"/>
      <w:divBdr>
        <w:top w:val="none" w:sz="0" w:space="0" w:color="auto"/>
        <w:left w:val="none" w:sz="0" w:space="0" w:color="auto"/>
        <w:bottom w:val="none" w:sz="0" w:space="0" w:color="auto"/>
        <w:right w:val="none" w:sz="0" w:space="0" w:color="auto"/>
      </w:divBdr>
    </w:div>
    <w:div w:id="197595484">
      <w:bodyDiv w:val="1"/>
      <w:marLeft w:val="0"/>
      <w:marRight w:val="0"/>
      <w:marTop w:val="0"/>
      <w:marBottom w:val="0"/>
      <w:divBdr>
        <w:top w:val="none" w:sz="0" w:space="0" w:color="auto"/>
        <w:left w:val="none" w:sz="0" w:space="0" w:color="auto"/>
        <w:bottom w:val="none" w:sz="0" w:space="0" w:color="auto"/>
        <w:right w:val="none" w:sz="0" w:space="0" w:color="auto"/>
      </w:divBdr>
    </w:div>
    <w:div w:id="396444187">
      <w:bodyDiv w:val="1"/>
      <w:marLeft w:val="0"/>
      <w:marRight w:val="0"/>
      <w:marTop w:val="0"/>
      <w:marBottom w:val="0"/>
      <w:divBdr>
        <w:top w:val="none" w:sz="0" w:space="0" w:color="auto"/>
        <w:left w:val="none" w:sz="0" w:space="0" w:color="auto"/>
        <w:bottom w:val="none" w:sz="0" w:space="0" w:color="auto"/>
        <w:right w:val="none" w:sz="0" w:space="0" w:color="auto"/>
      </w:divBdr>
    </w:div>
    <w:div w:id="601373976">
      <w:bodyDiv w:val="1"/>
      <w:marLeft w:val="0"/>
      <w:marRight w:val="0"/>
      <w:marTop w:val="0"/>
      <w:marBottom w:val="0"/>
      <w:divBdr>
        <w:top w:val="none" w:sz="0" w:space="0" w:color="auto"/>
        <w:left w:val="none" w:sz="0" w:space="0" w:color="auto"/>
        <w:bottom w:val="none" w:sz="0" w:space="0" w:color="auto"/>
        <w:right w:val="none" w:sz="0" w:space="0" w:color="auto"/>
      </w:divBdr>
    </w:div>
    <w:div w:id="828516827">
      <w:bodyDiv w:val="1"/>
      <w:marLeft w:val="0"/>
      <w:marRight w:val="0"/>
      <w:marTop w:val="0"/>
      <w:marBottom w:val="0"/>
      <w:divBdr>
        <w:top w:val="none" w:sz="0" w:space="0" w:color="auto"/>
        <w:left w:val="none" w:sz="0" w:space="0" w:color="auto"/>
        <w:bottom w:val="none" w:sz="0" w:space="0" w:color="auto"/>
        <w:right w:val="none" w:sz="0" w:space="0" w:color="auto"/>
      </w:divBdr>
    </w:div>
    <w:div w:id="906646398">
      <w:bodyDiv w:val="1"/>
      <w:marLeft w:val="0"/>
      <w:marRight w:val="0"/>
      <w:marTop w:val="0"/>
      <w:marBottom w:val="0"/>
      <w:divBdr>
        <w:top w:val="none" w:sz="0" w:space="0" w:color="auto"/>
        <w:left w:val="none" w:sz="0" w:space="0" w:color="auto"/>
        <w:bottom w:val="none" w:sz="0" w:space="0" w:color="auto"/>
        <w:right w:val="none" w:sz="0" w:space="0" w:color="auto"/>
      </w:divBdr>
    </w:div>
    <w:div w:id="983778092">
      <w:bodyDiv w:val="1"/>
      <w:marLeft w:val="0"/>
      <w:marRight w:val="0"/>
      <w:marTop w:val="0"/>
      <w:marBottom w:val="0"/>
      <w:divBdr>
        <w:top w:val="none" w:sz="0" w:space="0" w:color="auto"/>
        <w:left w:val="none" w:sz="0" w:space="0" w:color="auto"/>
        <w:bottom w:val="none" w:sz="0" w:space="0" w:color="auto"/>
        <w:right w:val="none" w:sz="0" w:space="0" w:color="auto"/>
      </w:divBdr>
    </w:div>
    <w:div w:id="1049496501">
      <w:bodyDiv w:val="1"/>
      <w:marLeft w:val="0"/>
      <w:marRight w:val="0"/>
      <w:marTop w:val="0"/>
      <w:marBottom w:val="0"/>
      <w:divBdr>
        <w:top w:val="none" w:sz="0" w:space="0" w:color="auto"/>
        <w:left w:val="none" w:sz="0" w:space="0" w:color="auto"/>
        <w:bottom w:val="none" w:sz="0" w:space="0" w:color="auto"/>
        <w:right w:val="none" w:sz="0" w:space="0" w:color="auto"/>
      </w:divBdr>
    </w:div>
    <w:div w:id="1087580983">
      <w:bodyDiv w:val="1"/>
      <w:marLeft w:val="0"/>
      <w:marRight w:val="0"/>
      <w:marTop w:val="0"/>
      <w:marBottom w:val="0"/>
      <w:divBdr>
        <w:top w:val="none" w:sz="0" w:space="0" w:color="auto"/>
        <w:left w:val="none" w:sz="0" w:space="0" w:color="auto"/>
        <w:bottom w:val="none" w:sz="0" w:space="0" w:color="auto"/>
        <w:right w:val="none" w:sz="0" w:space="0" w:color="auto"/>
      </w:divBdr>
    </w:div>
    <w:div w:id="1127822416">
      <w:bodyDiv w:val="1"/>
      <w:marLeft w:val="0"/>
      <w:marRight w:val="0"/>
      <w:marTop w:val="0"/>
      <w:marBottom w:val="0"/>
      <w:divBdr>
        <w:top w:val="none" w:sz="0" w:space="0" w:color="auto"/>
        <w:left w:val="none" w:sz="0" w:space="0" w:color="auto"/>
        <w:bottom w:val="none" w:sz="0" w:space="0" w:color="auto"/>
        <w:right w:val="none" w:sz="0" w:space="0" w:color="auto"/>
      </w:divBdr>
    </w:div>
    <w:div w:id="1185754934">
      <w:bodyDiv w:val="1"/>
      <w:marLeft w:val="0"/>
      <w:marRight w:val="0"/>
      <w:marTop w:val="0"/>
      <w:marBottom w:val="0"/>
      <w:divBdr>
        <w:top w:val="none" w:sz="0" w:space="0" w:color="auto"/>
        <w:left w:val="none" w:sz="0" w:space="0" w:color="auto"/>
        <w:bottom w:val="none" w:sz="0" w:space="0" w:color="auto"/>
        <w:right w:val="none" w:sz="0" w:space="0" w:color="auto"/>
      </w:divBdr>
      <w:divsChild>
        <w:div w:id="8290106">
          <w:marLeft w:val="0"/>
          <w:marRight w:val="0"/>
          <w:marTop w:val="58"/>
          <w:marBottom w:val="0"/>
          <w:divBdr>
            <w:top w:val="none" w:sz="0" w:space="0" w:color="auto"/>
            <w:left w:val="none" w:sz="0" w:space="0" w:color="auto"/>
            <w:bottom w:val="none" w:sz="0" w:space="0" w:color="auto"/>
            <w:right w:val="none" w:sz="0" w:space="0" w:color="auto"/>
          </w:divBdr>
        </w:div>
        <w:div w:id="241573293">
          <w:marLeft w:val="0"/>
          <w:marRight w:val="0"/>
          <w:marTop w:val="58"/>
          <w:marBottom w:val="0"/>
          <w:divBdr>
            <w:top w:val="none" w:sz="0" w:space="0" w:color="auto"/>
            <w:left w:val="none" w:sz="0" w:space="0" w:color="auto"/>
            <w:bottom w:val="none" w:sz="0" w:space="0" w:color="auto"/>
            <w:right w:val="none" w:sz="0" w:space="0" w:color="auto"/>
          </w:divBdr>
        </w:div>
        <w:div w:id="269708127">
          <w:marLeft w:val="0"/>
          <w:marRight w:val="0"/>
          <w:marTop w:val="58"/>
          <w:marBottom w:val="0"/>
          <w:divBdr>
            <w:top w:val="none" w:sz="0" w:space="0" w:color="auto"/>
            <w:left w:val="none" w:sz="0" w:space="0" w:color="auto"/>
            <w:bottom w:val="none" w:sz="0" w:space="0" w:color="auto"/>
            <w:right w:val="none" w:sz="0" w:space="0" w:color="auto"/>
          </w:divBdr>
        </w:div>
        <w:div w:id="609162742">
          <w:marLeft w:val="0"/>
          <w:marRight w:val="0"/>
          <w:marTop w:val="58"/>
          <w:marBottom w:val="0"/>
          <w:divBdr>
            <w:top w:val="none" w:sz="0" w:space="0" w:color="auto"/>
            <w:left w:val="none" w:sz="0" w:space="0" w:color="auto"/>
            <w:bottom w:val="none" w:sz="0" w:space="0" w:color="auto"/>
            <w:right w:val="none" w:sz="0" w:space="0" w:color="auto"/>
          </w:divBdr>
        </w:div>
        <w:div w:id="1377005549">
          <w:marLeft w:val="0"/>
          <w:marRight w:val="0"/>
          <w:marTop w:val="58"/>
          <w:marBottom w:val="0"/>
          <w:divBdr>
            <w:top w:val="none" w:sz="0" w:space="0" w:color="auto"/>
            <w:left w:val="none" w:sz="0" w:space="0" w:color="auto"/>
            <w:bottom w:val="none" w:sz="0" w:space="0" w:color="auto"/>
            <w:right w:val="none" w:sz="0" w:space="0" w:color="auto"/>
          </w:divBdr>
        </w:div>
        <w:div w:id="1866098062">
          <w:marLeft w:val="0"/>
          <w:marRight w:val="0"/>
          <w:marTop w:val="58"/>
          <w:marBottom w:val="0"/>
          <w:divBdr>
            <w:top w:val="none" w:sz="0" w:space="0" w:color="auto"/>
            <w:left w:val="none" w:sz="0" w:space="0" w:color="auto"/>
            <w:bottom w:val="none" w:sz="0" w:space="0" w:color="auto"/>
            <w:right w:val="none" w:sz="0" w:space="0" w:color="auto"/>
          </w:divBdr>
        </w:div>
        <w:div w:id="2144231428">
          <w:marLeft w:val="0"/>
          <w:marRight w:val="0"/>
          <w:marTop w:val="58"/>
          <w:marBottom w:val="0"/>
          <w:divBdr>
            <w:top w:val="none" w:sz="0" w:space="0" w:color="auto"/>
            <w:left w:val="none" w:sz="0" w:space="0" w:color="auto"/>
            <w:bottom w:val="none" w:sz="0" w:space="0" w:color="auto"/>
            <w:right w:val="none" w:sz="0" w:space="0" w:color="auto"/>
          </w:divBdr>
        </w:div>
      </w:divsChild>
    </w:div>
    <w:div w:id="1400984578">
      <w:bodyDiv w:val="1"/>
      <w:marLeft w:val="0"/>
      <w:marRight w:val="0"/>
      <w:marTop w:val="0"/>
      <w:marBottom w:val="0"/>
      <w:divBdr>
        <w:top w:val="none" w:sz="0" w:space="0" w:color="auto"/>
        <w:left w:val="none" w:sz="0" w:space="0" w:color="auto"/>
        <w:bottom w:val="none" w:sz="0" w:space="0" w:color="auto"/>
        <w:right w:val="none" w:sz="0" w:space="0" w:color="auto"/>
      </w:divBdr>
    </w:div>
    <w:div w:id="1459101640">
      <w:bodyDiv w:val="1"/>
      <w:marLeft w:val="0"/>
      <w:marRight w:val="0"/>
      <w:marTop w:val="0"/>
      <w:marBottom w:val="0"/>
      <w:divBdr>
        <w:top w:val="none" w:sz="0" w:space="0" w:color="auto"/>
        <w:left w:val="none" w:sz="0" w:space="0" w:color="auto"/>
        <w:bottom w:val="none" w:sz="0" w:space="0" w:color="auto"/>
        <w:right w:val="none" w:sz="0" w:space="0" w:color="auto"/>
      </w:divBdr>
    </w:div>
    <w:div w:id="1467121052">
      <w:bodyDiv w:val="1"/>
      <w:marLeft w:val="0"/>
      <w:marRight w:val="0"/>
      <w:marTop w:val="0"/>
      <w:marBottom w:val="0"/>
      <w:divBdr>
        <w:top w:val="none" w:sz="0" w:space="0" w:color="auto"/>
        <w:left w:val="none" w:sz="0" w:space="0" w:color="auto"/>
        <w:bottom w:val="none" w:sz="0" w:space="0" w:color="auto"/>
        <w:right w:val="none" w:sz="0" w:space="0" w:color="auto"/>
      </w:divBdr>
    </w:div>
    <w:div w:id="1642227856">
      <w:bodyDiv w:val="1"/>
      <w:marLeft w:val="0"/>
      <w:marRight w:val="0"/>
      <w:marTop w:val="0"/>
      <w:marBottom w:val="0"/>
      <w:divBdr>
        <w:top w:val="none" w:sz="0" w:space="0" w:color="auto"/>
        <w:left w:val="none" w:sz="0" w:space="0" w:color="auto"/>
        <w:bottom w:val="none" w:sz="0" w:space="0" w:color="auto"/>
        <w:right w:val="none" w:sz="0" w:space="0" w:color="auto"/>
      </w:divBdr>
      <w:divsChild>
        <w:div w:id="259337111">
          <w:marLeft w:val="3700"/>
          <w:marRight w:val="3700"/>
          <w:marTop w:val="0"/>
          <w:marBottom w:val="0"/>
          <w:divBdr>
            <w:top w:val="none" w:sz="0" w:space="0" w:color="auto"/>
            <w:left w:val="none" w:sz="0" w:space="0" w:color="auto"/>
            <w:bottom w:val="none" w:sz="0" w:space="0" w:color="auto"/>
            <w:right w:val="none" w:sz="0" w:space="0" w:color="auto"/>
          </w:divBdr>
          <w:divsChild>
            <w:div w:id="829830255">
              <w:marLeft w:val="0"/>
              <w:marRight w:val="0"/>
              <w:marTop w:val="0"/>
              <w:marBottom w:val="0"/>
              <w:divBdr>
                <w:top w:val="none" w:sz="0" w:space="0" w:color="auto"/>
                <w:left w:val="none" w:sz="0" w:space="0" w:color="auto"/>
                <w:bottom w:val="none" w:sz="0" w:space="0" w:color="auto"/>
                <w:right w:val="none" w:sz="0" w:space="0" w:color="auto"/>
              </w:divBdr>
              <w:divsChild>
                <w:div w:id="1532495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2929221">
      <w:bodyDiv w:val="1"/>
      <w:marLeft w:val="0"/>
      <w:marRight w:val="0"/>
      <w:marTop w:val="0"/>
      <w:marBottom w:val="0"/>
      <w:divBdr>
        <w:top w:val="none" w:sz="0" w:space="0" w:color="auto"/>
        <w:left w:val="none" w:sz="0" w:space="0" w:color="auto"/>
        <w:bottom w:val="none" w:sz="0" w:space="0" w:color="auto"/>
        <w:right w:val="none" w:sz="0" w:space="0" w:color="auto"/>
      </w:divBdr>
    </w:div>
    <w:div w:id="1664359188">
      <w:bodyDiv w:val="1"/>
      <w:marLeft w:val="0"/>
      <w:marRight w:val="0"/>
      <w:marTop w:val="0"/>
      <w:marBottom w:val="0"/>
      <w:divBdr>
        <w:top w:val="none" w:sz="0" w:space="0" w:color="auto"/>
        <w:left w:val="none" w:sz="0" w:space="0" w:color="auto"/>
        <w:bottom w:val="none" w:sz="0" w:space="0" w:color="auto"/>
        <w:right w:val="none" w:sz="0" w:space="0" w:color="auto"/>
      </w:divBdr>
    </w:div>
    <w:div w:id="1770542785">
      <w:bodyDiv w:val="1"/>
      <w:marLeft w:val="0"/>
      <w:marRight w:val="0"/>
      <w:marTop w:val="0"/>
      <w:marBottom w:val="0"/>
      <w:divBdr>
        <w:top w:val="none" w:sz="0" w:space="0" w:color="auto"/>
        <w:left w:val="none" w:sz="0" w:space="0" w:color="auto"/>
        <w:bottom w:val="none" w:sz="0" w:space="0" w:color="auto"/>
        <w:right w:val="none" w:sz="0" w:space="0" w:color="auto"/>
      </w:divBdr>
    </w:div>
    <w:div w:id="1772699910">
      <w:bodyDiv w:val="1"/>
      <w:marLeft w:val="0"/>
      <w:marRight w:val="0"/>
      <w:marTop w:val="0"/>
      <w:marBottom w:val="0"/>
      <w:divBdr>
        <w:top w:val="none" w:sz="0" w:space="0" w:color="auto"/>
        <w:left w:val="none" w:sz="0" w:space="0" w:color="auto"/>
        <w:bottom w:val="none" w:sz="0" w:space="0" w:color="auto"/>
        <w:right w:val="none" w:sz="0" w:space="0" w:color="auto"/>
      </w:divBdr>
    </w:div>
    <w:div w:id="1814713473">
      <w:bodyDiv w:val="1"/>
      <w:marLeft w:val="0"/>
      <w:marRight w:val="0"/>
      <w:marTop w:val="0"/>
      <w:marBottom w:val="0"/>
      <w:divBdr>
        <w:top w:val="none" w:sz="0" w:space="0" w:color="auto"/>
        <w:left w:val="none" w:sz="0" w:space="0" w:color="auto"/>
        <w:bottom w:val="none" w:sz="0" w:space="0" w:color="auto"/>
        <w:right w:val="none" w:sz="0" w:space="0" w:color="auto"/>
      </w:divBdr>
    </w:div>
    <w:div w:id="2090688664">
      <w:bodyDiv w:val="1"/>
      <w:marLeft w:val="0"/>
      <w:marRight w:val="0"/>
      <w:marTop w:val="0"/>
      <w:marBottom w:val="0"/>
      <w:divBdr>
        <w:top w:val="none" w:sz="0" w:space="0" w:color="auto"/>
        <w:left w:val="none" w:sz="0" w:space="0" w:color="auto"/>
        <w:bottom w:val="none" w:sz="0" w:space="0" w:color="auto"/>
        <w:right w:val="none" w:sz="0" w:space="0" w:color="auto"/>
      </w:divBdr>
    </w:div>
    <w:div w:id="2120179025">
      <w:bodyDiv w:val="1"/>
      <w:marLeft w:val="0"/>
      <w:marRight w:val="0"/>
      <w:marTop w:val="0"/>
      <w:marBottom w:val="0"/>
      <w:divBdr>
        <w:top w:val="none" w:sz="0" w:space="0" w:color="auto"/>
        <w:left w:val="none" w:sz="0" w:space="0" w:color="auto"/>
        <w:bottom w:val="none" w:sz="0" w:space="0" w:color="auto"/>
        <w:right w:val="none" w:sz="0" w:space="0" w:color="auto"/>
      </w:divBdr>
    </w:div>
    <w:div w:id="2122144135">
      <w:bodyDiv w:val="1"/>
      <w:marLeft w:val="0"/>
      <w:marRight w:val="0"/>
      <w:marTop w:val="0"/>
      <w:marBottom w:val="600"/>
      <w:divBdr>
        <w:top w:val="none" w:sz="0" w:space="0" w:color="auto"/>
        <w:left w:val="none" w:sz="0" w:space="0" w:color="auto"/>
        <w:bottom w:val="none" w:sz="0" w:space="0" w:color="auto"/>
        <w:right w:val="none" w:sz="0" w:space="0" w:color="auto"/>
      </w:divBdr>
      <w:divsChild>
        <w:div w:id="610478940">
          <w:marLeft w:val="0"/>
          <w:marRight w:val="0"/>
          <w:marTop w:val="0"/>
          <w:marBottom w:val="0"/>
          <w:divBdr>
            <w:top w:val="none" w:sz="0" w:space="0" w:color="auto"/>
            <w:left w:val="none" w:sz="0" w:space="0" w:color="auto"/>
            <w:bottom w:val="none" w:sz="0" w:space="0" w:color="auto"/>
            <w:right w:val="none" w:sz="0" w:space="0" w:color="auto"/>
          </w:divBdr>
          <w:divsChild>
            <w:div w:id="65997645">
              <w:marLeft w:val="400"/>
              <w:marRight w:val="400"/>
              <w:marTop w:val="0"/>
              <w:marBottom w:val="0"/>
              <w:divBdr>
                <w:top w:val="none" w:sz="0" w:space="0" w:color="auto"/>
                <w:left w:val="none" w:sz="0" w:space="0" w:color="auto"/>
                <w:bottom w:val="none" w:sz="0" w:space="0" w:color="auto"/>
                <w:right w:val="none" w:sz="0" w:space="0" w:color="auto"/>
              </w:divBdr>
              <w:divsChild>
                <w:div w:id="2055808760">
                  <w:marLeft w:val="3900"/>
                  <w:marRight w:val="0"/>
                  <w:marTop w:val="0"/>
                  <w:marBottom w:val="0"/>
                  <w:divBdr>
                    <w:top w:val="none" w:sz="0" w:space="0" w:color="auto"/>
                    <w:left w:val="none" w:sz="0" w:space="0" w:color="auto"/>
                    <w:bottom w:val="none" w:sz="0" w:space="0" w:color="auto"/>
                    <w:right w:val="none" w:sz="0" w:space="0" w:color="auto"/>
                  </w:divBdr>
                  <w:divsChild>
                    <w:div w:id="845367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ombeagan@westlondonwaste.gov.uk"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sarahellis@westlondonwaste.gov.uk" TargetMode="External"/><Relationship Id="rId4" Type="http://schemas.openxmlformats.org/officeDocument/2006/relationships/settings" Target="settings.xml"/><Relationship Id="rId9" Type="http://schemas.openxmlformats.org/officeDocument/2006/relationships/hyperlink" Target="mailto:"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65650B0-3C85-4B66-A5A7-C91F1FB905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9</TotalTime>
  <Pages>3</Pages>
  <Words>1269</Words>
  <Characters>694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WEST LONDON WASTE AUTHORITY</vt:lpstr>
    </vt:vector>
  </TitlesOfParts>
  <Company>LBE</Company>
  <LinksUpToDate>false</LinksUpToDate>
  <CharactersWithSpaces>8195</CharactersWithSpaces>
  <SharedDoc>false</SharedDoc>
  <HLinks>
    <vt:vector size="18" baseType="variant">
      <vt:variant>
        <vt:i4>6553611</vt:i4>
      </vt:variant>
      <vt:variant>
        <vt:i4>6</vt:i4>
      </vt:variant>
      <vt:variant>
        <vt:i4>0</vt:i4>
      </vt:variant>
      <vt:variant>
        <vt:i4>5</vt:i4>
      </vt:variant>
      <vt:variant>
        <vt:lpwstr>mailto:keithtownsend@westlondonwaste.gov.uk</vt:lpwstr>
      </vt:variant>
      <vt:variant>
        <vt:lpwstr/>
      </vt:variant>
      <vt:variant>
        <vt:i4>4980771</vt:i4>
      </vt:variant>
      <vt:variant>
        <vt:i4>3</vt:i4>
      </vt:variant>
      <vt:variant>
        <vt:i4>0</vt:i4>
      </vt:variant>
      <vt:variant>
        <vt:i4>5</vt:i4>
      </vt:variant>
      <vt:variant>
        <vt:lpwstr>mailto:emmabeal@westlondonwaste.gov.uk</vt:lpwstr>
      </vt:variant>
      <vt:variant>
        <vt:lpwstr/>
      </vt:variant>
      <vt:variant>
        <vt:i4>8060937</vt:i4>
      </vt:variant>
      <vt:variant>
        <vt:i4>0</vt:i4>
      </vt:variant>
      <vt:variant>
        <vt:i4>0</vt:i4>
      </vt:variant>
      <vt:variant>
        <vt:i4>5</vt:i4>
      </vt:variant>
      <vt:variant>
        <vt:lpwstr>mailto:tombeagan@westlondonwaste.gov.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 LONDON WASTE AUTHORITY</dc:title>
  <dc:subject/>
  <dc:creator>Tom Beagan</dc:creator>
  <cp:keywords/>
  <cp:lastModifiedBy>Tom Beagan</cp:lastModifiedBy>
  <cp:revision>11</cp:revision>
  <cp:lastPrinted>2019-09-11T09:24:00Z</cp:lastPrinted>
  <dcterms:created xsi:type="dcterms:W3CDTF">2021-09-02T08:39:00Z</dcterms:created>
  <dcterms:modified xsi:type="dcterms:W3CDTF">2021-09-13T10:20:00Z</dcterms:modified>
</cp:coreProperties>
</file>